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05700" w14:textId="228180D8" w:rsidR="0056307B" w:rsidRPr="00804C17" w:rsidRDefault="00375860" w:rsidP="00874E10">
      <w:pPr>
        <w:pStyle w:val="1"/>
      </w:pPr>
      <w:r>
        <w:t>11</w:t>
      </w:r>
      <w:r w:rsidR="0056307B" w:rsidRPr="00804C17">
        <w:rPr>
          <w:rFonts w:hint="eastAsia"/>
        </w:rPr>
        <w:t>. character string</w:t>
      </w:r>
      <w:r w:rsidR="00130B87">
        <w:rPr>
          <w:rFonts w:hint="eastAsia"/>
        </w:rPr>
        <w:t xml:space="preserve">s과 </w:t>
      </w:r>
      <w:r w:rsidR="00130B87">
        <w:t>string functions</w:t>
      </w:r>
    </w:p>
    <w:p w14:paraId="2BBF9F2E" w14:textId="0C0DAF24" w:rsidR="00130B87" w:rsidRDefault="00130B87" w:rsidP="000E104B">
      <w:pPr>
        <w:pStyle w:val="3"/>
        <w:ind w:left="640" w:hanging="640"/>
      </w:pPr>
      <w:r>
        <w:t>Functions</w:t>
      </w:r>
    </w:p>
    <w:p w14:paraId="0404AD95" w14:textId="7734EAC1" w:rsidR="00130B87" w:rsidRDefault="00130B87" w:rsidP="003039E3">
      <w:pPr>
        <w:pStyle w:val="4"/>
        <w:ind w:left="860" w:hanging="560"/>
      </w:pPr>
      <w:r>
        <w:rPr>
          <w:rFonts w:hint="eastAsia"/>
        </w:rPr>
        <w:t>gets(), puts(), strcat(), strcmp(), strcpy()</w:t>
      </w:r>
    </w:p>
    <w:p w14:paraId="441EDB82" w14:textId="27B742A3" w:rsidR="00130B87" w:rsidRDefault="003039E3" w:rsidP="003039E3">
      <w:pPr>
        <w:pStyle w:val="3"/>
        <w:ind w:left="640" w:hanging="640"/>
      </w:pPr>
      <w:r>
        <w:t>string</w:t>
      </w:r>
      <w:r>
        <w:rPr>
          <w:rFonts w:hint="eastAsia"/>
        </w:rPr>
        <w:t>의 생성과 사용</w:t>
      </w:r>
    </w:p>
    <w:p w14:paraId="3C842F26" w14:textId="0E25492D" w:rsidR="003039E3" w:rsidRPr="00130B87" w:rsidRDefault="003039E3" w:rsidP="003039E3">
      <w:pPr>
        <w:pStyle w:val="3"/>
        <w:ind w:left="640" w:hanging="640"/>
      </w:pPr>
      <w:r>
        <w:rPr>
          <w:rFonts w:hint="eastAsia"/>
        </w:rPr>
        <w:t>string functions, character functions</w:t>
      </w:r>
    </w:p>
    <w:p w14:paraId="315766E6" w14:textId="56B6C374" w:rsidR="00130B87" w:rsidRDefault="00130B87" w:rsidP="00130B87">
      <w:pPr>
        <w:pStyle w:val="2"/>
      </w:pPr>
      <w:r>
        <w:rPr>
          <w:rFonts w:hint="eastAsia"/>
        </w:rPr>
        <w:t>11.1 String</w:t>
      </w:r>
      <w:r>
        <w:t xml:space="preserve"> </w:t>
      </w:r>
      <w:r>
        <w:rPr>
          <w:rFonts w:hint="eastAsia"/>
        </w:rPr>
        <w:t xml:space="preserve">표현과 </w:t>
      </w:r>
      <w:r>
        <w:t>String I/O</w:t>
      </w:r>
    </w:p>
    <w:p w14:paraId="3ACB98A4" w14:textId="48DA540C" w:rsidR="003039E3" w:rsidRDefault="003039E3" w:rsidP="003039E3">
      <w:pPr>
        <w:pStyle w:val="3"/>
        <w:ind w:left="640" w:hanging="640"/>
      </w:pPr>
      <w:r>
        <w:rPr>
          <w:rFonts w:hint="eastAsia"/>
        </w:rPr>
        <w:t xml:space="preserve">puts() </w:t>
      </w:r>
      <w:r>
        <w:t>–</w:t>
      </w:r>
      <w:r>
        <w:rPr>
          <w:rFonts w:hint="eastAsia"/>
        </w:rPr>
        <w:t xml:space="preserve"> stdio.</w:t>
      </w:r>
      <w:r>
        <w:t>h</w:t>
      </w:r>
    </w:p>
    <w:p w14:paraId="5ACCE49F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1</w:t>
      </w:r>
    </w:p>
    <w:p w14:paraId="016B9D41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 strings1.c</w:t>
      </w:r>
    </w:p>
    <w:p w14:paraId="187C72E6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7950A271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S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 am a symbolic string constant."</w:t>
      </w:r>
    </w:p>
    <w:p w14:paraId="2574B9EF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AXLENGTH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81</w:t>
      </w:r>
    </w:p>
    <w:p w14:paraId="0A0DBED9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C5F4713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7E367F3D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AXLENGTH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 am a string in an array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0BBC311D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pt1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omething is pointing at m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4DB4D304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ere are some strings: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자동으로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newline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을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append</w:t>
      </w:r>
    </w:p>
    <w:p w14:paraId="2D10241C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S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F460FFA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words);</w:t>
      </w:r>
    </w:p>
    <w:p w14:paraId="1DDFC071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pt1);</w:t>
      </w:r>
    </w:p>
    <w:p w14:paraId="2BE661A1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words[8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p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403C2844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words);</w:t>
      </w:r>
    </w:p>
    <w:p w14:paraId="5EE19D2E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1057DDCF" w14:textId="77777777" w:rsidR="00464630" w:rsidRDefault="00464630" w:rsidP="0046463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7AD72CF8" w14:textId="47603F4E" w:rsidR="003039E3" w:rsidRDefault="00464630" w:rsidP="00464630">
      <w:pPr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2696DD9" w14:textId="49EBA94E" w:rsidR="00766253" w:rsidRDefault="00766253" w:rsidP="00766253">
      <w:pPr>
        <w:pStyle w:val="2"/>
      </w:pPr>
      <w:r>
        <w:rPr>
          <w:rFonts w:hint="eastAsia"/>
        </w:rPr>
        <w:lastRenderedPageBreak/>
        <w:t xml:space="preserve">11.1.1 program내에서 </w:t>
      </w:r>
      <w:r>
        <w:t xml:space="preserve">string </w:t>
      </w:r>
      <w:r>
        <w:rPr>
          <w:rFonts w:hint="eastAsia"/>
        </w:rPr>
        <w:t>정의</w:t>
      </w:r>
    </w:p>
    <w:p w14:paraId="70CB0174" w14:textId="3DFCF86F" w:rsidR="00766253" w:rsidRDefault="00766253" w:rsidP="00766253">
      <w:pPr>
        <w:pStyle w:val="3"/>
        <w:ind w:left="640" w:hanging="640"/>
      </w:pPr>
      <w:r>
        <w:rPr>
          <w:rFonts w:hint="eastAsia"/>
        </w:rPr>
        <w:t xml:space="preserve">string constant를 사용한 </w:t>
      </w:r>
      <w:r>
        <w:t>char arrays, char pointer</w:t>
      </w:r>
      <w:r>
        <w:rPr>
          <w:rFonts w:hint="eastAsia"/>
        </w:rPr>
        <w:t>로 선언</w:t>
      </w:r>
    </w:p>
    <w:p w14:paraId="2CD3998F" w14:textId="4D49EE01" w:rsidR="00766253" w:rsidRDefault="00766253" w:rsidP="00766253">
      <w:pPr>
        <w:pStyle w:val="2"/>
      </w:pPr>
      <w:r>
        <w:rPr>
          <w:rFonts w:hint="eastAsia"/>
        </w:rPr>
        <w:t xml:space="preserve">11.1.1.1 </w:t>
      </w:r>
      <w:r>
        <w:t>string constants</w:t>
      </w:r>
    </w:p>
    <w:p w14:paraId="283C74DB" w14:textId="5CADE633" w:rsidR="00766253" w:rsidRPr="00766253" w:rsidRDefault="00766253" w:rsidP="00766253">
      <w:pPr>
        <w:pStyle w:val="3"/>
        <w:ind w:left="640" w:hanging="640"/>
      </w:pPr>
      <w:r>
        <w:rPr>
          <w:rFonts w:hint="eastAsia"/>
        </w:rPr>
        <w:t>string literal</w:t>
      </w:r>
      <w:r>
        <w:t>, string constant</w:t>
      </w:r>
    </w:p>
    <w:p w14:paraId="4F09A0FB" w14:textId="6D6E47F6" w:rsidR="003039E3" w:rsidRPr="00804C17" w:rsidRDefault="003039E3" w:rsidP="00766253">
      <w:pPr>
        <w:pStyle w:val="4"/>
        <w:ind w:left="860" w:hanging="560"/>
      </w:pPr>
      <w:r w:rsidRPr="00804C17">
        <w:t>Character string constant</w:t>
      </w:r>
      <w:r w:rsidRPr="00804C17">
        <w:rPr>
          <w:rFonts w:cs="바탕체" w:hint="eastAsia"/>
        </w:rPr>
        <w:t xml:space="preserve">는 </w:t>
      </w:r>
      <w:r w:rsidRPr="00804C17">
        <w:rPr>
          <w:rFonts w:cs="StoneSerifStd-MediumItalic"/>
          <w:i/>
          <w:iCs/>
        </w:rPr>
        <w:t xml:space="preserve">static storage </w:t>
      </w:r>
      <w:r w:rsidRPr="00804C17">
        <w:t>class</w:t>
      </w:r>
      <w:r w:rsidRPr="00804C17">
        <w:rPr>
          <w:rFonts w:cs="바탕체" w:hint="eastAsia"/>
        </w:rPr>
        <w:t>에 저장된다</w:t>
      </w:r>
    </w:p>
    <w:p w14:paraId="3F7190CE" w14:textId="77777777" w:rsidR="003039E3" w:rsidRPr="00804C17" w:rsidRDefault="003039E3" w:rsidP="00766253">
      <w:pPr>
        <w:pStyle w:val="5"/>
        <w:ind w:left="1060" w:hanging="560"/>
        <w:rPr>
          <w:rFonts w:cs="StoneSerifStd-Medium"/>
        </w:rPr>
      </w:pPr>
      <w:r w:rsidRPr="00804C17">
        <w:rPr>
          <w:rFonts w:cs="StoneSerifStd-Medium"/>
        </w:rPr>
        <w:t>string</w:t>
      </w:r>
      <w:r w:rsidRPr="00804C17">
        <w:rPr>
          <w:rFonts w:hint="eastAsia"/>
        </w:rPr>
        <w:t xml:space="preserve"> </w:t>
      </w:r>
      <w:r w:rsidRPr="00804C17">
        <w:t>constant</w:t>
      </w:r>
      <w:r w:rsidRPr="00804C17">
        <w:rPr>
          <w:rFonts w:hint="eastAsia"/>
        </w:rPr>
        <w:t xml:space="preserve">는 </w:t>
      </w:r>
      <w:r w:rsidRPr="00804C17">
        <w:t xml:space="preserve">program duration </w:t>
      </w:r>
      <w:r w:rsidRPr="00804C17">
        <w:rPr>
          <w:rFonts w:hint="eastAsia"/>
        </w:rPr>
        <w:t>동안에 오직 한번 생성되고 끝날때까지 지속된다.</w:t>
      </w:r>
      <w:r w:rsidRPr="00804C17">
        <w:t xml:space="preserve"> </w:t>
      </w:r>
      <w:r w:rsidRPr="00804C17">
        <w:rPr>
          <w:rFonts w:hint="eastAsia"/>
        </w:rPr>
        <w:t>해당 함수가 여러 번 호출되어도 오직 한번만 저장된다</w:t>
      </w:r>
    </w:p>
    <w:p w14:paraId="02CCFD97" w14:textId="77777777" w:rsidR="003039E3" w:rsidRPr="00804C17" w:rsidRDefault="003039E3" w:rsidP="00766253">
      <w:pPr>
        <w:pStyle w:val="5"/>
        <w:ind w:left="1060" w:hanging="560"/>
        <w:rPr>
          <w:rFonts w:cs="StoneSerifStd-Medium"/>
        </w:rPr>
      </w:pPr>
      <w:r w:rsidRPr="00804C17">
        <w:rPr>
          <w:rFonts w:cs="StoneSerifStd-Medium"/>
        </w:rPr>
        <w:t>quoted phrase “”</w:t>
      </w:r>
      <w:r w:rsidRPr="00804C17">
        <w:rPr>
          <w:rFonts w:hint="eastAsia"/>
        </w:rPr>
        <w:t xml:space="preserve">은 </w:t>
      </w:r>
      <w:r w:rsidRPr="00804C17">
        <w:t>string</w:t>
      </w:r>
      <w:r w:rsidRPr="00804C17">
        <w:rPr>
          <w:rFonts w:hint="eastAsia"/>
        </w:rPr>
        <w:t xml:space="preserve">이 저장된 위치에 대한 </w:t>
      </w:r>
      <w:r w:rsidRPr="00804C17">
        <w:rPr>
          <w:rFonts w:cs="StoneSerifStd-Medium"/>
        </w:rPr>
        <w:t>pointer</w:t>
      </w:r>
      <w:r w:rsidRPr="00804C17">
        <w:rPr>
          <w:rFonts w:hint="eastAsia"/>
        </w:rPr>
        <w:t xml:space="preserve"> 역할을 한다</w:t>
      </w:r>
    </w:p>
    <w:p w14:paraId="0D2939AA" w14:textId="77777777" w:rsidR="003039E3" w:rsidRPr="00804C17" w:rsidRDefault="003039E3" w:rsidP="00766253">
      <w:pPr>
        <w:pStyle w:val="4"/>
        <w:ind w:left="860" w:hanging="560"/>
        <w:rPr>
          <w:rFonts w:cs="StoneSerifStd-Medium"/>
        </w:rPr>
      </w:pPr>
      <w:r w:rsidRPr="00804C17">
        <w:rPr>
          <w:rFonts w:cs="Courier"/>
        </w:rPr>
        <w:t>"are"</w:t>
      </w:r>
      <w:r w:rsidRPr="00804C17">
        <w:rPr>
          <w:rFonts w:hint="eastAsia"/>
        </w:rPr>
        <w:t xml:space="preserve">표현은 </w:t>
      </w:r>
      <w:r w:rsidRPr="00804C17">
        <w:rPr>
          <w:rFonts w:cs="StoneSerifStd-Medium"/>
        </w:rPr>
        <w:t>address</w:t>
      </w:r>
      <w:r w:rsidRPr="00804C17">
        <w:rPr>
          <w:rFonts w:hint="eastAsia"/>
        </w:rPr>
        <w:t>를 나타내고</w:t>
      </w:r>
      <w:r w:rsidRPr="00804C17">
        <w:rPr>
          <w:rFonts w:cs="StoneSerifStd-Medium"/>
        </w:rPr>
        <w:t xml:space="preserve"> </w:t>
      </w:r>
      <w:r w:rsidRPr="00804C17">
        <w:rPr>
          <w:rFonts w:cs="Courier"/>
        </w:rPr>
        <w:t>%p</w:t>
      </w:r>
      <w:r w:rsidRPr="00804C17">
        <w:rPr>
          <w:rFonts w:hint="eastAsia"/>
        </w:rPr>
        <w:t xml:space="preserve">을 사용하여 </w:t>
      </w:r>
      <w:r w:rsidRPr="00804C17">
        <w:t>string</w:t>
      </w:r>
      <w:r w:rsidRPr="00804C17">
        <w:rPr>
          <w:rFonts w:hint="eastAsia"/>
        </w:rPr>
        <w:t xml:space="preserve">의 첫번째 문자의 </w:t>
      </w:r>
      <w:r w:rsidRPr="00804C17">
        <w:rPr>
          <w:rFonts w:cs="StoneSerifStd-Medium"/>
        </w:rPr>
        <w:t>address</w:t>
      </w:r>
      <w:r w:rsidRPr="00804C17">
        <w:rPr>
          <w:rFonts w:hint="eastAsia"/>
        </w:rPr>
        <w:t>를 출력할 수 있다</w:t>
      </w:r>
    </w:p>
    <w:p w14:paraId="0195DDE5" w14:textId="77777777" w:rsidR="003039E3" w:rsidRDefault="003039E3" w:rsidP="00766253">
      <w:pPr>
        <w:pStyle w:val="4"/>
        <w:ind w:left="860" w:hanging="560"/>
      </w:pPr>
      <w:r w:rsidRPr="00804C17">
        <w:t>*"space farers"</w:t>
      </w:r>
      <w:r w:rsidRPr="00804C17">
        <w:rPr>
          <w:rFonts w:hint="eastAsia"/>
        </w:rPr>
        <w:t xml:space="preserve">는 </w:t>
      </w:r>
      <w:r w:rsidRPr="00804C17">
        <w:t>address</w:t>
      </w:r>
      <w:r w:rsidRPr="00804C17">
        <w:rPr>
          <w:rFonts w:hint="eastAsia"/>
        </w:rPr>
        <w:t>가 가리키는 위치의 값을 나타낸다</w:t>
      </w:r>
    </w:p>
    <w:p w14:paraId="19AE8986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2</w:t>
      </w:r>
    </w:p>
    <w:p w14:paraId="57DEA595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strptr.c -- strings as pointers */</w:t>
      </w:r>
    </w:p>
    <w:p w14:paraId="13831F0C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84AC1A3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6F35F7B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1A2E6A5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, %p, %c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W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r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*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pace farer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1773688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05740382" w14:textId="77777777" w:rsidR="00766253" w:rsidRDefault="00766253" w:rsidP="0076625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3C751261" w14:textId="7D57D072" w:rsidR="003039E3" w:rsidRDefault="00766253" w:rsidP="00766253">
      <w:pPr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2CE496EF" w14:textId="44787589" w:rsidR="00766253" w:rsidRDefault="00766253" w:rsidP="00766253">
      <w:pPr>
        <w:pStyle w:val="2"/>
      </w:pPr>
      <w:r>
        <w:rPr>
          <w:rFonts w:hint="eastAsia"/>
        </w:rPr>
        <w:t>11.1.1.2</w:t>
      </w:r>
      <w:r>
        <w:t xml:space="preserve"> character string array</w:t>
      </w:r>
      <w:r>
        <w:rPr>
          <w:rFonts w:hint="eastAsia"/>
        </w:rPr>
        <w:t>와 초기화</w:t>
      </w:r>
    </w:p>
    <w:p w14:paraId="5C41E096" w14:textId="0B38D1F1" w:rsidR="00766253" w:rsidRDefault="00766253" w:rsidP="00766253">
      <w:pPr>
        <w:pStyle w:val="3"/>
        <w:ind w:left="640" w:hanging="640"/>
      </w:pPr>
      <w:r>
        <w:rPr>
          <w:rFonts w:hint="eastAsia"/>
        </w:rPr>
        <w:t xml:space="preserve">character string array </w:t>
      </w:r>
      <w:r>
        <w:t>–</w:t>
      </w:r>
      <w:r>
        <w:rPr>
          <w:rFonts w:hint="eastAsia"/>
        </w:rPr>
        <w:t xml:space="preserve"> compiler가 필요한 공간을 알고 </w:t>
      </w:r>
      <w:r>
        <w:rPr>
          <w:rFonts w:hint="eastAsia"/>
        </w:rPr>
        <w:lastRenderedPageBreak/>
        <w:t>메모리를 배정</w:t>
      </w:r>
    </w:p>
    <w:p w14:paraId="1DDAB57D" w14:textId="6FA2F854" w:rsidR="00766253" w:rsidRDefault="00766253" w:rsidP="00766253">
      <w:pPr>
        <w:pStyle w:val="7"/>
        <w:framePr w:wrap="around"/>
        <w:ind w:left="1560" w:hanging="560"/>
      </w:pPr>
      <w:r>
        <w:rPr>
          <w:rFonts w:hint="eastAsia"/>
        </w:rPr>
        <w:t xml:space="preserve">const char ml[40] = </w:t>
      </w:r>
      <w:r>
        <w:t>“Limit”;</w:t>
      </w:r>
    </w:p>
    <w:p w14:paraId="5A1D9757" w14:textId="36BD95FD" w:rsidR="00745079" w:rsidRDefault="00745079" w:rsidP="00745079"/>
    <w:p w14:paraId="222FEEDE" w14:textId="3217BBB0" w:rsidR="00745079" w:rsidRDefault="00745079" w:rsidP="00745079">
      <w:pPr>
        <w:pStyle w:val="7"/>
        <w:framePr w:wrap="around"/>
        <w:ind w:left="1560" w:hanging="560"/>
      </w:pPr>
      <w:r>
        <w:rPr>
          <w:rFonts w:hint="eastAsia"/>
        </w:rPr>
        <w:t xml:space="preserve">const char str[] </w:t>
      </w:r>
      <w:r>
        <w:t>= “new”;</w:t>
      </w:r>
    </w:p>
    <w:p w14:paraId="538815BE" w14:textId="77777777" w:rsidR="00745079" w:rsidRPr="00745079" w:rsidRDefault="00745079" w:rsidP="00745079"/>
    <w:p w14:paraId="0488B421" w14:textId="6BB556B3" w:rsidR="00766253" w:rsidRDefault="00745079" w:rsidP="00745079">
      <w:pPr>
        <w:pStyle w:val="7"/>
        <w:framePr w:wrap="around"/>
        <w:ind w:left="1560" w:hanging="560"/>
      </w:pPr>
      <w:r>
        <w:rPr>
          <w:rFonts w:hint="eastAsia"/>
        </w:rPr>
        <w:t xml:space="preserve">const char *ptr = </w:t>
      </w:r>
      <w:r>
        <w:t>“something”;</w:t>
      </w:r>
    </w:p>
    <w:p w14:paraId="6B0AB33C" w14:textId="632E33CE" w:rsidR="00745079" w:rsidRDefault="00745079" w:rsidP="00745079">
      <w:pPr>
        <w:pStyle w:val="2"/>
        <w:rPr>
          <w:rFonts w:asciiTheme="minorHAnsi" w:eastAsiaTheme="minorEastAsia" w:hAnsiTheme="minorHAnsi" w:cstheme="minorBidi"/>
          <w:color w:val="auto"/>
          <w:sz w:val="20"/>
        </w:rPr>
      </w:pPr>
    </w:p>
    <w:p w14:paraId="7E8654E0" w14:textId="77777777" w:rsidR="00745079" w:rsidRPr="00745079" w:rsidRDefault="00745079" w:rsidP="00745079"/>
    <w:p w14:paraId="62706D61" w14:textId="078B2F54" w:rsidR="00745079" w:rsidRPr="00745079" w:rsidRDefault="00745079" w:rsidP="00745079">
      <w:pPr>
        <w:pStyle w:val="2"/>
      </w:pPr>
      <w:r>
        <w:rPr>
          <w:rFonts w:hint="eastAsia"/>
        </w:rPr>
        <w:t xml:space="preserve">11.1.1.3 array 대비 </w:t>
      </w:r>
      <w:r>
        <w:t>pointer</w:t>
      </w:r>
    </w:p>
    <w:p w14:paraId="15405708" w14:textId="47A4FBB7" w:rsidR="0056307B" w:rsidRPr="00804C17" w:rsidRDefault="0056307B" w:rsidP="00C74056">
      <w:pPr>
        <w:pStyle w:val="3"/>
        <w:ind w:left="640" w:hanging="640"/>
      </w:pPr>
      <w:r w:rsidRPr="00804C17">
        <w:t>quoted string</w:t>
      </w:r>
      <w:r w:rsidRPr="00804C17">
        <w:rPr>
          <w:rFonts w:cs="바탕체" w:hint="eastAsia"/>
        </w:rPr>
        <w:t xml:space="preserve">은 </w:t>
      </w:r>
      <w:r w:rsidRPr="00804C17">
        <w:t>executable file</w:t>
      </w:r>
      <w:r w:rsidRPr="00804C17">
        <w:rPr>
          <w:rFonts w:cs="바탕체" w:hint="eastAsia"/>
        </w:rPr>
        <w:t xml:space="preserve">의 </w:t>
      </w:r>
      <w:r w:rsidRPr="00804C17">
        <w:t>data segment</w:t>
      </w:r>
      <w:r w:rsidR="0021246B">
        <w:t>(</w:t>
      </w:r>
      <w:r w:rsidR="0021246B">
        <w:rPr>
          <w:rFonts w:hint="eastAsia"/>
        </w:rPr>
        <w:t>데이터 영역의 초기화된 상수 값</w:t>
      </w:r>
      <w:r w:rsidR="0021246B">
        <w:t xml:space="preserve"> </w:t>
      </w:r>
      <w:r w:rsidR="0021246B">
        <w:rPr>
          <w:rFonts w:hint="eastAsia"/>
        </w:rPr>
        <w:t>영역)</w:t>
      </w:r>
      <w:r w:rsidRPr="00804C17">
        <w:rPr>
          <w:rFonts w:cs="바탕체" w:hint="eastAsia"/>
        </w:rPr>
        <w:t>에 저장된다</w:t>
      </w:r>
    </w:p>
    <w:p w14:paraId="15405709" w14:textId="1C8A8D60" w:rsidR="0056307B" w:rsidRPr="00804C17" w:rsidRDefault="0056307B" w:rsidP="00C74056">
      <w:pPr>
        <w:pStyle w:val="4"/>
        <w:ind w:left="860" w:hanging="560"/>
        <w:rPr>
          <w:rFonts w:cs="StoneSerifStd-Medium"/>
        </w:rPr>
      </w:pPr>
      <w:r w:rsidRPr="00804C17">
        <w:rPr>
          <w:rFonts w:hint="eastAsia"/>
        </w:rPr>
        <w:t>C</w:t>
      </w:r>
      <w:r w:rsidRPr="00804C17">
        <w:t xml:space="preserve"> </w:t>
      </w:r>
      <w:r w:rsidRPr="00804C17">
        <w:rPr>
          <w:rFonts w:hint="eastAsia"/>
        </w:rPr>
        <w:t>프로그램:</w:t>
      </w:r>
      <w:r w:rsidRPr="00804C17">
        <w:t xml:space="preserve"> </w:t>
      </w:r>
      <w:r w:rsidRPr="00804C17">
        <w:rPr>
          <w:rFonts w:hint="eastAsia"/>
        </w:rPr>
        <w:t>코드 영역,</w:t>
      </w:r>
      <w:r w:rsidRPr="00804C17">
        <w:t xml:space="preserve"> </w:t>
      </w:r>
      <w:r w:rsidRPr="00804C17">
        <w:rPr>
          <w:rFonts w:hint="eastAsia"/>
        </w:rPr>
        <w:t>데이터 영역,</w:t>
      </w:r>
      <w:r w:rsidRPr="00804C17">
        <w:t xml:space="preserve"> stack </w:t>
      </w:r>
      <w:r w:rsidRPr="00804C17">
        <w:rPr>
          <w:rFonts w:hint="eastAsia"/>
        </w:rPr>
        <w:t>영역,</w:t>
      </w:r>
      <w:r w:rsidRPr="00804C17">
        <w:t xml:space="preserve"> heap </w:t>
      </w:r>
      <w:r w:rsidRPr="00804C17">
        <w:rPr>
          <w:rFonts w:hint="eastAsia"/>
        </w:rPr>
        <w:t>영역</w:t>
      </w:r>
    </w:p>
    <w:p w14:paraId="1540570A" w14:textId="17858256" w:rsidR="0056307B" w:rsidRDefault="006940D9" w:rsidP="005D03F1">
      <w:pPr>
        <w:pStyle w:val="5"/>
        <w:ind w:left="1060" w:hanging="560"/>
      </w:pPr>
      <w:r>
        <w:rPr>
          <w:rFonts w:hint="eastAsia"/>
        </w:rPr>
        <w:t>3가지 종류의</w:t>
      </w:r>
      <w:r w:rsidR="001E3E5F">
        <w:rPr>
          <w:rFonts w:hint="eastAsia"/>
        </w:rPr>
        <w:t xml:space="preserve"> </w:t>
      </w:r>
      <w:r w:rsidR="0056307B" w:rsidRPr="00804C17">
        <w:rPr>
          <w:rFonts w:hint="eastAsia"/>
        </w:rPr>
        <w:t>데이터 영역:</w:t>
      </w:r>
      <w:r w:rsidR="0056307B" w:rsidRPr="00804C17">
        <w:t xml:space="preserve"> const </w:t>
      </w:r>
      <w:r w:rsidR="0056307B" w:rsidRPr="00804C17">
        <w:rPr>
          <w:rFonts w:hint="eastAsia"/>
        </w:rPr>
        <w:t>초기화,</w:t>
      </w:r>
      <w:r w:rsidR="0056307B" w:rsidRPr="00804C17">
        <w:t xml:space="preserve"> </w:t>
      </w:r>
      <w:r w:rsidR="0056307B" w:rsidRPr="00804C17">
        <w:rPr>
          <w:rFonts w:hint="eastAsia"/>
        </w:rPr>
        <w:t>global 변수,</w:t>
      </w:r>
      <w:r w:rsidR="0056307B" w:rsidRPr="00804C17">
        <w:t xml:space="preserve"> </w:t>
      </w:r>
      <w:r w:rsidR="0056307B" w:rsidRPr="00804C17">
        <w:rPr>
          <w:rFonts w:hint="eastAsia"/>
        </w:rPr>
        <w:t>s</w:t>
      </w:r>
      <w:r w:rsidR="0056307B" w:rsidRPr="00804C17">
        <w:t xml:space="preserve">tatic </w:t>
      </w:r>
      <w:r w:rsidR="0056307B" w:rsidRPr="00804C17">
        <w:rPr>
          <w:rFonts w:hint="eastAsia"/>
        </w:rPr>
        <w:t>변수</w:t>
      </w:r>
    </w:p>
    <w:p w14:paraId="2FF43322" w14:textId="080E9213" w:rsidR="00737710" w:rsidRDefault="00766B7F" w:rsidP="00F95321">
      <w:pPr>
        <w:pStyle w:val="6"/>
        <w:ind w:left="1280" w:hanging="480"/>
      </w:pPr>
      <w:r>
        <w:t xml:space="preserve">1) </w:t>
      </w:r>
      <w:r>
        <w:rPr>
          <w:rFonts w:hint="eastAsia"/>
        </w:rPr>
        <w:t>읽기 전용으로 초기화되는 영역,</w:t>
      </w:r>
      <w:r>
        <w:t xml:space="preserve"> </w:t>
      </w:r>
      <w:r w:rsidR="001D76C6">
        <w:t>.rodata</w:t>
      </w:r>
      <w:r w:rsidR="001D76C6">
        <w:rPr>
          <w:rFonts w:hint="eastAsia"/>
        </w:rPr>
        <w:t>가 대표적 영역,</w:t>
      </w:r>
      <w:r w:rsidR="001D76C6">
        <w:t>const</w:t>
      </w:r>
      <w:r w:rsidR="001D76C6">
        <w:rPr>
          <w:rFonts w:hint="eastAsia"/>
        </w:rPr>
        <w:t>로 선언된 변수,</w:t>
      </w:r>
      <w:r w:rsidR="001D76C6">
        <w:t xml:space="preserve"> const string, </w:t>
      </w:r>
      <w:r w:rsidR="0033466B">
        <w:t>printf</w:t>
      </w:r>
      <w:r w:rsidR="0033466B">
        <w:rPr>
          <w:rFonts w:hint="eastAsia"/>
        </w:rPr>
        <w:t xml:space="preserve">의 </w:t>
      </w:r>
      <w:r w:rsidR="0033466B">
        <w:t xml:space="preserve">format string, </w:t>
      </w:r>
    </w:p>
    <w:p w14:paraId="18B4354B" w14:textId="77777777" w:rsidR="00737710" w:rsidRDefault="0033466B" w:rsidP="00F95321">
      <w:pPr>
        <w:pStyle w:val="6"/>
        <w:ind w:left="1280" w:hanging="480"/>
      </w:pPr>
      <w:r>
        <w:t xml:space="preserve">2) </w:t>
      </w:r>
      <w:r>
        <w:rPr>
          <w:rFonts w:hint="eastAsia"/>
        </w:rPr>
        <w:t>읽기/쓰기 가능한 초기화 되는 영역,</w:t>
      </w:r>
      <w:r>
        <w:t xml:space="preserve"> </w:t>
      </w:r>
      <w:r w:rsidR="00D45C9D">
        <w:t xml:space="preserve">.data </w:t>
      </w:r>
      <w:r w:rsidR="00D45C9D">
        <w:rPr>
          <w:rFonts w:hint="eastAsia"/>
        </w:rPr>
        <w:t>영역,</w:t>
      </w:r>
      <w:r w:rsidR="00D45C9D">
        <w:t xml:space="preserve"> </w:t>
      </w:r>
    </w:p>
    <w:p w14:paraId="6A16C9D6" w14:textId="465A7E83" w:rsidR="00A13626" w:rsidRPr="00A13626" w:rsidRDefault="00D45C9D" w:rsidP="00F95321">
      <w:pPr>
        <w:pStyle w:val="6"/>
        <w:ind w:left="1280" w:hanging="480"/>
      </w:pPr>
      <w:r>
        <w:t xml:space="preserve">3) </w:t>
      </w:r>
      <w:r>
        <w:rPr>
          <w:rFonts w:hint="eastAsia"/>
        </w:rPr>
        <w:t>초기화되지 않은 영역:</w:t>
      </w:r>
      <w:r>
        <w:t xml:space="preserve"> BSS(Block started by symbol)</w:t>
      </w:r>
      <w:r w:rsidR="00E672C1">
        <w:t>,</w:t>
      </w:r>
      <w:r w:rsidR="00E672C1">
        <w:rPr>
          <w:rFonts w:hint="eastAsia"/>
        </w:rPr>
        <w:t xml:space="preserve">초기화되지 않은 </w:t>
      </w:r>
      <w:r w:rsidR="00E672C1">
        <w:t xml:space="preserve">global </w:t>
      </w:r>
      <w:r w:rsidR="00E672C1">
        <w:rPr>
          <w:rFonts w:hint="eastAsia"/>
        </w:rPr>
        <w:t>변수,</w:t>
      </w:r>
      <w:r w:rsidR="00E672C1">
        <w:t xml:space="preserve"> </w:t>
      </w:r>
      <w:r w:rsidR="00B767BA">
        <w:t>static</w:t>
      </w:r>
      <w:r w:rsidR="00B767BA">
        <w:rPr>
          <w:rFonts w:hint="eastAsia"/>
        </w:rPr>
        <w:t>으로 선언된 영역</w:t>
      </w:r>
    </w:p>
    <w:p w14:paraId="1540570B" w14:textId="051C06A5" w:rsidR="0056307B" w:rsidRDefault="0056307B" w:rsidP="005D03F1">
      <w:pPr>
        <w:pStyle w:val="4"/>
        <w:ind w:left="860" w:hanging="560"/>
        <w:rPr>
          <w:rFonts w:cs="바탕체"/>
        </w:rPr>
      </w:pPr>
      <w:r w:rsidRPr="00804C17">
        <w:t>quoted string</w:t>
      </w:r>
      <w:r w:rsidRPr="00804C17">
        <w:rPr>
          <w:rFonts w:cs="바탕체" w:hint="eastAsia"/>
        </w:rPr>
        <w:t xml:space="preserve">은 </w:t>
      </w:r>
      <w:r w:rsidRPr="00804C17">
        <w:rPr>
          <w:rFonts w:cs="StoneSerifStd-MediumItalic"/>
          <w:i/>
        </w:rPr>
        <w:t>static memory</w:t>
      </w:r>
      <w:r w:rsidRPr="00804C17">
        <w:rPr>
          <w:rFonts w:cs="바탕체" w:hint="eastAsia"/>
        </w:rPr>
        <w:t>에 있다고 말한다</w:t>
      </w:r>
    </w:p>
    <w:p w14:paraId="1F37ACF4" w14:textId="23615B20" w:rsidR="00736E53" w:rsidRPr="00736E53" w:rsidRDefault="002B24FD" w:rsidP="00736E53">
      <w:pPr>
        <w:pStyle w:val="5"/>
        <w:ind w:left="1060" w:hanging="560"/>
      </w:pPr>
      <w:r>
        <w:rPr>
          <w:rFonts w:hint="eastAsia"/>
        </w:rPr>
        <w:t xml:space="preserve">데이터 영역 </w:t>
      </w:r>
      <w:r>
        <w:t xml:space="preserve">&gt; </w:t>
      </w:r>
      <w:r>
        <w:rPr>
          <w:rFonts w:hint="eastAsia"/>
        </w:rPr>
        <w:t>읽기전용 초기화되는 영역-</w:t>
      </w:r>
      <w:r>
        <w:t xml:space="preserve">.rodata </w:t>
      </w:r>
      <w:r>
        <w:rPr>
          <w:rFonts w:hint="eastAsia"/>
        </w:rPr>
        <w:t>영역</w:t>
      </w:r>
    </w:p>
    <w:p w14:paraId="1540570C" w14:textId="56BDB258" w:rsidR="0056307B" w:rsidRPr="00804C17" w:rsidRDefault="0056307B" w:rsidP="005D03F1">
      <w:pPr>
        <w:pStyle w:val="4"/>
        <w:ind w:left="860" w:hanging="560"/>
        <w:rPr>
          <w:rFonts w:cs="StoneSerifStd-Medium"/>
        </w:rPr>
      </w:pPr>
      <w:r w:rsidRPr="00804C17">
        <w:rPr>
          <w:rFonts w:cs="StoneSerifStd-Medium"/>
        </w:rPr>
        <w:t>array</w:t>
      </w:r>
      <w:r w:rsidRPr="00804C17">
        <w:rPr>
          <w:rFonts w:hint="eastAsia"/>
        </w:rPr>
        <w:t xml:space="preserve">을 위한 </w:t>
      </w:r>
      <w:r w:rsidRPr="00804C17">
        <w:rPr>
          <w:rFonts w:cs="StoneSerifStd-Medium"/>
        </w:rPr>
        <w:t>memory</w:t>
      </w:r>
      <w:r w:rsidRPr="00804C17">
        <w:rPr>
          <w:rFonts w:hint="eastAsia"/>
        </w:rPr>
        <w:t xml:space="preserve">는 </w:t>
      </w:r>
      <w:r w:rsidRPr="00804C17">
        <w:t>program</w:t>
      </w:r>
      <w:r w:rsidRPr="00804C17">
        <w:rPr>
          <w:rFonts w:hint="eastAsia"/>
        </w:rPr>
        <w:t>이 실행된 후에 할당된다:</w:t>
      </w:r>
      <w:r w:rsidRPr="00804C17">
        <w:t xml:space="preserve"> </w:t>
      </w:r>
      <w:r w:rsidRPr="00804C17">
        <w:lastRenderedPageBreak/>
        <w:t xml:space="preserve">stack </w:t>
      </w:r>
      <w:r w:rsidRPr="00804C17">
        <w:rPr>
          <w:rFonts w:hint="eastAsia"/>
        </w:rPr>
        <w:t>영역</w:t>
      </w:r>
      <w:r w:rsidR="002B24FD">
        <w:rPr>
          <w:rFonts w:hint="eastAsia"/>
        </w:rPr>
        <w:t>,</w:t>
      </w:r>
      <w:r w:rsidR="002B24FD">
        <w:t xml:space="preserve"> local variable</w:t>
      </w:r>
      <w:r w:rsidR="002B24FD">
        <w:rPr>
          <w:rFonts w:hint="eastAsia"/>
        </w:rPr>
        <w:t>이므로</w:t>
      </w:r>
    </w:p>
    <w:p w14:paraId="1540570D" w14:textId="3A5A5474" w:rsidR="0056307B" w:rsidRPr="00804C17" w:rsidRDefault="0056307B" w:rsidP="005351FA">
      <w:pPr>
        <w:pStyle w:val="5"/>
        <w:ind w:left="1060" w:hanging="560"/>
        <w:rPr>
          <w:rFonts w:cs="StoneSerifStd-Medium"/>
        </w:rPr>
      </w:pPr>
      <w:r w:rsidRPr="00804C17">
        <w:rPr>
          <w:rFonts w:hint="eastAsia"/>
        </w:rPr>
        <w:t xml:space="preserve">데이터 영역의 </w:t>
      </w:r>
      <w:r w:rsidRPr="00804C17">
        <w:rPr>
          <w:rFonts w:cs="StoneSerifStd-Medium"/>
        </w:rPr>
        <w:t>quoted string</w:t>
      </w:r>
      <w:r w:rsidRPr="00804C17">
        <w:rPr>
          <w:rFonts w:hint="eastAsia"/>
        </w:rPr>
        <w:t xml:space="preserve">이 </w:t>
      </w:r>
      <w:r w:rsidRPr="00804C17">
        <w:t xml:space="preserve">stack </w:t>
      </w:r>
      <w:r w:rsidRPr="00804C17">
        <w:rPr>
          <w:rFonts w:hint="eastAsia"/>
        </w:rPr>
        <w:t xml:space="preserve">영역의 </w:t>
      </w:r>
      <w:r w:rsidRPr="00804C17">
        <w:rPr>
          <w:rFonts w:cs="StoneSerifStd-Medium"/>
        </w:rPr>
        <w:t>array</w:t>
      </w:r>
      <w:r w:rsidRPr="00804C17">
        <w:rPr>
          <w:rFonts w:hint="eastAsia"/>
        </w:rPr>
        <w:t>로 복사된다</w:t>
      </w:r>
      <w:r w:rsidR="002B24FD">
        <w:rPr>
          <w:rFonts w:hint="eastAsia"/>
        </w:rPr>
        <w:t xml:space="preserve"> </w:t>
      </w:r>
      <w:r w:rsidR="002B24FD">
        <w:t xml:space="preserve">– </w:t>
      </w:r>
      <w:r w:rsidR="002B24FD">
        <w:rPr>
          <w:rFonts w:hint="eastAsia"/>
        </w:rPr>
        <w:t xml:space="preserve">결국 같은 </w:t>
      </w:r>
      <w:r w:rsidR="002B24FD">
        <w:t>string</w:t>
      </w:r>
      <w:r w:rsidR="002B24FD">
        <w:rPr>
          <w:rFonts w:hint="eastAsia"/>
        </w:rPr>
        <w:t xml:space="preserve">이 </w:t>
      </w:r>
      <w:r w:rsidR="002B24FD">
        <w:t>2</w:t>
      </w:r>
      <w:r w:rsidR="002B24FD">
        <w:rPr>
          <w:rFonts w:hint="eastAsia"/>
        </w:rPr>
        <w:t>개 만들어지는 것이다</w:t>
      </w:r>
    </w:p>
    <w:p w14:paraId="1540570E" w14:textId="28E67AFA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17"/>
          <w:szCs w:val="17"/>
        </w:rPr>
      </w:pPr>
    </w:p>
    <w:p w14:paraId="15405710" w14:textId="77777777" w:rsidR="0056307B" w:rsidRPr="00804C17" w:rsidRDefault="0056307B" w:rsidP="009D4D7A">
      <w:pPr>
        <w:pStyle w:val="3"/>
        <w:ind w:left="640" w:hanging="640"/>
      </w:pPr>
      <w:r w:rsidRPr="00804C17">
        <w:t>const char ar1[] = "Something is pointing at me.";</w:t>
      </w:r>
    </w:p>
    <w:p w14:paraId="15405711" w14:textId="61722CDE" w:rsidR="0056307B" w:rsidRDefault="0056307B" w:rsidP="009D4D7A">
      <w:pPr>
        <w:pStyle w:val="4"/>
        <w:ind w:left="860" w:hanging="560"/>
      </w:pPr>
      <w:r w:rsidRPr="00804C17">
        <w:rPr>
          <w:rFonts w:hint="eastAsia"/>
        </w:rPr>
        <w:t>printf("%s", *"space"); //error</w:t>
      </w:r>
      <w:r w:rsidRPr="00804C17">
        <w:t xml:space="preserve"> </w:t>
      </w:r>
      <w:r w:rsidRPr="00804C17">
        <w:rPr>
          <w:rFonts w:hint="eastAsia"/>
        </w:rPr>
        <w:t>발생! 이유는?</w:t>
      </w:r>
    </w:p>
    <w:p w14:paraId="74303A08" w14:textId="3E97415E" w:rsidR="00B614AD" w:rsidRPr="00B614AD" w:rsidRDefault="00B614AD" w:rsidP="00B614AD">
      <w:pPr>
        <w:rPr>
          <w:rFonts w:hint="eastAsia"/>
        </w:rPr>
      </w:pPr>
      <w:r>
        <w:rPr>
          <w:rFonts w:hint="eastAsia"/>
        </w:rPr>
        <w:t xml:space="preserve">*주소인데 </w:t>
      </w:r>
      <w:r>
        <w:t>s</w:t>
      </w:r>
      <w:r>
        <w:rPr>
          <w:rFonts w:hint="eastAsia"/>
        </w:rPr>
        <w:t xml:space="preserve">는 </w:t>
      </w:r>
      <w:r>
        <w:t>string</w:t>
      </w:r>
      <w:r>
        <w:rPr>
          <w:rFonts w:hint="eastAsia"/>
        </w:rPr>
        <w:t>을 가져오라고 하므로</w:t>
      </w:r>
    </w:p>
    <w:p w14:paraId="15405712" w14:textId="77777777" w:rsidR="0056307B" w:rsidRPr="00804C17" w:rsidRDefault="0056307B" w:rsidP="00EA05D9">
      <w:pPr>
        <w:pStyle w:val="4"/>
        <w:ind w:left="860" w:hanging="560"/>
        <w:rPr>
          <w:rFonts w:cs="ITCFranklinGothicStd-Med"/>
        </w:rPr>
      </w:pPr>
      <w:r w:rsidRPr="00804C17">
        <w:t xml:space="preserve">address </w:t>
      </w:r>
      <w:r w:rsidRPr="00804C17">
        <w:rPr>
          <w:rFonts w:cs="Courier"/>
        </w:rPr>
        <w:t>ar1</w:t>
      </w:r>
      <w:r w:rsidRPr="00804C17">
        <w:rPr>
          <w:rFonts w:hint="eastAsia"/>
        </w:rPr>
        <w:t xml:space="preserve">은 </w:t>
      </w:r>
      <w:r w:rsidRPr="00804C17">
        <w:t>&amp;ar1[</w:t>
      </w:r>
      <w:r w:rsidRPr="00804C17">
        <w:rPr>
          <w:rFonts w:cs="Courier"/>
        </w:rPr>
        <w:t>0]</w:t>
      </w:r>
      <w:r w:rsidRPr="00804C17">
        <w:rPr>
          <w:rFonts w:hint="eastAsia"/>
        </w:rPr>
        <w:t>과 같다</w:t>
      </w:r>
    </w:p>
    <w:p w14:paraId="15405713" w14:textId="77777777" w:rsidR="0056307B" w:rsidRPr="00804C17" w:rsidRDefault="0056307B" w:rsidP="00EA05D9">
      <w:pPr>
        <w:pStyle w:val="5"/>
        <w:ind w:left="1060" w:hanging="560"/>
        <w:rPr>
          <w:rFonts w:cs="ITCFranklinGothicStd-Med"/>
        </w:rPr>
      </w:pPr>
      <w:r w:rsidRPr="00804C17">
        <w:rPr>
          <w:rFonts w:cs="Courier"/>
        </w:rPr>
        <w:t>ar1</w:t>
      </w:r>
      <w:r w:rsidRPr="00804C17">
        <w:rPr>
          <w:rFonts w:cs="바탕체" w:hint="eastAsia"/>
        </w:rPr>
        <w:t xml:space="preserve">은 </w:t>
      </w:r>
      <w:r w:rsidRPr="00804C17">
        <w:t xml:space="preserve">address </w:t>
      </w:r>
      <w:r w:rsidRPr="00804C17">
        <w:rPr>
          <w:rFonts w:cs="StoneSerifStd-MediumItalic"/>
          <w:i/>
          <w:iCs/>
        </w:rPr>
        <w:t>constant</w:t>
      </w:r>
      <w:r w:rsidRPr="00804C17">
        <w:rPr>
          <w:rFonts w:cs="바탕체" w:hint="eastAsia"/>
          <w:i/>
          <w:iCs/>
        </w:rPr>
        <w:t>이다</w:t>
      </w:r>
    </w:p>
    <w:p w14:paraId="15405714" w14:textId="77777777" w:rsidR="0056307B" w:rsidRPr="00804C17" w:rsidRDefault="0056307B" w:rsidP="00EA05D9">
      <w:pPr>
        <w:pStyle w:val="5"/>
        <w:ind w:left="1060" w:hanging="560"/>
        <w:rPr>
          <w:rFonts w:cs="ITCFranklinGothicStd-Med"/>
        </w:rPr>
      </w:pPr>
      <w:r w:rsidRPr="00804C17">
        <w:t>++ar1</w:t>
      </w:r>
      <w:r w:rsidRPr="00804C17">
        <w:rPr>
          <w:rFonts w:hint="eastAsia"/>
        </w:rPr>
        <w:t>은 허용되지 않는다</w:t>
      </w:r>
    </w:p>
    <w:p w14:paraId="15405715" w14:textId="77777777" w:rsidR="0056307B" w:rsidRPr="00804C17" w:rsidRDefault="0056307B" w:rsidP="00F14FE6">
      <w:pPr>
        <w:pStyle w:val="4"/>
        <w:ind w:left="860" w:hanging="560"/>
        <w:rPr>
          <w:rFonts w:cs="ITCFranklinGothicStd-Med"/>
        </w:rPr>
      </w:pPr>
      <w:r w:rsidRPr="00804C17">
        <w:rPr>
          <w:rFonts w:cs="StoneSerifStd-Medium"/>
        </w:rPr>
        <w:t>array</w:t>
      </w:r>
      <w:r w:rsidRPr="00804C17">
        <w:rPr>
          <w:rFonts w:hint="eastAsia"/>
        </w:rPr>
        <w:t xml:space="preserve">에서 다음 </w:t>
      </w:r>
      <w:r w:rsidRPr="00804C17">
        <w:t>element</w:t>
      </w:r>
      <w:r w:rsidRPr="00804C17">
        <w:rPr>
          <w:rFonts w:hint="eastAsia"/>
        </w:rPr>
        <w:t xml:space="preserve">를 가리키기 위해서 </w:t>
      </w:r>
      <w:r w:rsidRPr="00804C17">
        <w:rPr>
          <w:rFonts w:cs="Courier"/>
        </w:rPr>
        <w:t>ar1+1</w:t>
      </w:r>
      <w:r w:rsidRPr="00804C17">
        <w:rPr>
          <w:rFonts w:hint="eastAsia"/>
        </w:rPr>
        <w:t>을 사용할 수 있다</w:t>
      </w:r>
    </w:p>
    <w:p w14:paraId="15405716" w14:textId="77777777" w:rsidR="0056307B" w:rsidRPr="00804C17" w:rsidRDefault="0056307B" w:rsidP="00F14FE6">
      <w:pPr>
        <w:pStyle w:val="4"/>
        <w:ind w:left="860" w:hanging="560"/>
        <w:rPr>
          <w:rFonts w:cs="ITCFranklinGothicStd-Med"/>
        </w:rPr>
      </w:pPr>
      <w:r w:rsidRPr="00804C17">
        <w:t>string literal</w:t>
      </w:r>
      <w:r w:rsidRPr="00804C17">
        <w:rPr>
          <w:rFonts w:cs="바탕체" w:hint="eastAsia"/>
        </w:rPr>
        <w:t xml:space="preserve">은 </w:t>
      </w:r>
      <w:r w:rsidRPr="00804C17">
        <w:rPr>
          <w:rFonts w:cs="Courier"/>
        </w:rPr>
        <w:t xml:space="preserve">const </w:t>
      </w:r>
      <w:r w:rsidRPr="00804C17">
        <w:rPr>
          <w:rFonts w:cs="바탕체" w:hint="eastAsia"/>
        </w:rPr>
        <w:t>데이터이다</w:t>
      </w:r>
    </w:p>
    <w:p w14:paraId="15405717" w14:textId="77777777" w:rsidR="0056307B" w:rsidRPr="00804C17" w:rsidRDefault="0056307B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char *name = "hong";</w:t>
      </w:r>
    </w:p>
    <w:p w14:paraId="15405718" w14:textId="77777777" w:rsidR="0056307B" w:rsidRPr="00804C17" w:rsidRDefault="0056307B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//*name = "a";</w:t>
      </w:r>
    </w:p>
    <w:p w14:paraId="15405719" w14:textId="77777777" w:rsidR="0056307B" w:rsidRPr="00804C17" w:rsidRDefault="0056307B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 xml:space="preserve">      </w:t>
      </w:r>
      <w:r w:rsidRPr="00804C17">
        <w:rPr>
          <w:rFonts w:ascii="돋움체" w:eastAsia="돋움체" w:cs="돋움체" w:hint="eastAsia"/>
          <w:b/>
          <w:kern w:val="0"/>
          <w:sz w:val="28"/>
          <w:szCs w:val="28"/>
        </w:rPr>
        <w:t>char *p;</w:t>
      </w:r>
    </w:p>
    <w:p w14:paraId="1540571A" w14:textId="4BB39587" w:rsidR="0056307B" w:rsidRDefault="0056307B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 xml:space="preserve">      p = "hong";//error </w:t>
      </w:r>
      <w:r w:rsidRPr="00804C17">
        <w:rPr>
          <w:rFonts w:ascii="돋움체" w:eastAsia="돋움체" w:cs="돋움체" w:hint="eastAsia"/>
          <w:b/>
          <w:kern w:val="0"/>
          <w:sz w:val="28"/>
          <w:szCs w:val="28"/>
        </w:rPr>
        <w:t>이유는?</w:t>
      </w:r>
    </w:p>
    <w:p w14:paraId="24B87FE0" w14:textId="77777777" w:rsidR="00B614AD" w:rsidRDefault="00B614AD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</w:p>
    <w:p w14:paraId="437C48D7" w14:textId="43015220" w:rsidR="00B614AD" w:rsidRDefault="00B614AD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>
        <w:rPr>
          <w:rFonts w:ascii="돋움체" w:eastAsia="돋움체" w:cs="돋움체"/>
          <w:b/>
          <w:kern w:val="0"/>
          <w:sz w:val="28"/>
          <w:szCs w:val="28"/>
        </w:rPr>
        <w:t>I</w:t>
      </w:r>
      <w:r>
        <w:rPr>
          <w:rFonts w:ascii="돋움체" w:eastAsia="돋움체" w:cs="돋움체" w:hint="eastAsia"/>
          <w:b/>
          <w:kern w:val="0"/>
          <w:sz w:val="28"/>
          <w:szCs w:val="28"/>
        </w:rPr>
        <w:t xml:space="preserve">nt </w:t>
      </w:r>
      <w:r>
        <w:rPr>
          <w:rFonts w:ascii="돋움체" w:eastAsia="돋움체" w:cs="돋움체"/>
          <w:b/>
          <w:kern w:val="0"/>
          <w:sz w:val="28"/>
          <w:szCs w:val="28"/>
        </w:rPr>
        <w:t>a[2][3];</w:t>
      </w:r>
    </w:p>
    <w:p w14:paraId="2CF8AF39" w14:textId="1945F64F" w:rsidR="00B614AD" w:rsidRDefault="00B614AD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>
        <w:rPr>
          <w:rFonts w:ascii="돋움체" w:eastAsia="돋움체" w:cs="돋움체"/>
          <w:b/>
          <w:kern w:val="0"/>
          <w:sz w:val="28"/>
          <w:szCs w:val="28"/>
        </w:rPr>
        <w:t>Int *p=a;-int (*)[]</w:t>
      </w:r>
    </w:p>
    <w:p w14:paraId="4058ED63" w14:textId="0B700FC5" w:rsidR="00B614AD" w:rsidRDefault="00B614AD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>
        <w:rPr>
          <w:rFonts w:ascii="돋움체" w:eastAsia="돋움체" w:cs="돋움체"/>
          <w:b/>
          <w:kern w:val="0"/>
          <w:sz w:val="28"/>
          <w:szCs w:val="28"/>
        </w:rPr>
        <w:t>Int *p=&amp;a[0];-int (*)[]</w:t>
      </w:r>
    </w:p>
    <w:p w14:paraId="2DAA91CC" w14:textId="550E7D94" w:rsidR="00B614AD" w:rsidRDefault="00B614AD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>
        <w:rPr>
          <w:rFonts w:ascii="돋움체" w:eastAsia="돋움체" w:cs="돋움체"/>
          <w:b/>
          <w:kern w:val="0"/>
          <w:sz w:val="28"/>
          <w:szCs w:val="28"/>
        </w:rPr>
        <w:t>Int *p=&amp;a[0][0];-**a dereferencing</w:t>
      </w:r>
    </w:p>
    <w:p w14:paraId="27F4825D" w14:textId="36F5113B" w:rsidR="00B614AD" w:rsidRPr="00804C17" w:rsidRDefault="00B614AD" w:rsidP="0056307B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 w:hint="eastAsia"/>
          <w:kern w:val="0"/>
          <w:sz w:val="19"/>
          <w:szCs w:val="19"/>
        </w:rPr>
      </w:pPr>
      <w:r>
        <w:rPr>
          <w:rFonts w:ascii="돋움체" w:eastAsia="돋움체" w:cs="돋움체"/>
          <w:b/>
          <w:kern w:val="0"/>
          <w:sz w:val="28"/>
          <w:szCs w:val="28"/>
        </w:rPr>
        <w:t>P</w:t>
      </w:r>
      <w:r>
        <w:rPr>
          <w:rFonts w:ascii="돋움체" w:eastAsia="돋움체" w:cs="돋움체" w:hint="eastAsia"/>
          <w:b/>
          <w:kern w:val="0"/>
          <w:sz w:val="28"/>
          <w:szCs w:val="28"/>
        </w:rPr>
        <w:t xml:space="preserve">는 </w:t>
      </w:r>
      <w:r>
        <w:rPr>
          <w:rFonts w:ascii="돋움체" w:eastAsia="돋움체" w:cs="돋움체"/>
          <w:b/>
          <w:kern w:val="0"/>
          <w:sz w:val="28"/>
          <w:szCs w:val="28"/>
        </w:rPr>
        <w:t>1</w:t>
      </w:r>
      <w:r>
        <w:rPr>
          <w:rFonts w:ascii="돋움체" w:eastAsia="돋움체" w:cs="돋움체" w:hint="eastAsia"/>
          <w:b/>
          <w:kern w:val="0"/>
          <w:sz w:val="28"/>
          <w:szCs w:val="28"/>
        </w:rPr>
        <w:t xml:space="preserve">차원만 표현할 수 있는데 </w:t>
      </w:r>
      <w:r>
        <w:rPr>
          <w:rFonts w:ascii="돋움체" w:eastAsia="돋움체" w:cs="돋움체"/>
          <w:b/>
          <w:kern w:val="0"/>
          <w:sz w:val="28"/>
          <w:szCs w:val="28"/>
        </w:rPr>
        <w:t>2,3</w:t>
      </w:r>
      <w:r>
        <w:rPr>
          <w:rFonts w:ascii="돋움체" w:eastAsia="돋움체" w:cs="돋움체" w:hint="eastAsia"/>
          <w:b/>
          <w:kern w:val="0"/>
          <w:sz w:val="28"/>
          <w:szCs w:val="28"/>
        </w:rPr>
        <w:t xml:space="preserve">은 </w:t>
      </w:r>
      <w:r>
        <w:rPr>
          <w:rFonts w:ascii="돋움체" w:eastAsia="돋움체" w:cs="돋움체"/>
          <w:b/>
          <w:kern w:val="0"/>
          <w:sz w:val="28"/>
          <w:szCs w:val="28"/>
        </w:rPr>
        <w:t>2</w:t>
      </w:r>
      <w:r>
        <w:rPr>
          <w:rFonts w:ascii="돋움체" w:eastAsia="돋움체" w:cs="돋움체" w:hint="eastAsia"/>
          <w:b/>
          <w:kern w:val="0"/>
          <w:sz w:val="28"/>
          <w:szCs w:val="28"/>
        </w:rPr>
        <w:t xml:space="preserve">차원이므로 </w:t>
      </w:r>
      <w:r>
        <w:rPr>
          <w:rFonts w:ascii="돋움체" w:eastAsia="돋움체" w:cs="돋움체"/>
          <w:b/>
          <w:kern w:val="0"/>
          <w:sz w:val="28"/>
          <w:szCs w:val="28"/>
        </w:rPr>
        <w:t>**p</w:t>
      </w:r>
      <w:r>
        <w:rPr>
          <w:rFonts w:ascii="돋움체" w:eastAsia="돋움체" w:cs="돋움체" w:hint="eastAsia"/>
          <w:b/>
          <w:kern w:val="0"/>
          <w:sz w:val="28"/>
          <w:szCs w:val="28"/>
        </w:rPr>
        <w:t>라고 써야함</w:t>
      </w:r>
    </w:p>
    <w:p w14:paraId="1540571B" w14:textId="77777777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1540571C" w14:textId="2775B53F" w:rsidR="0056307B" w:rsidRDefault="0056307B" w:rsidP="00F14FE6">
      <w:pPr>
        <w:pStyle w:val="4"/>
        <w:ind w:left="860" w:hanging="560"/>
      </w:pPr>
      <w:r w:rsidRPr="00804C17">
        <w:rPr>
          <w:rFonts w:cs="Courier"/>
        </w:rPr>
        <w:lastRenderedPageBreak/>
        <w:t>pt</w:t>
      </w:r>
      <w:r w:rsidRPr="00804C17">
        <w:rPr>
          <w:rFonts w:hint="eastAsia"/>
        </w:rPr>
        <w:t xml:space="preserve">가 </w:t>
      </w:r>
      <w:r w:rsidRPr="00804C17">
        <w:t xml:space="preserve">constant </w:t>
      </w:r>
      <w:r w:rsidRPr="00804C17">
        <w:rPr>
          <w:rFonts w:hint="eastAsia"/>
        </w:rPr>
        <w:t xml:space="preserve">데이터를 가리키므로 </w:t>
      </w:r>
      <w:r w:rsidRPr="00804C17">
        <w:t>const char *pt</w:t>
      </w:r>
      <w:r w:rsidRPr="00804C17">
        <w:rPr>
          <w:rFonts w:hint="eastAsia"/>
        </w:rPr>
        <w:t>로 선언하는 것이 맞다</w:t>
      </w:r>
    </w:p>
    <w:p w14:paraId="3FA5169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3</w:t>
      </w:r>
    </w:p>
    <w:p w14:paraId="3B604BB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 addresses.c  -- addresses of strings</w:t>
      </w:r>
    </w:p>
    <w:p w14:paraId="784663E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string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을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가리키는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array, pointer, string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자체의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주소를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확인</w:t>
      </w:r>
    </w:p>
    <w:p w14:paraId="3F748C3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S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'm special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</w:p>
    <w:p w14:paraId="7534AD7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0F0907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7E403D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)</w:t>
      </w:r>
    </w:p>
    <w:p w14:paraId="7173652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72FC9B0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ar[] 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S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5FD3C4D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pt 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S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5A33449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ddress of \"I'm special\": %p 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'm special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MSG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와는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.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이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없는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차이</w:t>
      </w:r>
    </w:p>
    <w:p w14:paraId="7BDB68E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            address ar: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ar);</w:t>
      </w:r>
    </w:p>
    <w:p w14:paraId="2B54AFD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            address pt: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pt);</w:t>
      </w:r>
    </w:p>
    <w:p w14:paraId="6AEB05C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        address of MSG: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MS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548827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ddress of \"I'm special\": %p 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'm special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9C323C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2E400A0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69CE1AC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69B6FE89" w14:textId="77777777" w:rsidR="004C7D73" w:rsidRPr="004C7D73" w:rsidRDefault="004C7D73" w:rsidP="004C7D73"/>
    <w:p w14:paraId="1540571D" w14:textId="22E6AC93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1540571E" w14:textId="77777777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/>
          <w:noProof/>
        </w:rPr>
        <w:drawing>
          <wp:inline distT="0" distB="0" distL="0" distR="0" wp14:anchorId="1540573F" wp14:editId="15405740">
            <wp:extent cx="3943350" cy="1241198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6764" cy="125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571F" w14:textId="17D8344A" w:rsidR="0056307B" w:rsidRDefault="0056307B" w:rsidP="0034710D">
      <w:pPr>
        <w:pStyle w:val="4"/>
        <w:ind w:left="860" w:hanging="560"/>
        <w:rPr>
          <w:rFonts w:cs="바탕체"/>
        </w:rPr>
      </w:pPr>
      <w:r w:rsidRPr="00804C17">
        <w:t>pt</w:t>
      </w:r>
      <w:r w:rsidRPr="00804C17">
        <w:rPr>
          <w:rFonts w:hint="eastAsia"/>
        </w:rPr>
        <w:t>와</w:t>
      </w:r>
      <w:r w:rsidRPr="00804C17">
        <w:rPr>
          <w:rFonts w:cs="StoneSerifStd-Medium"/>
        </w:rPr>
        <w:t xml:space="preserve"> </w:t>
      </w:r>
      <w:r w:rsidRPr="00804C17">
        <w:t>MSG</w:t>
      </w:r>
      <w:r w:rsidRPr="00804C17">
        <w:rPr>
          <w:rFonts w:hint="eastAsia"/>
        </w:rPr>
        <w:t xml:space="preserve">는 같은 </w:t>
      </w:r>
      <w:r w:rsidRPr="00804C17">
        <w:rPr>
          <w:rFonts w:cs="StoneSerifStd-Medium"/>
        </w:rPr>
        <w:t>address</w:t>
      </w:r>
      <w:r w:rsidRPr="00804C17">
        <w:rPr>
          <w:rFonts w:cs="바탕체" w:hint="eastAsia"/>
        </w:rPr>
        <w:t>을 갖는다</w:t>
      </w:r>
      <w:r w:rsidR="0021246B">
        <w:rPr>
          <w:rFonts w:cs="바탕체" w:hint="eastAsia"/>
        </w:rPr>
        <w:t>,</w:t>
      </w:r>
      <w:r w:rsidR="0021246B">
        <w:rPr>
          <w:rFonts w:cs="바탕체"/>
        </w:rPr>
        <w:t xml:space="preserve"> ar</w:t>
      </w:r>
      <w:r w:rsidR="0021246B">
        <w:rPr>
          <w:rFonts w:cs="바탕체" w:hint="eastAsia"/>
        </w:rPr>
        <w:t>의 주소는 다름</w:t>
      </w:r>
    </w:p>
    <w:p w14:paraId="4480ED46" w14:textId="77777777" w:rsidR="0021246B" w:rsidRPr="0021246B" w:rsidRDefault="0021246B" w:rsidP="0021246B">
      <w:pPr>
        <w:pStyle w:val="a6"/>
      </w:pPr>
    </w:p>
    <w:p w14:paraId="15405720" w14:textId="77777777" w:rsidR="0056307B" w:rsidRPr="00804C17" w:rsidRDefault="0056307B" w:rsidP="0034710D">
      <w:pPr>
        <w:pStyle w:val="4"/>
        <w:ind w:left="860" w:hanging="560"/>
        <w:rPr>
          <w:rFonts w:cs="ITCFranklinGothicStd-Med"/>
        </w:rPr>
      </w:pPr>
      <w:r w:rsidRPr="00804C17">
        <w:rPr>
          <w:rFonts w:cs="StoneSerifStd-Medium"/>
        </w:rPr>
        <w:t xml:space="preserve">string literal </w:t>
      </w:r>
      <w:r w:rsidRPr="00804C17">
        <w:rPr>
          <w:rFonts w:cs="Courier"/>
        </w:rPr>
        <w:t>"I'm special."</w:t>
      </w:r>
      <w:r w:rsidRPr="00804C17">
        <w:rPr>
          <w:rFonts w:hint="eastAsia"/>
        </w:rPr>
        <w:t xml:space="preserve">이 </w:t>
      </w:r>
      <w:r w:rsidRPr="00804C17">
        <w:t>main()</w:t>
      </w:r>
      <w:r w:rsidRPr="00804C17">
        <w:rPr>
          <w:rFonts w:hint="eastAsia"/>
        </w:rPr>
        <w:t xml:space="preserve">에서 두개의 </w:t>
      </w:r>
      <w:r w:rsidRPr="00804C17">
        <w:rPr>
          <w:rFonts w:cs="Courier"/>
        </w:rPr>
        <w:t>printf()</w:t>
      </w:r>
      <w:r w:rsidRPr="00804C17">
        <w:rPr>
          <w:rFonts w:hint="eastAsia"/>
        </w:rPr>
        <w:t>문장에서 사용되었지마는</w:t>
      </w:r>
      <w:r w:rsidRPr="00804C17">
        <w:rPr>
          <w:rFonts w:cs="StoneSerifStd-Medium"/>
        </w:rPr>
        <w:t>, compiler</w:t>
      </w:r>
      <w:r w:rsidRPr="00804C17">
        <w:rPr>
          <w:rFonts w:hint="eastAsia"/>
        </w:rPr>
        <w:t xml:space="preserve">는 </w:t>
      </w:r>
      <w:r>
        <w:t>two</w:t>
      </w:r>
      <w:r w:rsidRPr="00804C17">
        <w:rPr>
          <w:rFonts w:cs="StoneSerifStd-Medium"/>
        </w:rPr>
        <w:t xml:space="preserve"> storage location</w:t>
      </w:r>
      <w:r w:rsidRPr="00804C17">
        <w:rPr>
          <w:rFonts w:hint="eastAsia"/>
        </w:rPr>
        <w:t>에 저장하여 사용하고 있다</w:t>
      </w:r>
      <w:r>
        <w:rPr>
          <w:rFonts w:hint="eastAsia"/>
        </w:rPr>
        <w:t xml:space="preserve">. 실행하여 확인할 필요가 있음- </w:t>
      </w:r>
      <w:r>
        <w:t>“I’m special”</w:t>
      </w:r>
      <w:r>
        <w:rPr>
          <w:rFonts w:hint="eastAsia"/>
        </w:rPr>
        <w:t xml:space="preserve">로서 </w:t>
      </w:r>
      <w:r>
        <w:t xml:space="preserve">. </w:t>
      </w:r>
      <w:r>
        <w:rPr>
          <w:rFonts w:hint="eastAsia"/>
        </w:rPr>
        <w:t>점이 없다는 차이가 있음</w:t>
      </w:r>
    </w:p>
    <w:p w14:paraId="15405722" w14:textId="0916D8E1" w:rsidR="0056307B" w:rsidRPr="00B57828" w:rsidRDefault="0056307B" w:rsidP="00B57828">
      <w:pPr>
        <w:pStyle w:val="5"/>
        <w:ind w:left="1060" w:hanging="560"/>
        <w:rPr>
          <w:rFonts w:cs="ITCFranklinGothicStd-Med"/>
        </w:rPr>
      </w:pPr>
      <w:r w:rsidRPr="00804C17">
        <w:rPr>
          <w:rFonts w:cs="Courier"/>
        </w:rPr>
        <w:t>MSG</w:t>
      </w:r>
      <w:r w:rsidRPr="00804C17">
        <w:rPr>
          <w:rFonts w:hint="eastAsia"/>
        </w:rPr>
        <w:t xml:space="preserve">의 </w:t>
      </w:r>
      <w:r w:rsidRPr="00804C17">
        <w:t>address</w:t>
      </w:r>
      <w:r w:rsidRPr="00804C17">
        <w:rPr>
          <w:rFonts w:hint="eastAsia"/>
        </w:rPr>
        <w:t>와 다르다</w:t>
      </w:r>
    </w:p>
    <w:p w14:paraId="15405723" w14:textId="77777777" w:rsidR="0056307B" w:rsidRPr="00804C17" w:rsidRDefault="0056307B" w:rsidP="004D25A1">
      <w:pPr>
        <w:pStyle w:val="5"/>
        <w:ind w:left="1060" w:hanging="560"/>
        <w:rPr>
          <w:rFonts w:cs="ITCFranklinGothicStd-Med"/>
        </w:rPr>
      </w:pPr>
      <w:r w:rsidRPr="00804C17">
        <w:rPr>
          <w:rFonts w:cs="StoneSerifStd-Medium"/>
        </w:rPr>
        <w:t>static data</w:t>
      </w:r>
      <w:r w:rsidRPr="00804C17">
        <w:rPr>
          <w:rFonts w:hint="eastAsia"/>
        </w:rPr>
        <w:t xml:space="preserve">에 사용된 메모리 주소와 </w:t>
      </w:r>
      <w:r w:rsidRPr="00804C17">
        <w:t xml:space="preserve">stack </w:t>
      </w:r>
      <w:r w:rsidRPr="00804C17">
        <w:rPr>
          <w:rFonts w:hint="eastAsia"/>
        </w:rPr>
        <w:t xml:space="preserve">영역의 </w:t>
      </w:r>
      <w:r w:rsidRPr="00804C17">
        <w:rPr>
          <w:rFonts w:cs="StoneSerifStd-Medium"/>
        </w:rPr>
        <w:t xml:space="preserve">dynamic </w:t>
      </w:r>
      <w:r w:rsidRPr="00804C17">
        <w:rPr>
          <w:rFonts w:cs="StoneSerifStd-Medium"/>
        </w:rPr>
        <w:lastRenderedPageBreak/>
        <w:t xml:space="preserve">memory, </w:t>
      </w:r>
      <w:r w:rsidRPr="00804C17">
        <w:rPr>
          <w:rFonts w:cs="Courier"/>
        </w:rPr>
        <w:t>ar</w:t>
      </w:r>
      <w:r w:rsidRPr="00804C17">
        <w:rPr>
          <w:rFonts w:hint="eastAsia"/>
        </w:rPr>
        <w:t>를 위해 사용된 메모리 주소와 다르다</w:t>
      </w:r>
    </w:p>
    <w:p w14:paraId="15405724" w14:textId="77777777" w:rsidR="0056307B" w:rsidRPr="00804C17" w:rsidRDefault="0056307B" w:rsidP="004D25A1">
      <w:pPr>
        <w:pStyle w:val="4"/>
        <w:ind w:left="860" w:hanging="560"/>
        <w:rPr>
          <w:rFonts w:cs="ITCFranklinGothicStd-Med"/>
        </w:rPr>
      </w:pPr>
      <w:r w:rsidRPr="00804C17">
        <w:t>string</w:t>
      </w:r>
      <w:r w:rsidRPr="00804C17">
        <w:rPr>
          <w:rFonts w:cs="바탕체" w:hint="eastAsia"/>
        </w:rPr>
        <w:t xml:space="preserve">의 </w:t>
      </w:r>
      <w:r w:rsidRPr="00804C17">
        <w:t xml:space="preserve">array </w:t>
      </w:r>
      <w:r w:rsidRPr="00804C17">
        <w:rPr>
          <w:rFonts w:cs="바탕체" w:hint="eastAsia"/>
        </w:rPr>
        <w:t xml:space="preserve">표현과 </w:t>
      </w:r>
      <w:r w:rsidRPr="00804C17">
        <w:t xml:space="preserve">pointer representations </w:t>
      </w:r>
      <w:r w:rsidRPr="00804C17">
        <w:rPr>
          <w:rFonts w:cs="바탕체" w:hint="eastAsia"/>
        </w:rPr>
        <w:t>간이 차이는?</w:t>
      </w:r>
    </w:p>
    <w:p w14:paraId="15405725" w14:textId="1E240624" w:rsidR="0056307B" w:rsidRDefault="0056307B" w:rsidP="004D25A1">
      <w:pPr>
        <w:pStyle w:val="5"/>
        <w:ind w:left="1060" w:hanging="560"/>
        <w:rPr>
          <w:rFonts w:cs="바탕체"/>
        </w:rPr>
      </w:pPr>
      <w:r w:rsidRPr="00804C17">
        <w:t xml:space="preserve">array name </w:t>
      </w:r>
      <w:r w:rsidRPr="00804C17">
        <w:rPr>
          <w:rFonts w:cs="Courier"/>
        </w:rPr>
        <w:t>heart</w:t>
      </w:r>
      <w:r w:rsidRPr="00804C17">
        <w:rPr>
          <w:rFonts w:cs="바탕체" w:hint="eastAsia"/>
        </w:rPr>
        <w:t xml:space="preserve">은 </w:t>
      </w:r>
      <w:r w:rsidRPr="00804C17">
        <w:t>constant</w:t>
      </w:r>
      <w:r w:rsidRPr="00804C17">
        <w:rPr>
          <w:rFonts w:cs="바탕체" w:hint="eastAsia"/>
        </w:rPr>
        <w:t xml:space="preserve">이나 </w:t>
      </w:r>
      <w:r w:rsidRPr="00804C17">
        <w:t xml:space="preserve">pointer </w:t>
      </w:r>
      <w:r w:rsidRPr="00804C17">
        <w:rPr>
          <w:rFonts w:cs="Courier"/>
        </w:rPr>
        <w:t>head</w:t>
      </w:r>
      <w:r w:rsidRPr="00804C17">
        <w:rPr>
          <w:rFonts w:cs="바탕체" w:hint="eastAsia"/>
        </w:rPr>
        <w:t xml:space="preserve">는 </w:t>
      </w:r>
      <w:r w:rsidRPr="00804C17">
        <w:t>variable</w:t>
      </w:r>
      <w:r w:rsidRPr="00804C17">
        <w:rPr>
          <w:rFonts w:cs="바탕체" w:hint="eastAsia"/>
        </w:rPr>
        <w:t>이다</w:t>
      </w:r>
    </w:p>
    <w:p w14:paraId="670C62A6" w14:textId="164D9F74" w:rsidR="00420482" w:rsidRDefault="00DF2134" w:rsidP="00403099">
      <w:pPr>
        <w:pStyle w:val="2"/>
      </w:pPr>
      <w:r>
        <w:t xml:space="preserve">11.1.1.4 </w:t>
      </w:r>
      <w:r w:rsidR="00403099">
        <w:rPr>
          <w:rFonts w:hint="eastAsia"/>
        </w:rPr>
        <w:t>A</w:t>
      </w:r>
      <w:r w:rsidR="00403099">
        <w:t>rray</w:t>
      </w:r>
      <w:r w:rsidR="00403099">
        <w:rPr>
          <w:rFonts w:hint="eastAsia"/>
        </w:rPr>
        <w:t xml:space="preserve">와 </w:t>
      </w:r>
      <w:r w:rsidR="00403099">
        <w:t xml:space="preserve">Pointer </w:t>
      </w:r>
      <w:r w:rsidR="00403099">
        <w:rPr>
          <w:rFonts w:hint="eastAsia"/>
        </w:rPr>
        <w:t>차이</w:t>
      </w:r>
    </w:p>
    <w:p w14:paraId="3AEAD52C" w14:textId="00C64200" w:rsidR="00403099" w:rsidRDefault="00585613" w:rsidP="00403099">
      <w:pPr>
        <w:pStyle w:val="3"/>
        <w:ind w:left="640" w:hanging="640"/>
      </w:pPr>
      <w:r>
        <w:rPr>
          <w:rFonts w:hint="eastAsia"/>
        </w:rPr>
        <w:t>s</w:t>
      </w:r>
      <w:r>
        <w:t>tring</w:t>
      </w:r>
      <w:r>
        <w:rPr>
          <w:rFonts w:hint="eastAsia"/>
        </w:rPr>
        <w:t xml:space="preserve">에 대한 </w:t>
      </w:r>
      <w:r>
        <w:t xml:space="preserve">char array, </w:t>
      </w:r>
      <w:r w:rsidR="00000311">
        <w:t>char pointer</w:t>
      </w:r>
      <w:r w:rsidR="00000311">
        <w:rPr>
          <w:rFonts w:hint="eastAsia"/>
        </w:rPr>
        <w:t>의 초기화</w:t>
      </w:r>
    </w:p>
    <w:p w14:paraId="2C787EE9" w14:textId="77777777" w:rsidR="00D05CA2" w:rsidRDefault="00D05CA2" w:rsidP="00000311">
      <w:r w:rsidRPr="00D05CA2">
        <w:t xml:space="preserve">char heart[] = "I love Tillie!";  </w:t>
      </w:r>
    </w:p>
    <w:p w14:paraId="50DEAAED" w14:textId="25A97A14" w:rsidR="00000311" w:rsidRDefault="00D05CA2" w:rsidP="00000311">
      <w:r w:rsidRPr="00D05CA2">
        <w:t>const char *head = "I love Millie!";</w:t>
      </w:r>
    </w:p>
    <w:p w14:paraId="71BD050A" w14:textId="1F1300B4" w:rsidR="00D05CA2" w:rsidRDefault="00ED119B" w:rsidP="00ED119B">
      <w:pPr>
        <w:pStyle w:val="4"/>
        <w:ind w:left="860" w:hanging="560"/>
      </w:pPr>
      <w:r>
        <w:rPr>
          <w:rFonts w:hint="eastAsia"/>
        </w:rPr>
        <w:t>a</w:t>
      </w:r>
      <w:r>
        <w:t xml:space="preserve">rray </w:t>
      </w:r>
      <w:r>
        <w:rPr>
          <w:rFonts w:hint="eastAsia"/>
        </w:rPr>
        <w:t>표기법 사용</w:t>
      </w:r>
    </w:p>
    <w:p w14:paraId="2B940772" w14:textId="77777777" w:rsidR="009621F7" w:rsidRDefault="009621F7" w:rsidP="00ED119B">
      <w:r w:rsidRPr="009621F7">
        <w:t xml:space="preserve">for (i = 0; i &lt; 6; i++)      </w:t>
      </w:r>
    </w:p>
    <w:p w14:paraId="1EE36C27" w14:textId="77777777" w:rsidR="009621F7" w:rsidRDefault="009621F7" w:rsidP="009621F7">
      <w:pPr>
        <w:ind w:firstLine="800"/>
      </w:pPr>
      <w:r w:rsidRPr="009621F7">
        <w:t xml:space="preserve">putchar(heart[i]);  putchar('\n');  </w:t>
      </w:r>
    </w:p>
    <w:p w14:paraId="6CE115D6" w14:textId="77777777" w:rsidR="009621F7" w:rsidRDefault="009621F7" w:rsidP="00ED119B">
      <w:r w:rsidRPr="009621F7">
        <w:t xml:space="preserve">for (i = 0; i &lt; 6; i++)      </w:t>
      </w:r>
    </w:p>
    <w:p w14:paraId="370EA9F2" w14:textId="120F99C6" w:rsidR="00ED119B" w:rsidRDefault="009621F7" w:rsidP="009621F7">
      <w:pPr>
        <w:ind w:firstLine="800"/>
      </w:pPr>
      <w:r w:rsidRPr="009621F7">
        <w:t>putchar(head[i]));  putchar('\n');</w:t>
      </w:r>
    </w:p>
    <w:p w14:paraId="7B8AEB1C" w14:textId="2F3BFB26" w:rsidR="009621F7" w:rsidRDefault="009621F7" w:rsidP="009621F7">
      <w:pPr>
        <w:pStyle w:val="4"/>
        <w:ind w:left="860" w:hanging="560"/>
      </w:pPr>
      <w:r>
        <w:rPr>
          <w:rFonts w:hint="eastAsia"/>
        </w:rPr>
        <w:t>p</w:t>
      </w:r>
      <w:r>
        <w:t xml:space="preserve">ointer </w:t>
      </w:r>
      <w:r>
        <w:rPr>
          <w:rFonts w:hint="eastAsia"/>
        </w:rPr>
        <w:t>표기법 사용</w:t>
      </w:r>
    </w:p>
    <w:p w14:paraId="16B4FFB1" w14:textId="77777777" w:rsidR="008B6862" w:rsidRDefault="008B6862" w:rsidP="009621F7">
      <w:pPr>
        <w:ind w:left="300"/>
      </w:pPr>
      <w:r w:rsidRPr="008B6862">
        <w:t xml:space="preserve">for (i = 0; i &lt; 6; i++) </w:t>
      </w:r>
    </w:p>
    <w:p w14:paraId="0441C1CD" w14:textId="77777777" w:rsidR="008B6862" w:rsidRDefault="008B6862" w:rsidP="009621F7">
      <w:pPr>
        <w:ind w:left="300"/>
      </w:pPr>
      <w:r w:rsidRPr="008B6862">
        <w:t xml:space="preserve">     putchar(*(heart + i));  putchar('\n'); </w:t>
      </w:r>
    </w:p>
    <w:p w14:paraId="4BE2DBE0" w14:textId="77777777" w:rsidR="008B6862" w:rsidRDefault="008B6862" w:rsidP="009621F7">
      <w:pPr>
        <w:ind w:left="300"/>
      </w:pPr>
      <w:r w:rsidRPr="008B6862">
        <w:t xml:space="preserve"> for (i = 0; i &lt; 6; i++) </w:t>
      </w:r>
    </w:p>
    <w:p w14:paraId="2B1EB4F3" w14:textId="0FC7CF11" w:rsidR="009621F7" w:rsidRDefault="008B6862" w:rsidP="009621F7">
      <w:pPr>
        <w:ind w:left="300"/>
      </w:pPr>
      <w:r w:rsidRPr="008B6862">
        <w:t xml:space="preserve">     putchar(*(head + i));  putchar('\n');</w:t>
      </w:r>
    </w:p>
    <w:p w14:paraId="7F5F8BF9" w14:textId="3569EDC2" w:rsidR="009504F3" w:rsidRDefault="00330FE9" w:rsidP="009504F3">
      <w:pPr>
        <w:pStyle w:val="4"/>
        <w:ind w:left="860" w:hanging="560"/>
      </w:pPr>
      <w:r>
        <w:rPr>
          <w:rFonts w:hint="eastAsia"/>
        </w:rPr>
        <w:t>p</w:t>
      </w:r>
      <w:r>
        <w:t xml:space="preserve">ointer </w:t>
      </w:r>
      <w:r>
        <w:rPr>
          <w:rFonts w:hint="eastAsia"/>
        </w:rPr>
        <w:t>사용,</w:t>
      </w:r>
      <w:r>
        <w:t xml:space="preserve"> ++ </w:t>
      </w:r>
      <w:r>
        <w:rPr>
          <w:rFonts w:hint="eastAsia"/>
        </w:rPr>
        <w:t>사용</w:t>
      </w:r>
    </w:p>
    <w:p w14:paraId="7E42C3AF" w14:textId="77777777" w:rsidR="00A76DBA" w:rsidRDefault="00F37AC1" w:rsidP="00330FE9">
      <w:r w:rsidRPr="00F37AC1">
        <w:t xml:space="preserve">while (*(head) != '\0')  /* stop at end of string            */ </w:t>
      </w:r>
    </w:p>
    <w:p w14:paraId="3BD2FE6C" w14:textId="582DBCE9" w:rsidR="00330FE9" w:rsidRPr="00330FE9" w:rsidRDefault="00F37AC1" w:rsidP="00330FE9">
      <w:r w:rsidRPr="00F37AC1">
        <w:t>putchar(*(head++));  /* print character, advance pointer */</w:t>
      </w:r>
    </w:p>
    <w:p w14:paraId="289933C5" w14:textId="7722E4FE" w:rsidR="00D05CA2" w:rsidRDefault="00EA5542" w:rsidP="009621F7">
      <w:pPr>
        <w:pStyle w:val="4"/>
        <w:ind w:left="860" w:hanging="560"/>
      </w:pPr>
      <w:r>
        <w:lastRenderedPageBreak/>
        <w:t>const modifier</w:t>
      </w:r>
      <w:r>
        <w:rPr>
          <w:rFonts w:hint="eastAsia"/>
        </w:rPr>
        <w:t xml:space="preserve">를 사용하지 않는 </w:t>
      </w:r>
      <w:r>
        <w:t xml:space="preserve">pointer </w:t>
      </w:r>
      <w:r>
        <w:rPr>
          <w:rFonts w:hint="eastAsia"/>
        </w:rPr>
        <w:t>초기화</w:t>
      </w:r>
    </w:p>
    <w:p w14:paraId="10B7DB6A" w14:textId="1A4B9582" w:rsidR="00EA5542" w:rsidRDefault="0026391E" w:rsidP="00EA5542">
      <w:r w:rsidRPr="0026391E">
        <w:t>char * word = "frame";</w:t>
      </w:r>
    </w:p>
    <w:p w14:paraId="60B34F2D" w14:textId="29514A48" w:rsidR="0026391E" w:rsidRDefault="0026391E" w:rsidP="00EA5542">
      <w:r w:rsidRPr="0026391E">
        <w:t>word[1] = 'l';  // allowed??</w:t>
      </w:r>
    </w:p>
    <w:p w14:paraId="2E9B83AD" w14:textId="5663E7D0" w:rsidR="005969A8" w:rsidRDefault="00EA0B07" w:rsidP="005969A8">
      <w:pPr>
        <w:pStyle w:val="5"/>
        <w:ind w:left="1060" w:hanging="560"/>
      </w:pPr>
      <w:r>
        <w:rPr>
          <w:rFonts w:hint="eastAsia"/>
        </w:rPr>
        <w:t>메모리 접근 에러</w:t>
      </w:r>
    </w:p>
    <w:p w14:paraId="51C10395" w14:textId="08CC4220" w:rsidR="00CA1705" w:rsidRDefault="00CA1705" w:rsidP="00CA1705">
      <w:r w:rsidRPr="00CA1705">
        <w:t>const char * pl = "Klingon";  // recommended usage</w:t>
      </w:r>
    </w:p>
    <w:p w14:paraId="1F117A4D" w14:textId="5918D256" w:rsidR="00CA1705" w:rsidRDefault="00CE3401" w:rsidP="00CE3401">
      <w:pPr>
        <w:pStyle w:val="5"/>
        <w:ind w:left="1060" w:hanging="560"/>
      </w:pPr>
      <w:r>
        <w:rPr>
          <w:rFonts w:hint="eastAsia"/>
        </w:rPr>
        <w:t>s</w:t>
      </w:r>
      <w:r>
        <w:t>tring literal</w:t>
      </w:r>
      <w:r>
        <w:rPr>
          <w:rFonts w:hint="eastAsia"/>
        </w:rPr>
        <w:t xml:space="preserve">에 </w:t>
      </w:r>
      <w:r>
        <w:t>pointer</w:t>
      </w:r>
      <w:r>
        <w:rPr>
          <w:rFonts w:hint="eastAsia"/>
        </w:rPr>
        <w:t>를 사용하지 않는 것이 좋다</w:t>
      </w:r>
    </w:p>
    <w:p w14:paraId="284A0EBA" w14:textId="77777777" w:rsidR="00CE3401" w:rsidRPr="00CE3401" w:rsidRDefault="00CE3401" w:rsidP="00CE3401"/>
    <w:p w14:paraId="15405726" w14:textId="594695DD" w:rsidR="0056307B" w:rsidRDefault="002B6AF4" w:rsidP="00A7615A">
      <w:pPr>
        <w:pStyle w:val="2"/>
      </w:pPr>
      <w:r>
        <w:t>11</w:t>
      </w:r>
      <w:r w:rsidR="0056307B" w:rsidRPr="00804C17">
        <w:t>.2 Arrays of Character Strings</w:t>
      </w:r>
    </w:p>
    <w:p w14:paraId="03F01B3A" w14:textId="310EFF50" w:rsidR="000B6949" w:rsidRPr="000B6949" w:rsidRDefault="00A07336" w:rsidP="00F768DB">
      <w:pPr>
        <w:pStyle w:val="3"/>
        <w:ind w:left="640" w:hanging="640"/>
      </w:pPr>
      <w:r>
        <w:rPr>
          <w:rFonts w:hint="eastAsia"/>
        </w:rPr>
        <w:t>c</w:t>
      </w:r>
      <w:r>
        <w:t>har string</w:t>
      </w:r>
      <w:r>
        <w:rPr>
          <w:rFonts w:hint="eastAsia"/>
        </w:rPr>
        <w:t xml:space="preserve">을 </w:t>
      </w:r>
      <w:r>
        <w:t>2</w:t>
      </w:r>
      <w:r>
        <w:rPr>
          <w:rFonts w:hint="eastAsia"/>
        </w:rPr>
        <w:t>가지 표현법</w:t>
      </w:r>
    </w:p>
    <w:p w14:paraId="15405727" w14:textId="77777777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</w:rPr>
      </w:pPr>
    </w:p>
    <w:p w14:paraId="15405728" w14:textId="77777777" w:rsidR="0056307B" w:rsidRPr="00804C17" w:rsidRDefault="0056307B" w:rsidP="00A7615A">
      <w:pPr>
        <w:pStyle w:val="3"/>
        <w:ind w:left="640" w:hanging="640"/>
        <w:rPr>
          <w:rFonts w:cs="ITCFranklinGothicStd-Med"/>
        </w:rPr>
      </w:pPr>
      <w:r w:rsidRPr="00804C17">
        <w:rPr>
          <w:rFonts w:cs="바탕체" w:hint="eastAsia"/>
        </w:rPr>
        <w:t xml:space="preserve">두가지 </w:t>
      </w:r>
      <w:r w:rsidRPr="00804C17">
        <w:t>approaches</w:t>
      </w:r>
      <w:r w:rsidRPr="00804C17">
        <w:rPr>
          <w:rFonts w:cs="바탕체" w:hint="eastAsia"/>
        </w:rPr>
        <w:t>가 있다</w:t>
      </w:r>
    </w:p>
    <w:p w14:paraId="15405729" w14:textId="77777777" w:rsidR="0056307B" w:rsidRPr="00804C17" w:rsidRDefault="0056307B" w:rsidP="00A7615A">
      <w:pPr>
        <w:pStyle w:val="4"/>
        <w:ind w:left="860" w:hanging="560"/>
        <w:rPr>
          <w:rFonts w:cs="ITCFranklinGothicStd-Med"/>
        </w:rPr>
      </w:pPr>
      <w:r w:rsidRPr="00804C17">
        <w:t>array of pointers to strings</w:t>
      </w:r>
    </w:p>
    <w:p w14:paraId="1540572A" w14:textId="45887F44" w:rsidR="0056307B" w:rsidRDefault="0056307B" w:rsidP="00A7615A">
      <w:pPr>
        <w:pStyle w:val="4"/>
        <w:ind w:left="860" w:hanging="560"/>
      </w:pPr>
      <w:r w:rsidRPr="00804C17">
        <w:t xml:space="preserve">array of </w:t>
      </w:r>
      <w:r w:rsidRPr="00804C17">
        <w:rPr>
          <w:rFonts w:cs="Courier"/>
        </w:rPr>
        <w:t xml:space="preserve">char </w:t>
      </w:r>
      <w:r w:rsidRPr="00804C17">
        <w:t>arrays</w:t>
      </w:r>
    </w:p>
    <w:p w14:paraId="75AFB10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4</w:t>
      </w:r>
    </w:p>
    <w:p w14:paraId="7027BBC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 arrchar.c -- array of pointers, array of strings</w:t>
      </w:r>
    </w:p>
    <w:p w14:paraId="3F5A9CF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1244EFC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40</w:t>
      </w:r>
    </w:p>
    <w:p w14:paraId="79AF474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5</w:t>
      </w:r>
    </w:p>
    <w:p w14:paraId="544F8D5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AEF501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19E0C01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mytalent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 = {</w:t>
      </w:r>
    </w:p>
    <w:p w14:paraId="5E356F7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dding numbers swiftly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43013A6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Multiplying accurately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tashing data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2129B6D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Following instructions to the letter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5859206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Understanding the C language"</w:t>
      </w:r>
    </w:p>
    <w:p w14:paraId="6E3C699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;</w:t>
      </w:r>
    </w:p>
    <w:p w14:paraId="1EAB370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yourtalent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 = {</w:t>
      </w:r>
    </w:p>
    <w:p w14:paraId="296A962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Walking in a straight lin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790F401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leeping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Watching televisio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591B929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Mailing letter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Reading email"</w:t>
      </w:r>
    </w:p>
    <w:p w14:paraId="11D3A70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;</w:t>
      </w:r>
    </w:p>
    <w:p w14:paraId="7FBAF71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;</w:t>
      </w:r>
    </w:p>
    <w:p w14:paraId="42A6988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C37600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Let's compare talents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36B70E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-36s  %-25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My Talent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r Talent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BD6A2D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= 0; i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 i++)</w:t>
      </w:r>
    </w:p>
    <w:p w14:paraId="4431B49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-36s  %-25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mytalents[i], yourtalents[i]);</w:t>
      </w:r>
    </w:p>
    <w:p w14:paraId="41E9342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\nsizeof mytalents: %zd, sizeof yourtalents: %z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2A82CAA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sizeo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(mytalents)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sizeo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(yourtalents)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5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개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* 8(pointer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길이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) = 40, 200</w:t>
      </w:r>
    </w:p>
    <w:p w14:paraId="76A6617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67F6979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7A21F82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20871AE3" w14:textId="77777777" w:rsidR="004C7D73" w:rsidRPr="004C7D73" w:rsidRDefault="004C7D73" w:rsidP="004C7D73"/>
    <w:p w14:paraId="1540572C" w14:textId="7289CA4A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1540572D" w14:textId="77777777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/>
          <w:noProof/>
        </w:rPr>
        <w:lastRenderedPageBreak/>
        <w:drawing>
          <wp:inline distT="0" distB="0" distL="0" distR="0" wp14:anchorId="15405745" wp14:editId="15405746">
            <wp:extent cx="4267200" cy="6310974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1746" cy="63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572E" w14:textId="760436C4" w:rsidR="0056307B" w:rsidRPr="00804C17" w:rsidRDefault="0056307B" w:rsidP="00A66181">
      <w:pPr>
        <w:pStyle w:val="4"/>
        <w:ind w:left="860" w:hanging="560"/>
      </w:pPr>
      <w:r w:rsidRPr="00804C17">
        <w:rPr>
          <w:rFonts w:hint="eastAsia"/>
        </w:rPr>
        <w:t xml:space="preserve">  char * p[2] = </w:t>
      </w:r>
      <w:r w:rsidRPr="00804C17">
        <w:t>{</w:t>
      </w:r>
      <w:r w:rsidRPr="00804C17">
        <w:rPr>
          <w:rFonts w:hint="eastAsia"/>
        </w:rPr>
        <w:t>"hong", "bong"};</w:t>
      </w:r>
      <w:r w:rsidRPr="00804C17">
        <w:t>//</w:t>
      </w:r>
      <w:r w:rsidRPr="00804C17">
        <w:rPr>
          <w:rFonts w:hint="eastAsia"/>
        </w:rPr>
        <w:t xml:space="preserve">string은 </w:t>
      </w:r>
      <w:r>
        <w:rPr>
          <w:rFonts w:hint="eastAsia"/>
        </w:rPr>
        <w:t>static memory</w:t>
      </w:r>
      <w:r w:rsidRPr="00804C17">
        <w:rPr>
          <w:rFonts w:hint="eastAsia"/>
        </w:rPr>
        <w:t>에,</w:t>
      </w:r>
      <w:r w:rsidRPr="00804C17">
        <w:t xml:space="preserve"> </w:t>
      </w:r>
      <w:r w:rsidRPr="00804C17">
        <w:lastRenderedPageBreak/>
        <w:t>p[2]</w:t>
      </w:r>
      <w:r w:rsidR="0021246B">
        <w:t xml:space="preserve"> </w:t>
      </w:r>
      <w:r w:rsidR="0021246B">
        <w:rPr>
          <w:rFonts w:hint="eastAsia"/>
        </w:rPr>
        <w:t>변수</w:t>
      </w:r>
      <w:r w:rsidRPr="00804C17">
        <w:rPr>
          <w:rFonts w:hint="eastAsia"/>
        </w:rPr>
        <w:t xml:space="preserve">는 </w:t>
      </w:r>
      <w:r w:rsidRPr="00804C17">
        <w:t xml:space="preserve">stack </w:t>
      </w:r>
      <w:r w:rsidRPr="00804C17">
        <w:rPr>
          <w:rFonts w:hint="eastAsia"/>
        </w:rPr>
        <w:t>영역에,</w:t>
      </w:r>
      <w:r w:rsidRPr="00804C17">
        <w:t xml:space="preserve"> </w:t>
      </w:r>
      <w:r w:rsidR="0021246B">
        <w:rPr>
          <w:rFonts w:hint="eastAsia"/>
        </w:rPr>
        <w:t>p[</w:t>
      </w:r>
      <w:r w:rsidR="0021246B">
        <w:t>2]</w:t>
      </w:r>
      <w:r w:rsidR="0021246B">
        <w:rPr>
          <w:rFonts w:hint="eastAsia"/>
        </w:rPr>
        <w:t xml:space="preserve">는 </w:t>
      </w:r>
      <w:r w:rsidR="0021246B">
        <w:t xml:space="preserve">string </w:t>
      </w:r>
      <w:r w:rsidR="0021246B">
        <w:rPr>
          <w:rFonts w:hint="eastAsia"/>
        </w:rPr>
        <w:t>주소를 갖고 있다</w:t>
      </w:r>
    </w:p>
    <w:p w14:paraId="1540572F" w14:textId="77777777" w:rsidR="0056307B" w:rsidRPr="00804C17" w:rsidRDefault="0056307B" w:rsidP="00A66181">
      <w:pPr>
        <w:pStyle w:val="5"/>
        <w:ind w:left="1060" w:hanging="560"/>
      </w:pPr>
      <w:r w:rsidRPr="00804C17">
        <w:rPr>
          <w:rFonts w:hint="eastAsia"/>
        </w:rPr>
        <w:t xml:space="preserve">  </w:t>
      </w:r>
      <w:r w:rsidRPr="00804C17">
        <w:t>char *p[2];</w:t>
      </w:r>
    </w:p>
    <w:p w14:paraId="15405730" w14:textId="487421D6" w:rsidR="0056307B" w:rsidRPr="00804C17" w:rsidRDefault="0056307B" w:rsidP="00A66181">
      <w:pPr>
        <w:pStyle w:val="5"/>
        <w:ind w:left="1060" w:hanging="560"/>
      </w:pPr>
      <w:r w:rsidRPr="00804C17">
        <w:t xml:space="preserve">  p[0] = "Hong"; //error! </w:t>
      </w:r>
      <w:r w:rsidRPr="00804C17">
        <w:rPr>
          <w:rFonts w:hint="eastAsia"/>
        </w:rPr>
        <w:t>이유는?</w:t>
      </w:r>
      <w:r w:rsidR="00A16C69">
        <w:t xml:space="preserve"> E</w:t>
      </w:r>
      <w:r w:rsidR="00A16C69">
        <w:rPr>
          <w:rFonts w:hint="eastAsia"/>
        </w:rPr>
        <w:t>rror</w:t>
      </w:r>
      <w:r w:rsidR="00A16C69">
        <w:t xml:space="preserve"> </w:t>
      </w:r>
      <w:r w:rsidR="00A16C69">
        <w:rPr>
          <w:rFonts w:hint="eastAsia"/>
        </w:rPr>
        <w:t>안 남 개꿀잼몰카</w:t>
      </w:r>
    </w:p>
    <w:p w14:paraId="15405731" w14:textId="06BF59E4" w:rsidR="0056307B" w:rsidRDefault="00C203D4" w:rsidP="00C203D4">
      <w:pPr>
        <w:pStyle w:val="2"/>
      </w:pPr>
      <w:r>
        <w:rPr>
          <w:rFonts w:hint="eastAsia"/>
        </w:rPr>
        <w:t>1</w:t>
      </w:r>
      <w:r>
        <w:t xml:space="preserve">1.2.1 </w:t>
      </w:r>
      <w:r>
        <w:rPr>
          <w:rFonts w:hint="eastAsia"/>
        </w:rPr>
        <w:t>p</w:t>
      </w:r>
      <w:r>
        <w:t>ointers</w:t>
      </w:r>
      <w:r>
        <w:rPr>
          <w:rFonts w:hint="eastAsia"/>
        </w:rPr>
        <w:t xml:space="preserve">와 </w:t>
      </w:r>
      <w:r>
        <w:t>strings</w:t>
      </w:r>
    </w:p>
    <w:p w14:paraId="75E82AC2" w14:textId="3EA99D21" w:rsidR="00C203D4" w:rsidRDefault="007F10F7" w:rsidP="007F10F7">
      <w:pPr>
        <w:pStyle w:val="3"/>
        <w:ind w:left="640" w:hanging="640"/>
      </w:pPr>
      <w:r>
        <w:rPr>
          <w:rFonts w:hint="eastAsia"/>
        </w:rPr>
        <w:t>s</w:t>
      </w:r>
      <w:r>
        <w:t>tring</w:t>
      </w:r>
      <w:r>
        <w:rPr>
          <w:rFonts w:hint="eastAsia"/>
        </w:rPr>
        <w:t xml:space="preserve">에 대한 </w:t>
      </w:r>
      <w:r>
        <w:t>operation</w:t>
      </w:r>
      <w:r>
        <w:rPr>
          <w:rFonts w:hint="eastAsia"/>
        </w:rPr>
        <w:t xml:space="preserve">은 </w:t>
      </w:r>
      <w:r>
        <w:t>pointer</w:t>
      </w:r>
      <w:r>
        <w:rPr>
          <w:rFonts w:hint="eastAsia"/>
        </w:rPr>
        <w:t>로 처리한다</w:t>
      </w:r>
    </w:p>
    <w:p w14:paraId="539B804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5</w:t>
      </w:r>
    </w:p>
    <w:p w14:paraId="0F9567F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p_and_s.c -- pointers and strings */</w:t>
      </w:r>
    </w:p>
    <w:p w14:paraId="71C1EA0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373B3DE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76C34F7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3DCD569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mesg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't be a fool!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097E986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copy;</w:t>
      </w:r>
    </w:p>
    <w:p w14:paraId="58A847F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ADE4F5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opy = mesg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copy of address</w:t>
      </w:r>
    </w:p>
    <w:p w14:paraId="4D975AD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copy);</w:t>
      </w:r>
    </w:p>
    <w:p w14:paraId="4284721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mesg = %s; &amp;mesg = %p; value =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6E1AF9C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mesg, &amp;mesg, mesg);</w:t>
      </w:r>
    </w:p>
    <w:p w14:paraId="1BEE5F4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copy = %s; &amp;copy = %p; value =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22CA01F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opy, &amp;copy, copy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copy == mesg, &amp;mesg != &amp;copy</w:t>
      </w:r>
    </w:p>
    <w:p w14:paraId="3ABAD63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2CB8181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2D81726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D849703" w14:textId="77777777" w:rsidR="004C7D73" w:rsidRDefault="004C7D73" w:rsidP="007F10F7"/>
    <w:p w14:paraId="61D32C52" w14:textId="5EB15723" w:rsidR="0005478B" w:rsidRDefault="0036021F" w:rsidP="0036021F">
      <w:pPr>
        <w:pStyle w:val="4"/>
        <w:ind w:left="860" w:hanging="560"/>
      </w:pPr>
      <w:r>
        <w:rPr>
          <w:rFonts w:hint="eastAsia"/>
        </w:rPr>
        <w:lastRenderedPageBreak/>
        <w:t>c</w:t>
      </w:r>
      <w:r>
        <w:t xml:space="preserve">opy = mesg; //copy of pointer </w:t>
      </w:r>
      <w:r>
        <w:rPr>
          <w:rFonts w:hint="eastAsia"/>
        </w:rPr>
        <w:t>값만</w:t>
      </w:r>
    </w:p>
    <w:p w14:paraId="5468C5C3" w14:textId="03FDFB63" w:rsidR="00645A0D" w:rsidRPr="00645A0D" w:rsidRDefault="00645A0D" w:rsidP="00645A0D">
      <w:pPr>
        <w:pStyle w:val="4"/>
        <w:ind w:left="860" w:hanging="560"/>
      </w:pPr>
      <w:r>
        <w:rPr>
          <w:rFonts w:hint="eastAsia"/>
        </w:rPr>
        <w:t>s</w:t>
      </w:r>
      <w:r>
        <w:t>tr</w:t>
      </w:r>
      <w:r w:rsidR="00B930A5">
        <w:t xml:space="preserve">cpy() </w:t>
      </w:r>
      <w:r w:rsidR="00B930A5">
        <w:rPr>
          <w:rFonts w:hint="eastAsia"/>
        </w:rPr>
        <w:t>사용:</w:t>
      </w:r>
      <w:r w:rsidR="00B930A5">
        <w:t xml:space="preserve"> </w:t>
      </w:r>
      <w:r w:rsidR="00A22D6B">
        <w:t xml:space="preserve">string </w:t>
      </w:r>
      <w:r w:rsidR="00A22D6B">
        <w:rPr>
          <w:rFonts w:hint="eastAsia"/>
        </w:rPr>
        <w:t xml:space="preserve">자체의 </w:t>
      </w:r>
      <w:r w:rsidR="00A22D6B">
        <w:t>copy</w:t>
      </w:r>
    </w:p>
    <w:p w14:paraId="15405732" w14:textId="003C54F7" w:rsidR="0056307B" w:rsidRPr="00804C17" w:rsidRDefault="002B6AF4" w:rsidP="00A66181">
      <w:pPr>
        <w:pStyle w:val="2"/>
      </w:pPr>
      <w:r>
        <w:t>11</w:t>
      </w:r>
      <w:r w:rsidR="0056307B" w:rsidRPr="00804C17">
        <w:t xml:space="preserve">.3  Character Strings </w:t>
      </w:r>
      <w:r w:rsidR="0056307B" w:rsidRPr="00804C17">
        <w:rPr>
          <w:rFonts w:cs="바탕체" w:hint="eastAsia"/>
        </w:rPr>
        <w:t>입력</w:t>
      </w:r>
    </w:p>
    <w:p w14:paraId="15405733" w14:textId="0731AB8C" w:rsidR="0056307B" w:rsidRDefault="00F57C91" w:rsidP="006E4A66">
      <w:pPr>
        <w:pStyle w:val="3"/>
        <w:ind w:left="640" w:hanging="640"/>
      </w:pPr>
      <w:r>
        <w:rPr>
          <w:rFonts w:hint="eastAsia"/>
        </w:rPr>
        <w:t>p</w:t>
      </w:r>
      <w:r>
        <w:t>rogram</w:t>
      </w:r>
      <w:r>
        <w:rPr>
          <w:rFonts w:hint="eastAsia"/>
        </w:rPr>
        <w:t xml:space="preserve">으로 </w:t>
      </w:r>
      <w:r>
        <w:t>string</w:t>
      </w:r>
      <w:r>
        <w:rPr>
          <w:rFonts w:hint="eastAsia"/>
        </w:rPr>
        <w:t xml:space="preserve">의 </w:t>
      </w:r>
      <w:r>
        <w:t>read</w:t>
      </w:r>
    </w:p>
    <w:p w14:paraId="178ED5E1" w14:textId="6F87CAA5" w:rsidR="00DE71D7" w:rsidRDefault="00164413" w:rsidP="00164413">
      <w:pPr>
        <w:pStyle w:val="4"/>
        <w:ind w:left="860" w:hanging="560"/>
      </w:pPr>
      <w:r>
        <w:rPr>
          <w:rFonts w:hint="eastAsia"/>
        </w:rPr>
        <w:t>s</w:t>
      </w:r>
      <w:r>
        <w:t>tring</w:t>
      </w:r>
      <w:r>
        <w:rPr>
          <w:rFonts w:hint="eastAsia"/>
        </w:rPr>
        <w:t xml:space="preserve">을 저장한 </w:t>
      </w:r>
      <w:r>
        <w:t>space</w:t>
      </w:r>
      <w:r w:rsidR="006A3CC1">
        <w:rPr>
          <w:rFonts w:hint="eastAsia"/>
        </w:rPr>
        <w:t xml:space="preserve">를 </w:t>
      </w:r>
      <w:r w:rsidR="006A3CC1">
        <w:t xml:space="preserve">set aside </w:t>
      </w:r>
      <w:r w:rsidR="006A3CC1">
        <w:rPr>
          <w:rFonts w:hint="eastAsia"/>
        </w:rPr>
        <w:t>해야 한다</w:t>
      </w:r>
    </w:p>
    <w:p w14:paraId="4775FE9F" w14:textId="1FAF32CD" w:rsidR="006A3CC1" w:rsidRPr="006A3CC1" w:rsidRDefault="006A3CC1" w:rsidP="006A3CC1">
      <w:pPr>
        <w:pStyle w:val="2"/>
      </w:pPr>
      <w:r>
        <w:rPr>
          <w:rFonts w:hint="eastAsia"/>
        </w:rPr>
        <w:t>1</w:t>
      </w:r>
      <w:r>
        <w:t xml:space="preserve">1.3.1 </w:t>
      </w:r>
      <w:r w:rsidR="00E07FB0">
        <w:t>string</w:t>
      </w:r>
      <w:r w:rsidR="00E07FB0">
        <w:rPr>
          <w:rFonts w:hint="eastAsia"/>
        </w:rPr>
        <w:t>을 저장할 공간</w:t>
      </w:r>
      <w:r w:rsidR="000D4315">
        <w:rPr>
          <w:rFonts w:hint="eastAsia"/>
        </w:rPr>
        <w:t xml:space="preserve"> 만들기</w:t>
      </w:r>
    </w:p>
    <w:p w14:paraId="15405734" w14:textId="77777777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*name;</w:t>
      </w:r>
    </w:p>
    <w:p w14:paraId="15405735" w14:textId="77777777" w:rsidR="0056307B" w:rsidRPr="00804C17" w:rsidRDefault="0056307B" w:rsidP="0056307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canf("%s", name);</w:t>
      </w:r>
    </w:p>
    <w:p w14:paraId="15405736" w14:textId="657D2DF1" w:rsidR="0056307B" w:rsidRPr="00804C17" w:rsidRDefault="0056307B" w:rsidP="00234591">
      <w:pPr>
        <w:pStyle w:val="3"/>
        <w:ind w:left="640" w:hanging="640"/>
        <w:rPr>
          <w:rFonts w:cs="ITCFranklinGothicStd-Med"/>
        </w:rPr>
      </w:pPr>
      <w:r w:rsidRPr="00804C17">
        <w:t>scanf(</w:t>
      </w:r>
      <w:r w:rsidRPr="00804C17">
        <w:rPr>
          <w:rFonts w:hint="eastAsia"/>
        </w:rPr>
        <w:t xml:space="preserve">)는 입력된 </w:t>
      </w:r>
      <w:r w:rsidRPr="00804C17">
        <w:t>string</w:t>
      </w:r>
      <w:r w:rsidRPr="00804C17">
        <w:rPr>
          <w:rFonts w:hint="eastAsia"/>
        </w:rPr>
        <w:t xml:space="preserve">을 </w:t>
      </w:r>
      <w:r w:rsidRPr="00804C17">
        <w:t>argument</w:t>
      </w:r>
      <w:r w:rsidRPr="00804C17">
        <w:rPr>
          <w:rFonts w:hint="eastAsia"/>
        </w:rPr>
        <w:t xml:space="preserve">로 주어진 </w:t>
      </w:r>
      <w:r w:rsidRPr="00804C17">
        <w:t>address</w:t>
      </w:r>
      <w:r w:rsidRPr="00804C17">
        <w:rPr>
          <w:rFonts w:hint="eastAsia"/>
        </w:rPr>
        <w:t>에 복사</w:t>
      </w:r>
      <w:r w:rsidR="00E07FB0">
        <w:rPr>
          <w:rFonts w:hint="eastAsia"/>
        </w:rPr>
        <w:t>하는 기능을 수행한다</w:t>
      </w:r>
    </w:p>
    <w:p w14:paraId="15405737" w14:textId="0D15C641" w:rsidR="0056307B" w:rsidRPr="00804C17" w:rsidRDefault="0056307B" w:rsidP="00234591">
      <w:pPr>
        <w:pStyle w:val="4"/>
        <w:ind w:left="860" w:hanging="560"/>
        <w:rPr>
          <w:rFonts w:cs="ITCFranklinGothicStd-Med"/>
        </w:rPr>
      </w:pPr>
      <w:r w:rsidRPr="00804C17">
        <w:t>argument</w:t>
      </w:r>
      <w:r w:rsidRPr="00804C17">
        <w:rPr>
          <w:rFonts w:cs="바탕체" w:hint="eastAsia"/>
        </w:rPr>
        <w:t xml:space="preserve">는 </w:t>
      </w:r>
      <w:r w:rsidRPr="00804C17">
        <w:t>uninitialized pointer</w:t>
      </w:r>
      <w:r w:rsidRPr="00804C17">
        <w:rPr>
          <w:rFonts w:cs="바탕체" w:hint="eastAsia"/>
        </w:rPr>
        <w:t>이</w:t>
      </w:r>
      <w:r w:rsidR="00E07FB0">
        <w:rPr>
          <w:rFonts w:cs="바탕체" w:hint="eastAsia"/>
        </w:rPr>
        <w:t>기 때문에 오류이다</w:t>
      </w:r>
    </w:p>
    <w:p w14:paraId="15405738" w14:textId="7A1BE104" w:rsidR="0056307B" w:rsidRDefault="0056307B" w:rsidP="00234591">
      <w:pPr>
        <w:pStyle w:val="5"/>
        <w:ind w:left="1060" w:hanging="560"/>
      </w:pPr>
      <w:r w:rsidRPr="00804C17">
        <w:rPr>
          <w:rFonts w:cs="Courier"/>
        </w:rPr>
        <w:t xml:space="preserve">name </w:t>
      </w:r>
      <w:r w:rsidRPr="00804C17">
        <w:t>might point anywhere</w:t>
      </w:r>
    </w:p>
    <w:p w14:paraId="1A945755" w14:textId="1F3CAECA" w:rsidR="00D06156" w:rsidRDefault="00D06156" w:rsidP="00EC576C">
      <w:pPr>
        <w:pStyle w:val="4"/>
        <w:ind w:left="860" w:hanging="560"/>
      </w:pPr>
      <w:r>
        <w:t>char name[];</w:t>
      </w:r>
      <w:r>
        <w:rPr>
          <w:rFonts w:hint="eastAsia"/>
        </w:rPr>
        <w:t>으로 사용해야 함</w:t>
      </w:r>
    </w:p>
    <w:p w14:paraId="760A4213" w14:textId="04CA08A8" w:rsidR="000D4315" w:rsidRPr="000D4315" w:rsidRDefault="000D4315" w:rsidP="000D4315">
      <w:pPr>
        <w:pStyle w:val="5"/>
        <w:ind w:left="1060" w:hanging="560"/>
      </w:pPr>
      <w:r>
        <w:t>scanf(), gets(), fgets()</w:t>
      </w:r>
    </w:p>
    <w:p w14:paraId="12DDB8CA" w14:textId="26088EBD" w:rsidR="00A67F87" w:rsidRDefault="00A67F87" w:rsidP="00A67F87">
      <w:pPr>
        <w:pStyle w:val="2"/>
      </w:pPr>
      <w:r>
        <w:rPr>
          <w:rFonts w:hint="eastAsia"/>
        </w:rPr>
        <w:t>1</w:t>
      </w:r>
      <w:r>
        <w:t xml:space="preserve">1.3.2 </w:t>
      </w:r>
      <w:r>
        <w:rPr>
          <w:rFonts w:hint="eastAsia"/>
        </w:rPr>
        <w:t>g</w:t>
      </w:r>
      <w:r>
        <w:t>ets()</w:t>
      </w:r>
      <w:r w:rsidR="00F964AC">
        <w:t>-</w:t>
      </w:r>
      <w:r w:rsidR="00F964AC">
        <w:rPr>
          <w:rFonts w:hint="eastAsia"/>
        </w:rPr>
        <w:t>v</w:t>
      </w:r>
      <w:r w:rsidR="00F964AC">
        <w:t>isual studio</w:t>
      </w:r>
      <w:r w:rsidR="00F964AC">
        <w:rPr>
          <w:rFonts w:hint="eastAsia"/>
        </w:rPr>
        <w:t>에서 틀어막음</w:t>
      </w:r>
    </w:p>
    <w:p w14:paraId="02E2785A" w14:textId="3D72CAF8" w:rsidR="00A67F87" w:rsidRDefault="005C6AF2" w:rsidP="00A31E86">
      <w:pPr>
        <w:pStyle w:val="3"/>
        <w:ind w:left="640" w:hanging="640"/>
      </w:pPr>
      <w:r>
        <w:rPr>
          <w:rFonts w:hint="eastAsia"/>
        </w:rPr>
        <w:t>r</w:t>
      </w:r>
      <w:r>
        <w:t>ead an entire line of input at a time</w:t>
      </w:r>
    </w:p>
    <w:p w14:paraId="77E163AF" w14:textId="500F75DE" w:rsidR="00BA6882" w:rsidRDefault="00882BB6" w:rsidP="008562BE">
      <w:pPr>
        <w:pStyle w:val="4"/>
        <w:ind w:left="860" w:hanging="560"/>
      </w:pPr>
      <w:r>
        <w:rPr>
          <w:rFonts w:hint="eastAsia"/>
        </w:rPr>
        <w:t>n</w:t>
      </w:r>
      <w:r>
        <w:t>ewline</w:t>
      </w:r>
      <w:r>
        <w:rPr>
          <w:rFonts w:hint="eastAsia"/>
        </w:rPr>
        <w:t xml:space="preserve">까지 전체 </w:t>
      </w:r>
      <w:r>
        <w:t>line</w:t>
      </w:r>
      <w:r>
        <w:rPr>
          <w:rFonts w:hint="eastAsia"/>
        </w:rPr>
        <w:t>을 읽다,</w:t>
      </w:r>
      <w:r>
        <w:t xml:space="preserve"> </w:t>
      </w:r>
      <w:r w:rsidR="005B1ED0">
        <w:t xml:space="preserve">newline </w:t>
      </w:r>
      <w:r w:rsidR="005B1ED0">
        <w:rPr>
          <w:rFonts w:hint="eastAsia"/>
        </w:rPr>
        <w:t>버리고,</w:t>
      </w:r>
      <w:r w:rsidR="005B1ED0">
        <w:t xml:space="preserve"> c </w:t>
      </w:r>
      <w:r w:rsidR="00756F4B">
        <w:t>string</w:t>
      </w:r>
      <w:r w:rsidR="00756F4B">
        <w:rPr>
          <w:rFonts w:hint="eastAsia"/>
        </w:rPr>
        <w:t>을 저장</w:t>
      </w:r>
    </w:p>
    <w:p w14:paraId="1D9D578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6</w:t>
      </w:r>
    </w:p>
    <w:p w14:paraId="38331CA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 getsputs.c  -- using gets() and puts() */</w:t>
      </w:r>
    </w:p>
    <w:p w14:paraId="1BDEE0E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5066B42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lastRenderedPageBreak/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81</w:t>
      </w:r>
    </w:p>
    <w:p w14:paraId="0F1A9C9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AF5B42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0F0C321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61E9E5C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522070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a string, pleas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57530D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gets(words);  // read an entire line of input instead of a single word until newline</w:t>
      </w:r>
    </w:p>
    <w:p w14:paraId="5BDEE3D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gets() not check if the input line fits into the array</w:t>
      </w:r>
    </w:p>
    <w:p w14:paraId="10D7C37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s_s(words);</w:t>
      </w:r>
    </w:p>
    <w:p w14:paraId="4072789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r string twice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288C97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words);</w:t>
      </w:r>
    </w:p>
    <w:p w14:paraId="54A6A6B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words);</w:t>
      </w:r>
    </w:p>
    <w:p w14:paraId="1855857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3EDA9F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6F9EB8C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3724A0A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7C29B344" w14:textId="77777777" w:rsidR="00756F4B" w:rsidRPr="00756F4B" w:rsidRDefault="00756F4B" w:rsidP="00756F4B"/>
    <w:p w14:paraId="1243B9C1" w14:textId="156DCA40" w:rsidR="008F129C" w:rsidRDefault="0074063A" w:rsidP="0000000D">
      <w:pPr>
        <w:pStyle w:val="5"/>
        <w:ind w:left="1060" w:hanging="560"/>
      </w:pPr>
      <w:r>
        <w:rPr>
          <w:rFonts w:hint="eastAsia"/>
        </w:rPr>
        <w:t>g</w:t>
      </w:r>
      <w:r>
        <w:t>ets()</w:t>
      </w:r>
      <w:r>
        <w:rPr>
          <w:rFonts w:hint="eastAsia"/>
        </w:rPr>
        <w:t xml:space="preserve">는 </w:t>
      </w:r>
      <w:r>
        <w:t>input line</w:t>
      </w:r>
      <w:r>
        <w:rPr>
          <w:rFonts w:hint="eastAsia"/>
        </w:rPr>
        <w:t xml:space="preserve">이 </w:t>
      </w:r>
      <w:r>
        <w:t xml:space="preserve">array </w:t>
      </w:r>
      <w:r>
        <w:rPr>
          <w:rFonts w:hint="eastAsia"/>
        </w:rPr>
        <w:t xml:space="preserve">에 잘 </w:t>
      </w:r>
      <w:r>
        <w:t>fit</w:t>
      </w:r>
      <w:r>
        <w:rPr>
          <w:rFonts w:hint="eastAsia"/>
        </w:rPr>
        <w:t>되는지를 c</w:t>
      </w:r>
      <w:r>
        <w:t>heck</w:t>
      </w:r>
      <w:r>
        <w:rPr>
          <w:rFonts w:hint="eastAsia"/>
        </w:rPr>
        <w:t>하지 않는다</w:t>
      </w:r>
    </w:p>
    <w:p w14:paraId="2FF4AE4D" w14:textId="7DE2E12E" w:rsidR="00182D03" w:rsidRDefault="00B07DE6" w:rsidP="00182D03">
      <w:pPr>
        <w:pStyle w:val="6"/>
        <w:ind w:left="1280" w:hanging="480"/>
      </w:pPr>
      <w:r>
        <w:rPr>
          <w:rFonts w:hint="eastAsia"/>
        </w:rPr>
        <w:t>g</w:t>
      </w:r>
      <w:r>
        <w:t>ets()</w:t>
      </w:r>
      <w:r>
        <w:rPr>
          <w:rFonts w:hint="eastAsia"/>
        </w:rPr>
        <w:t xml:space="preserve">는 </w:t>
      </w:r>
      <w:r>
        <w:t>array</w:t>
      </w:r>
      <w:r>
        <w:rPr>
          <w:rFonts w:hint="eastAsia"/>
        </w:rPr>
        <w:t xml:space="preserve">가 시작하는 주소는 알아도 얼마나 많은 문자가 있는지를 </w:t>
      </w:r>
      <w:r w:rsidR="004B5FF4">
        <w:rPr>
          <w:rFonts w:hint="eastAsia"/>
        </w:rPr>
        <w:t>알지 못한다</w:t>
      </w:r>
    </w:p>
    <w:p w14:paraId="03E5ABA8" w14:textId="6AA30E72" w:rsidR="00582BAB" w:rsidRDefault="00BE02FB" w:rsidP="00CA3869">
      <w:pPr>
        <w:pStyle w:val="5"/>
        <w:ind w:left="1060" w:hanging="560"/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 xml:space="preserve">이 길면 </w:t>
      </w:r>
      <w:r>
        <w:t>buffer overfow</w:t>
      </w:r>
    </w:p>
    <w:p w14:paraId="0C6E1D62" w14:textId="79C51A60" w:rsidR="005F0701" w:rsidRDefault="0009495C" w:rsidP="005F0701">
      <w:pPr>
        <w:pStyle w:val="6"/>
        <w:ind w:left="1280" w:hanging="480"/>
      </w:pPr>
      <w:r>
        <w:rPr>
          <w:rFonts w:hint="eastAsia"/>
        </w:rPr>
        <w:t xml:space="preserve">초과된 문자들은 </w:t>
      </w:r>
      <w:r>
        <w:t>unused memory</w:t>
      </w:r>
      <w:r w:rsidR="00015C5E">
        <w:rPr>
          <w:rFonts w:hint="eastAsia"/>
        </w:rPr>
        <w:t xml:space="preserve">를 사용하게 되고 </w:t>
      </w:r>
      <w:r w:rsidR="002F13D2">
        <w:rPr>
          <w:rFonts w:hint="eastAsia"/>
        </w:rPr>
        <w:t xml:space="preserve">다른 영역에 </w:t>
      </w:r>
      <w:r w:rsidR="002F13D2">
        <w:t>overwrite</w:t>
      </w:r>
      <w:r w:rsidR="002F13D2">
        <w:rPr>
          <w:rFonts w:hint="eastAsia"/>
        </w:rPr>
        <w:t>하게 된다</w:t>
      </w:r>
    </w:p>
    <w:p w14:paraId="1991BF33" w14:textId="3DF04EDD" w:rsidR="002F13D2" w:rsidRDefault="007F1CBB" w:rsidP="007F1CBB">
      <w:pPr>
        <w:pStyle w:val="6"/>
        <w:ind w:left="1280" w:hanging="480"/>
      </w:pPr>
      <w:r>
        <w:rPr>
          <w:rFonts w:hint="eastAsia"/>
        </w:rPr>
        <w:t>s</w:t>
      </w:r>
      <w:r>
        <w:t>egmentation fault</w:t>
      </w:r>
    </w:p>
    <w:p w14:paraId="470E3A6B" w14:textId="20D30AD0" w:rsidR="007F1CBB" w:rsidRDefault="00A8369B" w:rsidP="00A8369B">
      <w:pPr>
        <w:pStyle w:val="4"/>
        <w:ind w:left="860" w:hanging="560"/>
      </w:pPr>
      <w:r>
        <w:rPr>
          <w:rFonts w:hint="eastAsia"/>
        </w:rPr>
        <w:t>C</w:t>
      </w:r>
      <w:r>
        <w:t>99</w:t>
      </w:r>
      <w:r w:rsidR="003D0E54">
        <w:t xml:space="preserve">, </w:t>
      </w:r>
      <w:r w:rsidR="003D0E54">
        <w:rPr>
          <w:rFonts w:hint="eastAsia"/>
        </w:rPr>
        <w:t>C</w:t>
      </w:r>
      <w:r w:rsidR="003D0E54">
        <w:t>11</w:t>
      </w:r>
      <w:r>
        <w:t xml:space="preserve">: gets() </w:t>
      </w:r>
      <w:r w:rsidR="003D0E54">
        <w:rPr>
          <w:rFonts w:hint="eastAsia"/>
        </w:rPr>
        <w:t>비추천 또는 제외</w:t>
      </w:r>
    </w:p>
    <w:p w14:paraId="5B5294BE" w14:textId="10FF3D9F" w:rsidR="003D0E54" w:rsidRDefault="00140DD6" w:rsidP="003D0E54">
      <w:pPr>
        <w:pStyle w:val="3"/>
        <w:ind w:left="640" w:hanging="640"/>
      </w:pPr>
      <w:r>
        <w:rPr>
          <w:rFonts w:hint="eastAsia"/>
        </w:rPr>
        <w:t>g</w:t>
      </w:r>
      <w:r>
        <w:t>ets()</w:t>
      </w:r>
      <w:r>
        <w:rPr>
          <w:rFonts w:hint="eastAsia"/>
        </w:rPr>
        <w:t>의 대체</w:t>
      </w:r>
    </w:p>
    <w:p w14:paraId="2AEBC96A" w14:textId="6169B312" w:rsidR="00140DD6" w:rsidRDefault="00FB563E" w:rsidP="00140DD6">
      <w:pPr>
        <w:pStyle w:val="4"/>
        <w:ind w:left="860" w:hanging="560"/>
      </w:pPr>
      <w:r>
        <w:rPr>
          <w:rFonts w:hint="eastAsia"/>
        </w:rPr>
        <w:t>f</w:t>
      </w:r>
      <w:r>
        <w:t xml:space="preserve">gets(): </w:t>
      </w:r>
      <w:r w:rsidR="00DF1DFC">
        <w:t>read</w:t>
      </w:r>
      <w:r w:rsidR="00DF1DFC">
        <w:rPr>
          <w:rFonts w:hint="eastAsia"/>
        </w:rPr>
        <w:t xml:space="preserve">할 문자 숫자를 </w:t>
      </w:r>
      <w:r w:rsidR="00DF1DFC">
        <w:t>2</w:t>
      </w:r>
      <w:r w:rsidR="00DF1DFC" w:rsidRPr="00DF1DFC">
        <w:rPr>
          <w:vertAlign w:val="superscript"/>
        </w:rPr>
        <w:t>nd</w:t>
      </w:r>
      <w:r w:rsidR="00DF1DFC">
        <w:t xml:space="preserve"> argument</w:t>
      </w:r>
      <w:r w:rsidR="00DF1DFC">
        <w:rPr>
          <w:rFonts w:hint="eastAsia"/>
        </w:rPr>
        <w:t>로 지정</w:t>
      </w:r>
    </w:p>
    <w:p w14:paraId="2F07A79C" w14:textId="6B628C87" w:rsidR="00DF1DFC" w:rsidRDefault="009C2AA0" w:rsidP="00DF1DFC">
      <w:pPr>
        <w:pStyle w:val="4"/>
        <w:ind w:left="860" w:hanging="560"/>
      </w:pPr>
      <w:r>
        <w:rPr>
          <w:rFonts w:hint="eastAsia"/>
        </w:rPr>
        <w:t>3</w:t>
      </w:r>
      <w:r w:rsidRPr="009C2AA0">
        <w:rPr>
          <w:vertAlign w:val="superscript"/>
        </w:rPr>
        <w:t>rd</w:t>
      </w:r>
      <w:r>
        <w:t xml:space="preserve"> argument: </w:t>
      </w:r>
      <w:r w:rsidR="00B57AE9">
        <w:t>indicate which file to read</w:t>
      </w:r>
    </w:p>
    <w:p w14:paraId="22DBED0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7</w:t>
      </w:r>
    </w:p>
    <w:p w14:paraId="6A208DC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 fgets1.c  -- using fgets() and fputs() */</w:t>
      </w:r>
    </w:p>
    <w:p w14:paraId="7DEC685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716B589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lastRenderedPageBreak/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14</w:t>
      </w:r>
    </w:p>
    <w:p w14:paraId="3E31D53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8CCB84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00C56E5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312668C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98D7E9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a string, pleas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343E615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fge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828960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r string twice (puts(), then fputs())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80FE60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words);</w:t>
      </w:r>
    </w:p>
    <w:p w14:paraId="04F7FF6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fpu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ou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390E8F2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another string, pleas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E96987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fge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26504F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r string twice (puts(), then fputs())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87D81C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words);</w:t>
      </w:r>
    </w:p>
    <w:p w14:paraId="71E892B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fpu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ou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2519E7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103944B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000E52F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40918B7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32169A0A" w14:textId="77777777" w:rsidR="004C7D73" w:rsidRDefault="004C7D73" w:rsidP="00062656"/>
    <w:p w14:paraId="04E24798" w14:textId="5C26E0B9" w:rsidR="0084027B" w:rsidRDefault="0055645E" w:rsidP="00196D7C">
      <w:pPr>
        <w:pStyle w:val="5"/>
        <w:ind w:left="1060" w:hanging="560"/>
      </w:pPr>
      <w:r>
        <w:rPr>
          <w:rFonts w:hint="eastAsia"/>
        </w:rPr>
        <w:t>r</w:t>
      </w:r>
      <w:r>
        <w:t>eturn a pointer to char</w:t>
      </w:r>
    </w:p>
    <w:p w14:paraId="378E3CE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8</w:t>
      </w:r>
    </w:p>
    <w:p w14:paraId="66C2882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 fgets2.c  -- using fgets() and fputs() */</w:t>
      </w:r>
    </w:p>
    <w:p w14:paraId="4FED7EF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652D3BF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10</w:t>
      </w:r>
    </w:p>
    <w:p w14:paraId="1362A2A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A071A1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0D81B9E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44C4C36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B8A32D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strings (empty line to quit):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FCE5BA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fge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 !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NULL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words[0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7A9F93F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fpu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ou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6FCA40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352D820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DE2061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53102EA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0D5DA7A0" w14:textId="77777777" w:rsidR="004C7D73" w:rsidRDefault="004C7D73" w:rsidP="0055645E"/>
    <w:p w14:paraId="32DD1988" w14:textId="389F05D8" w:rsidR="0055645E" w:rsidRDefault="00536A5A" w:rsidP="00536A5A">
      <w:pPr>
        <w:pStyle w:val="4"/>
        <w:ind w:left="860" w:hanging="560"/>
      </w:pPr>
      <w:r>
        <w:rPr>
          <w:rFonts w:hint="eastAsia"/>
        </w:rPr>
        <w:t>f</w:t>
      </w:r>
      <w:r>
        <w:t>gets()</w:t>
      </w:r>
      <w:r>
        <w:rPr>
          <w:rFonts w:hint="eastAsia"/>
        </w:rPr>
        <w:t xml:space="preserve">은 </w:t>
      </w:r>
      <w:r>
        <w:t>newline</w:t>
      </w:r>
      <w:r>
        <w:rPr>
          <w:rFonts w:hint="eastAsia"/>
        </w:rPr>
        <w:t xml:space="preserve">은 </w:t>
      </w:r>
      <w:r>
        <w:t>string</w:t>
      </w:r>
      <w:r>
        <w:rPr>
          <w:rFonts w:hint="eastAsia"/>
        </w:rPr>
        <w:t>에 포함하고 있음</w:t>
      </w:r>
    </w:p>
    <w:p w14:paraId="47AFEF02" w14:textId="7768EA2F" w:rsidR="002F3F1B" w:rsidRPr="002F3F1B" w:rsidRDefault="002F3F1B" w:rsidP="002F3F1B">
      <w:pPr>
        <w:pStyle w:val="5"/>
        <w:ind w:left="1060" w:hanging="560"/>
      </w:pPr>
      <w:r>
        <w:rPr>
          <w:rFonts w:hint="eastAsia"/>
        </w:rPr>
        <w:t>n</w:t>
      </w:r>
      <w:r>
        <w:t>ewline</w:t>
      </w:r>
      <w:r>
        <w:rPr>
          <w:rFonts w:hint="eastAsia"/>
        </w:rPr>
        <w:t>의 제거</w:t>
      </w:r>
    </w:p>
    <w:p w14:paraId="52952194" w14:textId="77777777" w:rsidR="00551919" w:rsidRDefault="00551919" w:rsidP="00536A5A">
      <w:r w:rsidRPr="00551919">
        <w:t>while (words[i] != '\n') // assuming \n in words</w:t>
      </w:r>
    </w:p>
    <w:p w14:paraId="39D43A8D" w14:textId="77777777" w:rsidR="00551919" w:rsidRDefault="00551919" w:rsidP="00536A5A">
      <w:r w:rsidRPr="00551919">
        <w:t xml:space="preserve">      i++;</w:t>
      </w:r>
    </w:p>
    <w:p w14:paraId="05425DCE" w14:textId="3E3607C1" w:rsidR="00536A5A" w:rsidRPr="00536A5A" w:rsidRDefault="00551919" w:rsidP="00536A5A">
      <w:r w:rsidRPr="00551919">
        <w:t xml:space="preserve">  words[i] = '\0';</w:t>
      </w:r>
    </w:p>
    <w:p w14:paraId="6B4473E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lastRenderedPageBreak/>
        <w:t>//Listing 11.9</w:t>
      </w:r>
    </w:p>
    <w:p w14:paraId="3C1FE88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 fgets3.c  -- using fgets() */</w:t>
      </w:r>
    </w:p>
    <w:p w14:paraId="2F29052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53B8394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10</w:t>
      </w:r>
    </w:p>
    <w:p w14:paraId="5D7B5AB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6055436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420897F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5EBAEA1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;</w:t>
      </w:r>
    </w:p>
    <w:p w14:paraId="43B3953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B70AB3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strings (empty line to quit):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C65FC7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fgets(words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LE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 !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NULL</w:t>
      </w:r>
    </w:p>
    <w:p w14:paraId="3F93D2C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&amp;&amp; words[0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250ACD5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2A73D49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 = 0;</w:t>
      </w:r>
    </w:p>
    <w:p w14:paraId="38AFDD8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words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words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DD3609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412E1A3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words[i] =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20B065C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words[i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2A3D6D2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must have words[i] == '\0'</w:t>
      </w:r>
    </w:p>
    <w:p w14:paraId="1191D75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getchar()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22FF4B2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36F3A8A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words);</w:t>
      </w:r>
    </w:p>
    <w:p w14:paraId="3C9A0E6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7D28137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57F61A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02D0DCD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07E22B93" w14:textId="4F4B8D70" w:rsidR="004C7D73" w:rsidRDefault="00F964AC" w:rsidP="004B5FF4">
      <w:pPr>
        <w:rPr>
          <w:rFonts w:hint="eastAsia"/>
        </w:rPr>
      </w:pPr>
      <w:r>
        <w:t>P</w:t>
      </w:r>
      <w:r>
        <w:rPr>
          <w:rFonts w:hint="eastAsia"/>
        </w:rPr>
        <w:t>uts=</w:t>
      </w:r>
      <w:r>
        <w:t>printf, fget=get</w:t>
      </w:r>
    </w:p>
    <w:p w14:paraId="33D434B6" w14:textId="475DF5F9" w:rsidR="00AA233A" w:rsidRPr="004B5FF4" w:rsidRDefault="00877721" w:rsidP="00877721">
      <w:pPr>
        <w:pStyle w:val="4"/>
        <w:ind w:left="860" w:hanging="560"/>
      </w:pPr>
      <w:r>
        <w:rPr>
          <w:rFonts w:hint="eastAsia"/>
        </w:rPr>
        <w:t>g</w:t>
      </w:r>
      <w:r>
        <w:t>ets_s(</w:t>
      </w:r>
      <w:r w:rsidR="00E903EF">
        <w:t>words, STLEN)</w:t>
      </w:r>
      <w:r w:rsidR="003F00AD">
        <w:t xml:space="preserve"> C11</w:t>
      </w:r>
    </w:p>
    <w:p w14:paraId="69F9623D" w14:textId="77777777" w:rsidR="0074063A" w:rsidRPr="0074063A" w:rsidRDefault="0074063A" w:rsidP="0074063A"/>
    <w:p w14:paraId="275C4027" w14:textId="17408766" w:rsidR="001B4E75" w:rsidRDefault="00B97E34" w:rsidP="00FA7060">
      <w:pPr>
        <w:pStyle w:val="2"/>
      </w:pPr>
      <w:r>
        <w:rPr>
          <w:rFonts w:hint="eastAsia"/>
        </w:rPr>
        <w:t>1</w:t>
      </w:r>
      <w:r>
        <w:t>1.3.3 scanf()</w:t>
      </w:r>
    </w:p>
    <w:p w14:paraId="2197097B" w14:textId="555A7BB3" w:rsidR="00B97E34" w:rsidRDefault="00965068" w:rsidP="00965068">
      <w:pPr>
        <w:pStyle w:val="3"/>
        <w:ind w:left="640" w:hanging="640"/>
      </w:pPr>
      <w:r>
        <w:rPr>
          <w:rFonts w:hint="eastAsia"/>
        </w:rPr>
        <w:t>g</w:t>
      </w:r>
      <w:r>
        <w:t xml:space="preserve">ets(): </w:t>
      </w:r>
      <w:r w:rsidR="00606816">
        <w:t>new</w:t>
      </w:r>
      <w:r w:rsidR="000463D0">
        <w:t>line</w:t>
      </w:r>
      <w:r w:rsidR="000463D0">
        <w:rPr>
          <w:rFonts w:hint="eastAsia"/>
        </w:rPr>
        <w:t xml:space="preserve">을 입력될때까지 모든 </w:t>
      </w:r>
      <w:r w:rsidR="00DF6C43">
        <w:rPr>
          <w:rFonts w:hint="eastAsia"/>
        </w:rPr>
        <w:t>문자를 입력받음</w:t>
      </w:r>
    </w:p>
    <w:p w14:paraId="0B4877AB" w14:textId="26DB6DB2" w:rsidR="00DF6C43" w:rsidRDefault="00DF6C43" w:rsidP="00DF6C43">
      <w:pPr>
        <w:pStyle w:val="3"/>
        <w:ind w:left="640" w:hanging="640"/>
      </w:pPr>
      <w:r>
        <w:rPr>
          <w:rFonts w:hint="eastAsia"/>
        </w:rPr>
        <w:t>s</w:t>
      </w:r>
      <w:r>
        <w:t xml:space="preserve">canf(): </w:t>
      </w:r>
      <w:r w:rsidR="00F14573">
        <w:rPr>
          <w:rFonts w:hint="eastAsia"/>
        </w:rPr>
        <w:t xml:space="preserve">입력되는 </w:t>
      </w:r>
      <w:r w:rsidR="00F14573">
        <w:t>string</w:t>
      </w:r>
      <w:r w:rsidR="00F14573">
        <w:rPr>
          <w:rFonts w:hint="eastAsia"/>
        </w:rPr>
        <w:t xml:space="preserve">을 </w:t>
      </w:r>
      <w:r w:rsidR="00F14573">
        <w:t>whitespace</w:t>
      </w:r>
      <w:r w:rsidR="00AD1600">
        <w:t xml:space="preserve">(blank, </w:t>
      </w:r>
      <w:r w:rsidR="00D93030">
        <w:t>tab, newline)</w:t>
      </w:r>
      <w:r w:rsidR="00F14573">
        <w:rPr>
          <w:rFonts w:hint="eastAsia"/>
        </w:rPr>
        <w:lastRenderedPageBreak/>
        <w:t>로 구분</w:t>
      </w:r>
    </w:p>
    <w:p w14:paraId="77329159" w14:textId="60544997" w:rsidR="000D4315" w:rsidRDefault="000D4315" w:rsidP="00B43599">
      <w:pPr>
        <w:pStyle w:val="4"/>
        <w:ind w:left="860" w:hanging="560"/>
      </w:pPr>
      <w:r>
        <w:t>read a single word</w:t>
      </w:r>
    </w:p>
    <w:p w14:paraId="7097ABDE" w14:textId="55BAB806" w:rsidR="00B43599" w:rsidRDefault="004F72C1" w:rsidP="00B43599">
      <w:pPr>
        <w:pStyle w:val="4"/>
        <w:ind w:left="860" w:hanging="560"/>
      </w:pPr>
      <w:r>
        <w:rPr>
          <w:rFonts w:hint="eastAsia"/>
        </w:rPr>
        <w:t>%</w:t>
      </w:r>
      <w:r>
        <w:t xml:space="preserve">s: </w:t>
      </w:r>
      <w:r w:rsidR="00BE7AFD">
        <w:rPr>
          <w:rFonts w:hint="eastAsia"/>
        </w:rPr>
        <w:t>s</w:t>
      </w:r>
      <w:r w:rsidR="00BE7AFD">
        <w:t>tring</w:t>
      </w:r>
      <w:r w:rsidR="00BE7AFD">
        <w:rPr>
          <w:rFonts w:hint="eastAsia"/>
        </w:rPr>
        <w:t xml:space="preserve">의 시작은 </w:t>
      </w:r>
      <w:r w:rsidR="00BE7AFD">
        <w:t xml:space="preserve">non-whitespace, </w:t>
      </w:r>
      <w:r w:rsidR="00BE7AFD">
        <w:rPr>
          <w:rFonts w:hint="eastAsia"/>
        </w:rPr>
        <w:t xml:space="preserve">끝은 </w:t>
      </w:r>
      <w:r w:rsidR="00B43599">
        <w:t>whitespace</w:t>
      </w:r>
    </w:p>
    <w:p w14:paraId="2C94AC84" w14:textId="6A2FDF1B" w:rsidR="00B43599" w:rsidRDefault="00D0391C" w:rsidP="00D0391C">
      <w:pPr>
        <w:pStyle w:val="4"/>
        <w:ind w:left="860" w:hanging="560"/>
      </w:pPr>
      <w:r>
        <w:rPr>
          <w:rFonts w:hint="eastAsia"/>
        </w:rPr>
        <w:t>%</w:t>
      </w:r>
      <w:r>
        <w:t>10s: 10</w:t>
      </w:r>
      <w:r>
        <w:rPr>
          <w:rFonts w:hint="eastAsia"/>
        </w:rPr>
        <w:t xml:space="preserve">개 문자 또는 </w:t>
      </w:r>
      <w:r>
        <w:t xml:space="preserve">whitespace </w:t>
      </w:r>
      <w:r>
        <w:rPr>
          <w:rFonts w:hint="eastAsia"/>
        </w:rPr>
        <w:t>이전까지 입력받음</w:t>
      </w:r>
    </w:p>
    <w:p w14:paraId="498EF4B6" w14:textId="78CD201F" w:rsidR="00D83B0F" w:rsidRDefault="000D4315" w:rsidP="000D4315">
      <w:pPr>
        <w:pStyle w:val="3"/>
        <w:ind w:left="640" w:hanging="640"/>
      </w:pPr>
      <w:r>
        <w:rPr>
          <w:rFonts w:hint="eastAsia"/>
        </w:rPr>
        <w:t>g</w:t>
      </w:r>
      <w:r>
        <w:t>ets(): read the entire line</w:t>
      </w:r>
    </w:p>
    <w:p w14:paraId="44EE5D9B" w14:textId="62E3DD73" w:rsidR="00D83B0F" w:rsidRDefault="006379AE" w:rsidP="00D83B0F">
      <w:r>
        <w:rPr>
          <w:noProof/>
        </w:rPr>
        <w:drawing>
          <wp:inline distT="0" distB="0" distL="0" distR="0" wp14:anchorId="5AB36535" wp14:editId="236FB345">
            <wp:extent cx="5731510" cy="2051685"/>
            <wp:effectExtent l="0" t="0" r="2540" b="571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0EF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11</w:t>
      </w:r>
    </w:p>
    <w:p w14:paraId="4E86E1B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scan_str.c -- using scanf() */</w:t>
      </w:r>
    </w:p>
    <w:p w14:paraId="278D1EB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6BE01D0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lib.h&gt;</w:t>
      </w:r>
    </w:p>
    <w:p w14:paraId="0FC6B1D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4A181B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2F9FF9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name1[11], name2[11];</w:t>
      </w:r>
    </w:p>
    <w:p w14:paraId="5BCEB02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;</w:t>
      </w:r>
    </w:p>
    <w:p w14:paraId="2348846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00C8B7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Please enter 2 names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C4FD7A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ount = 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5s %10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name1, name2);</w:t>
      </w:r>
    </w:p>
    <w:p w14:paraId="4E10358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 read the %d names %s and %s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5EE311A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ount, name1, name2);</w:t>
      </w:r>
    </w:p>
    <w:p w14:paraId="48290CA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69D8675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E00952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</w:t>
      </w:r>
    </w:p>
    <w:p w14:paraId="67669CE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int a[3][4] = {0,1,2,3,4,5,6,7,8,9,10,11};</w:t>
      </w:r>
    </w:p>
    <w:p w14:paraId="669E62C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printf("a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주소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= %p\n", a);</w:t>
      </w:r>
    </w:p>
    <w:p w14:paraId="65400E6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method1</w:t>
      </w:r>
    </w:p>
    <w:p w14:paraId="6574B83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int** p;</w:t>
      </w:r>
    </w:p>
    <w:p w14:paraId="49CCF8E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p = &amp;a[0][0];</w:t>
      </w:r>
    </w:p>
    <w:p w14:paraId="5776136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*p = a[0];</w:t>
      </w:r>
    </w:p>
    <w:p w14:paraId="67D353E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method2</w:t>
      </w:r>
    </w:p>
    <w:p w14:paraId="3147681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int* pt = &amp;a[0][0];</w:t>
      </w:r>
    </w:p>
    <w:p w14:paraId="1B710EA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p = &amp;pt;</w:t>
      </w:r>
    </w:p>
    <w:p w14:paraId="5B4BDD6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lastRenderedPageBreak/>
        <w:t>*p = a[0];</w:t>
      </w:r>
    </w:p>
    <w:p w14:paraId="0879B63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for (int i = 0; i &lt; 12; i++)</w:t>
      </w:r>
    </w:p>
    <w:p w14:paraId="4050819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{</w:t>
      </w:r>
    </w:p>
    <w:p w14:paraId="6B87A83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printf("p = %p\n",*p);</w:t>
      </w:r>
    </w:p>
    <w:p w14:paraId="4E4D083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(*p)++;</w:t>
      </w:r>
    </w:p>
    <w:p w14:paraId="7C4115B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}</w:t>
      </w:r>
    </w:p>
    <w:p w14:paraId="67EA473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char b[3];</w:t>
      </w:r>
    </w:p>
    <w:p w14:paraId="21BA3AF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char* ptr;</w:t>
      </w:r>
    </w:p>
    <w:p w14:paraId="007585A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ptr = b;</w:t>
      </w:r>
    </w:p>
    <w:p w14:paraId="379522A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scanf("%s", ptr);</w:t>
      </w:r>
    </w:p>
    <w:p w14:paraId="6F5FF38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*/</w:t>
      </w:r>
    </w:p>
    <w:p w14:paraId="4F0D8B0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[4][4] = {};</w:t>
      </w:r>
    </w:p>
    <w:p w14:paraId="559C873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* ptr2;</w:t>
      </w:r>
    </w:p>
    <w:p w14:paraId="70FBBE0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pt2= &amp;c[0][0];</w:t>
      </w:r>
    </w:p>
    <w:p w14:paraId="04B671E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ptr2 = &amp;pt2;</w:t>
      </w:r>
    </w:p>
    <w:p w14:paraId="663C96E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*ptr2 = c[0];</w:t>
      </w:r>
    </w:p>
    <w:p w14:paraId="3D7578D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=0;i&lt;4;i++)</w:t>
      </w:r>
    </w:p>
    <w:p w14:paraId="5EAA1CB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3F1D347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*ptr2);</w:t>
      </w:r>
    </w:p>
    <w:p w14:paraId="5E72566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*ptr2);</w:t>
      </w:r>
    </w:p>
    <w:p w14:paraId="636893F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(*ptr2)++;</w:t>
      </w:r>
    </w:p>
    <w:p w14:paraId="3E01449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1B066B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*ptr2 = c[0];</w:t>
      </w:r>
    </w:p>
    <w:p w14:paraId="77612D8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 i &lt; 3; i++)</w:t>
      </w:r>
    </w:p>
    <w:p w14:paraId="661BA27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4D3407E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*(ptr2)+i);</w:t>
      </w:r>
    </w:p>
    <w:p w14:paraId="601FA82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39835A8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ystem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paus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F33DB61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03741440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007D5A00" w14:textId="77777777" w:rsidR="00D83B0F" w:rsidRPr="00D83B0F" w:rsidRDefault="00D83B0F" w:rsidP="00D83B0F"/>
    <w:p w14:paraId="7DAF8633" w14:textId="143DD288" w:rsidR="00B43599" w:rsidRDefault="00B43599" w:rsidP="00B43599">
      <w:pPr>
        <w:pStyle w:val="2"/>
      </w:pPr>
      <w:r>
        <w:rPr>
          <w:rFonts w:hint="eastAsia"/>
        </w:rPr>
        <w:t>11.3 Str</w:t>
      </w:r>
      <w:r>
        <w:t>ing Output</w:t>
      </w:r>
    </w:p>
    <w:p w14:paraId="22C272AA" w14:textId="12B57EA5" w:rsidR="007A7E2F" w:rsidRPr="007A7E2F" w:rsidRDefault="007A7E2F" w:rsidP="007A7E2F">
      <w:pPr>
        <w:pStyle w:val="3"/>
        <w:ind w:left="640" w:hanging="640"/>
      </w:pPr>
      <w:r>
        <w:rPr>
          <w:rFonts w:hint="eastAsia"/>
        </w:rPr>
        <w:t>p</w:t>
      </w:r>
      <w:r>
        <w:t>uts(), fputs(), printf()</w:t>
      </w:r>
    </w:p>
    <w:p w14:paraId="0B7336E4" w14:textId="23A20C29" w:rsidR="00EC7415" w:rsidRDefault="00D84AFE" w:rsidP="00D84AFE">
      <w:pPr>
        <w:pStyle w:val="2"/>
      </w:pPr>
      <w:r>
        <w:rPr>
          <w:rFonts w:hint="eastAsia"/>
        </w:rPr>
        <w:t>1</w:t>
      </w:r>
      <w:r>
        <w:t>1.3.1 puts()</w:t>
      </w:r>
    </w:p>
    <w:p w14:paraId="1AB95664" w14:textId="09A96EA2" w:rsidR="009A54A6" w:rsidRPr="009A54A6" w:rsidRDefault="00391296" w:rsidP="00391296">
      <w:pPr>
        <w:pStyle w:val="3"/>
        <w:ind w:left="640" w:hanging="640"/>
      </w:pPr>
      <w:r>
        <w:rPr>
          <w:rFonts w:hint="eastAsia"/>
        </w:rPr>
        <w:t>a</w:t>
      </w:r>
      <w:r>
        <w:t>rgument</w:t>
      </w:r>
      <w:r>
        <w:rPr>
          <w:rFonts w:hint="eastAsia"/>
        </w:rPr>
        <w:t xml:space="preserve">가 </w:t>
      </w:r>
      <w:r>
        <w:t>string</w:t>
      </w:r>
      <w:r>
        <w:rPr>
          <w:rFonts w:hint="eastAsia"/>
        </w:rPr>
        <w:t>의 a</w:t>
      </w:r>
      <w:r>
        <w:t>ddress</w:t>
      </w:r>
    </w:p>
    <w:p w14:paraId="6C28232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12</w:t>
      </w:r>
    </w:p>
    <w:p w14:paraId="5AD952F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put_out.c -- using puts() */</w:t>
      </w:r>
    </w:p>
    <w:p w14:paraId="5E51297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6AB1BD7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DE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 am a #defined string."</w:t>
      </w:r>
    </w:p>
    <w:p w14:paraId="3FBE26E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7CE7D10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644BA4B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tr1[80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n array was initialized to m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44FB7F0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str2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 pointer was initialized to m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7F447133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FB7ACE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'm an argument to puts()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4722CF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DE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B338EA4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str1);</w:t>
      </w:r>
    </w:p>
    <w:p w14:paraId="33F4090A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str2);</w:t>
      </w:r>
    </w:p>
    <w:p w14:paraId="340B87F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&amp;str1[5]);</w:t>
      </w:r>
    </w:p>
    <w:p w14:paraId="396D006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str2 + 4);</w:t>
      </w:r>
    </w:p>
    <w:p w14:paraId="25B637A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A82DF22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69B6FBC8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70967589" w14:textId="77777777" w:rsidR="004C7D73" w:rsidRDefault="004C7D73" w:rsidP="00D84AFE"/>
    <w:p w14:paraId="600FABC2" w14:textId="102713C4" w:rsidR="007D2EA5" w:rsidRDefault="00CE2C6C" w:rsidP="00CD3BDF">
      <w:pPr>
        <w:pStyle w:val="5"/>
        <w:ind w:left="1060" w:hanging="560"/>
      </w:pPr>
      <w:r>
        <w:rPr>
          <w:rFonts w:hint="eastAsia"/>
        </w:rPr>
        <w:t>p</w:t>
      </w:r>
      <w:r>
        <w:t>uts()</w:t>
      </w:r>
      <w:r>
        <w:rPr>
          <w:rFonts w:hint="eastAsia"/>
        </w:rPr>
        <w:t xml:space="preserve">는 </w:t>
      </w:r>
      <w:r>
        <w:t>null character</w:t>
      </w:r>
      <w:r>
        <w:rPr>
          <w:rFonts w:hint="eastAsia"/>
        </w:rPr>
        <w:t xml:space="preserve">가 있어야 </w:t>
      </w:r>
      <w:r>
        <w:t>stop</w:t>
      </w:r>
    </w:p>
    <w:p w14:paraId="462DFED9" w14:textId="7979E998" w:rsidR="00CE2C6C" w:rsidRDefault="00E57817" w:rsidP="00CE2C6C">
      <w:pPr>
        <w:pStyle w:val="5"/>
        <w:ind w:left="1060" w:hanging="560"/>
      </w:pPr>
      <w:r>
        <w:rPr>
          <w:rFonts w:hint="eastAsia"/>
        </w:rPr>
        <w:t>n</w:t>
      </w:r>
      <w:r>
        <w:t>ull</w:t>
      </w:r>
      <w:r>
        <w:rPr>
          <w:rFonts w:hint="eastAsia"/>
        </w:rPr>
        <w:t>이 없는 경우</w:t>
      </w:r>
    </w:p>
    <w:p w14:paraId="1D70AEAE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1.13</w:t>
      </w:r>
    </w:p>
    <w:p w14:paraId="06EA00F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nono.c -- no! */</w:t>
      </w:r>
    </w:p>
    <w:p w14:paraId="5A33963D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081776D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7368699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1D65E6B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ide_a[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ide A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27F1099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dont[] = {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W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O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W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!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};</w:t>
      </w:r>
    </w:p>
    <w:p w14:paraId="650A7E3C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ide_b[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ide B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5E99B875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A465996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puts(dont);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dont is not a string */</w:t>
      </w:r>
    </w:p>
    <w:p w14:paraId="07E7BDB7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065D05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3CF7C3DF" w14:textId="77777777" w:rsidR="004C7D73" w:rsidRDefault="004C7D73" w:rsidP="004C7D73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29433B2D" w14:textId="77777777" w:rsidR="004C7D73" w:rsidRDefault="004C7D73" w:rsidP="00E57817"/>
    <w:p w14:paraId="6891BADC" w14:textId="6BF22495" w:rsidR="00FC18AC" w:rsidRDefault="00FC18AC" w:rsidP="00FC18AC">
      <w:pPr>
        <w:pStyle w:val="2"/>
      </w:pPr>
      <w:r>
        <w:rPr>
          <w:rFonts w:hint="eastAsia"/>
        </w:rPr>
        <w:lastRenderedPageBreak/>
        <w:t>1</w:t>
      </w:r>
      <w:r w:rsidR="001E0F77">
        <w:t>1.3.2 fputs()</w:t>
      </w:r>
    </w:p>
    <w:p w14:paraId="437249E9" w14:textId="72E8F1D6" w:rsidR="001E0F77" w:rsidRDefault="00C42FF3" w:rsidP="001E0F77">
      <w:pPr>
        <w:pStyle w:val="3"/>
        <w:ind w:left="640" w:hanging="640"/>
      </w:pPr>
      <w:r>
        <w:rPr>
          <w:rFonts w:hint="eastAsia"/>
        </w:rPr>
        <w:t>2</w:t>
      </w:r>
      <w:r w:rsidRPr="00C42FF3">
        <w:rPr>
          <w:vertAlign w:val="superscript"/>
        </w:rPr>
        <w:t>nd</w:t>
      </w:r>
      <w:r>
        <w:t xml:space="preserve"> argum</w:t>
      </w:r>
      <w:r w:rsidR="0038429F">
        <w:t xml:space="preserve">ent: </w:t>
      </w:r>
      <w:r w:rsidR="0038429F">
        <w:rPr>
          <w:rFonts w:hint="eastAsia"/>
        </w:rPr>
        <w:t>w</w:t>
      </w:r>
      <w:r w:rsidR="0038429F">
        <w:t>rite</w:t>
      </w:r>
      <w:r w:rsidR="0038429F">
        <w:rPr>
          <w:rFonts w:hint="eastAsia"/>
        </w:rPr>
        <w:t xml:space="preserve">할 </w:t>
      </w:r>
      <w:r w:rsidR="0038429F">
        <w:t>file</w:t>
      </w:r>
      <w:r w:rsidR="0038429F">
        <w:rPr>
          <w:rFonts w:hint="eastAsia"/>
        </w:rPr>
        <w:t xml:space="preserve">을 </w:t>
      </w:r>
      <w:r w:rsidR="00A1197A">
        <w:rPr>
          <w:rFonts w:hint="eastAsia"/>
        </w:rPr>
        <w:t>표시</w:t>
      </w:r>
    </w:p>
    <w:p w14:paraId="6D9290C8" w14:textId="0E6EB4D5" w:rsidR="0069313F" w:rsidRDefault="0036797E" w:rsidP="0036797E">
      <w:pPr>
        <w:pStyle w:val="5"/>
        <w:ind w:left="1060" w:hanging="560"/>
      </w:pPr>
      <w:r>
        <w:rPr>
          <w:rFonts w:hint="eastAsia"/>
        </w:rPr>
        <w:t>n</w:t>
      </w:r>
      <w:r>
        <w:t>ewline</w:t>
      </w:r>
      <w:r>
        <w:rPr>
          <w:rFonts w:hint="eastAsia"/>
        </w:rPr>
        <w:t xml:space="preserve">을 </w:t>
      </w:r>
      <w:r>
        <w:t>output</w:t>
      </w:r>
      <w:r>
        <w:rPr>
          <w:rFonts w:hint="eastAsia"/>
        </w:rPr>
        <w:t xml:space="preserve">에 </w:t>
      </w:r>
      <w:r w:rsidR="00792694">
        <w:rPr>
          <w:rFonts w:hint="eastAsia"/>
        </w:rPr>
        <w:t xml:space="preserve">자동으로 </w:t>
      </w:r>
      <w:r w:rsidR="00792694">
        <w:t>append</w:t>
      </w:r>
      <w:r w:rsidR="00792694">
        <w:rPr>
          <w:rFonts w:hint="eastAsia"/>
        </w:rPr>
        <w:t>하지 않음</w:t>
      </w:r>
    </w:p>
    <w:p w14:paraId="481C02B4" w14:textId="05C10ED1" w:rsidR="002E35AA" w:rsidRDefault="002E35AA" w:rsidP="002E35AA">
      <w:pPr>
        <w:pStyle w:val="2"/>
      </w:pPr>
      <w:r>
        <w:rPr>
          <w:rFonts w:hint="eastAsia"/>
        </w:rPr>
        <w:t>11.3.3 printf</w:t>
      </w:r>
      <w:r>
        <w:t>()</w:t>
      </w:r>
    </w:p>
    <w:p w14:paraId="5A622A03" w14:textId="6CC95B68" w:rsidR="002E35AA" w:rsidRDefault="002E35AA" w:rsidP="002E35AA">
      <w:pPr>
        <w:pStyle w:val="3"/>
        <w:ind w:left="640" w:hanging="640"/>
      </w:pPr>
      <w:r>
        <w:rPr>
          <w:rFonts w:hint="eastAsia"/>
        </w:rPr>
        <w:t xml:space="preserve">character strings and </w:t>
      </w:r>
      <w:r>
        <w:t>formatted input/output</w:t>
      </w:r>
    </w:p>
    <w:p w14:paraId="042117C2" w14:textId="49C84474" w:rsidR="002E35AA" w:rsidRPr="002E35AA" w:rsidRDefault="002E35AA" w:rsidP="00B614AD">
      <w:pPr>
        <w:pStyle w:val="4"/>
        <w:ind w:left="860" w:hanging="560"/>
      </w:pPr>
      <w:r>
        <w:t xml:space="preserve">printf(“%s\n”, string) </w:t>
      </w:r>
      <w:r>
        <w:rPr>
          <w:rFonts w:hint="eastAsia"/>
        </w:rPr>
        <w:t xml:space="preserve">은 </w:t>
      </w:r>
      <w:r>
        <w:t>puts(string)</w:t>
      </w:r>
      <w:r>
        <w:rPr>
          <w:rFonts w:hint="eastAsia"/>
        </w:rPr>
        <w:t>와 같은 효과</w:t>
      </w:r>
    </w:p>
    <w:p w14:paraId="51BC526E" w14:textId="08137C86" w:rsidR="00B43599" w:rsidRDefault="00B43599" w:rsidP="00B43599">
      <w:pPr>
        <w:pStyle w:val="2"/>
      </w:pPr>
      <w:r>
        <w:rPr>
          <w:rFonts w:hint="eastAsia"/>
        </w:rPr>
        <w:t>11.4 String functions</w:t>
      </w:r>
    </w:p>
    <w:p w14:paraId="6E9CE6A9" w14:textId="01AD1ABB" w:rsidR="00C15D0A" w:rsidRDefault="002E35AA" w:rsidP="002E35AA">
      <w:pPr>
        <w:pStyle w:val="3"/>
        <w:ind w:left="640" w:hanging="640"/>
      </w:pPr>
      <w:r>
        <w:rPr>
          <w:rFonts w:hint="eastAsia"/>
        </w:rPr>
        <w:t>string.h</w:t>
      </w:r>
    </w:p>
    <w:p w14:paraId="2347A86A" w14:textId="77777777" w:rsidR="00BE3E87" w:rsidRDefault="002E35AA" w:rsidP="002E35AA">
      <w:pPr>
        <w:pStyle w:val="4"/>
        <w:ind w:left="860" w:hanging="560"/>
      </w:pPr>
      <w:r>
        <w:t>strlen() , strcat() , strncat(), strcmp(), strncmp(), strcpy(),   strncpy()</w:t>
      </w:r>
    </w:p>
    <w:p w14:paraId="40B32233" w14:textId="74AC98CA" w:rsidR="00B43599" w:rsidRDefault="00B43599" w:rsidP="00BE3E87">
      <w:pPr>
        <w:pStyle w:val="2"/>
      </w:pPr>
      <w:r>
        <w:rPr>
          <w:rFonts w:hint="eastAsia"/>
        </w:rPr>
        <w:t>11.</w:t>
      </w:r>
      <w:r w:rsidR="00BE3E87">
        <w:t>4.1 strcmp()</w:t>
      </w:r>
    </w:p>
    <w:p w14:paraId="4F97F4B7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/* listing 11.21 compare.c -- this will work */</w:t>
      </w:r>
    </w:p>
    <w:p w14:paraId="1393E0CE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#include &lt;stdio.h&gt;</w:t>
      </w:r>
    </w:p>
    <w:p w14:paraId="2B240DE3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#include &lt;string.h&gt;   // declares strcmp()</w:t>
      </w:r>
    </w:p>
    <w:p w14:paraId="21358925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DDB1574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#define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ANSWE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"Grant"</w:t>
      </w:r>
    </w:p>
    <w:p w14:paraId="78D2C1C7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#define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40</w:t>
      </w:r>
    </w:p>
    <w:p w14:paraId="4860E9CD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char* s_gets(char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int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8F636B6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89DCAC5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int main(void)</w:t>
      </w:r>
    </w:p>
    <w:p w14:paraId="4878BB90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AC04E8A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har try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1E91EC10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F19D2D0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"Who is buried in Grant's tomb?");</w:t>
      </w:r>
    </w:p>
    <w:p w14:paraId="7CB96DD2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_gets(try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0B6FF95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while (strcmp(try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ANSWE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 != 0)</w:t>
      </w:r>
    </w:p>
    <w:p w14:paraId="3777DF5B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0CC07303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"No, that's wrong. Try again.");</w:t>
      </w:r>
    </w:p>
    <w:p w14:paraId="4E090278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_gets(try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AB0A144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75278837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  <w:t>puts("That's right!");</w:t>
      </w:r>
    </w:p>
    <w:p w14:paraId="08A19002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91E511A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turn 0;</w:t>
      </w:r>
    </w:p>
    <w:p w14:paraId="5B1A2B02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15F0E065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4DD2F0C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462CD94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char* s_gets(char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int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D758806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40F01F2D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har* ret_val;</w:t>
      </w:r>
    </w:p>
    <w:p w14:paraId="56E8E8BF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nt i = 0;</w:t>
      </w:r>
    </w:p>
    <w:p w14:paraId="4035DAB4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D13F3C5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t_val = fgets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317BB83D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f (ret_val)</w:t>
      </w:r>
    </w:p>
    <w:p w14:paraId="7257D6BF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2ED64E61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while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'\n' &amp;&amp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i] != '\0')</w:t>
      </w:r>
    </w:p>
    <w:p w14:paraId="6E89B5C7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340F8BA1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f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i] == '\n')</w:t>
      </w:r>
    </w:p>
    <w:p w14:paraId="536C6E89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i] = '\0';</w:t>
      </w:r>
    </w:p>
    <w:p w14:paraId="01D96FD1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else // must have words[i] == '\0'</w:t>
      </w:r>
    </w:p>
    <w:p w14:paraId="0DA34393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while (getchar() != '\n')</w:t>
      </w:r>
    </w:p>
    <w:p w14:paraId="4B641D0B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ontinue;</w:t>
      </w:r>
    </w:p>
    <w:p w14:paraId="5ABB1A24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56E6CD8A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turn ret_val;</w:t>
      </w:r>
    </w:p>
    <w:p w14:paraId="6F6807A3" w14:textId="77777777" w:rsidR="00D27EBB" w:rsidRDefault="00D27EBB" w:rsidP="00D27EBB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097B2A84" w14:textId="274EAD70" w:rsidR="00D27EBB" w:rsidRDefault="00D27EBB" w:rsidP="00BE3E87"/>
    <w:p w14:paraId="20192C1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listing 11.23 quit_chk.c -- beginning of some program */</w:t>
      </w:r>
    </w:p>
    <w:p w14:paraId="00BD4C1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791CF11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</w:p>
    <w:p w14:paraId="665AA87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80</w:t>
      </w:r>
    </w:p>
    <w:p w14:paraId="3EFD0AB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10</w:t>
      </w:r>
    </w:p>
    <w:p w14:paraId="0C91A8A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OP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quit"</w:t>
      </w:r>
    </w:p>
    <w:p w14:paraId="4B00377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25D4C9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0500DB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A2A8BD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1D4425C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nput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5A6924B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t = 0;</w:t>
      </w:r>
    </w:p>
    <w:p w14:paraId="0EB37FB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738530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up to %d lines (type quit to quit)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6D5CD1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ct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s_gets(input[ct]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 !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NULL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</w:t>
      </w:r>
    </w:p>
    <w:p w14:paraId="3329E93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trcmp(input[ct]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OP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 != 0)</w:t>
      </w:r>
    </w:p>
    <w:p w14:paraId="69E582A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24D1408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t++;</w:t>
      </w:r>
    </w:p>
    <w:p w14:paraId="0AA5D71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173A130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 strings entere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ct);</w:t>
      </w:r>
    </w:p>
    <w:p w14:paraId="29F7F24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816F46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13ABB08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3C9FBDA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73A7EC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7A1DDE4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66E5F32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ret_val;</w:t>
      </w:r>
    </w:p>
    <w:p w14:paraId="1EAF295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40D2C61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105B95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  <w:t>ret_val = fgets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3A3404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ret_val)</w:t>
      </w:r>
    </w:p>
    <w:p w14:paraId="28E5B45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0F44519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AF9C0A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6A5FA69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7287FC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65E3139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must have words[i] == '\0'</w:t>
      </w:r>
    </w:p>
    <w:p w14:paraId="53731A1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getchar()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1BBB6F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19673C2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87BB23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et_val;</w:t>
      </w:r>
    </w:p>
    <w:p w14:paraId="2C71814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10606CB2" w14:textId="77777777" w:rsidR="005E1161" w:rsidRDefault="005E1161" w:rsidP="00BE3E87"/>
    <w:p w14:paraId="1C356951" w14:textId="0DCD4FA9" w:rsidR="00BE3E87" w:rsidRDefault="00BE3E87" w:rsidP="00BE3E87">
      <w:pPr>
        <w:pStyle w:val="2"/>
      </w:pPr>
      <w:r>
        <w:rPr>
          <w:rFonts w:hint="eastAsia"/>
        </w:rPr>
        <w:t>11.</w:t>
      </w:r>
      <w:r>
        <w:t>4.2 strncmp()</w:t>
      </w:r>
    </w:p>
    <w:p w14:paraId="77D2B43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listing 11.24 starsrch.c -- use strncmp() */</w:t>
      </w:r>
    </w:p>
    <w:p w14:paraId="69599B2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DA2A92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</w:p>
    <w:p w14:paraId="543FD93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ST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6</w:t>
      </w:r>
    </w:p>
    <w:p w14:paraId="307C041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)</w:t>
      </w:r>
    </w:p>
    <w:p w14:paraId="20B5D7A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7B1EC75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list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ST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 =</w:t>
      </w:r>
    </w:p>
    <w:p w14:paraId="66D2D5E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41651C3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stronomy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stounding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5EF767C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strophysics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ostraciz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54543CC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sterism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strophobia"</w:t>
      </w:r>
    </w:p>
    <w:p w14:paraId="3EACFDE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;</w:t>
      </w:r>
    </w:p>
    <w:p w14:paraId="0D947B2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 = 0;</w:t>
      </w:r>
    </w:p>
    <w:p w14:paraId="1446506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;</w:t>
      </w:r>
    </w:p>
    <w:p w14:paraId="68875E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C35C21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= 0; i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ST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 i++)</w:t>
      </w:r>
    </w:p>
    <w:p w14:paraId="2564A87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trncmp(list[i]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stro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5) == 0)</w:t>
      </w:r>
    </w:p>
    <w:p w14:paraId="21A0374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1A7541F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Found: %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list[i]);</w:t>
      </w:r>
    </w:p>
    <w:p w14:paraId="1F6F4EE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ount++;</w:t>
      </w:r>
    </w:p>
    <w:p w14:paraId="0C33E9E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EA072B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The list contained %d words beginning"</w:t>
      </w:r>
    </w:p>
    <w:p w14:paraId="2C5ED59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with astro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count);</w:t>
      </w:r>
    </w:p>
    <w:p w14:paraId="4D34D14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E4D7F4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7E19F6D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47E59B67" w14:textId="77777777" w:rsidR="005E1161" w:rsidRDefault="005E1161" w:rsidP="00BE3E87"/>
    <w:p w14:paraId="46F5CCF6" w14:textId="1FCBA679" w:rsidR="00BE3E87" w:rsidRDefault="00BE3E87" w:rsidP="00BE3E87">
      <w:pPr>
        <w:pStyle w:val="2"/>
      </w:pPr>
      <w:r>
        <w:t>11.4.3 strcpy() strncpy()</w:t>
      </w:r>
    </w:p>
    <w:p w14:paraId="7E6A23E9" w14:textId="1EE9C2CE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listing11.25 copy1.c -- strcpy() demo */</w:t>
      </w:r>
    </w:p>
    <w:p w14:paraId="48F09A5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515E608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declares strcpy()</w:t>
      </w:r>
    </w:p>
    <w:p w14:paraId="2CA9580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40</w:t>
      </w:r>
    </w:p>
    <w:p w14:paraId="77A4027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lastRenderedPageBreak/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5</w:t>
      </w:r>
    </w:p>
    <w:p w14:paraId="69FEEF2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429DB9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4DB59E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6E149F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282C4EC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q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46D70DD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emp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433A0FD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257EDA8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E91B5E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%d words beginning with q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6FBF80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s_gets(temp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)</w:t>
      </w:r>
    </w:p>
    <w:p w14:paraId="0B66ABE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7CDCF5A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temp[0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q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3C938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 doesn't begin with q!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temp);</w:t>
      </w:r>
    </w:p>
    <w:p w14:paraId="197DD44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</w:p>
    <w:p w14:paraId="0B45297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7753ADB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trcpy(qwords[i], temp);</w:t>
      </w:r>
    </w:p>
    <w:p w14:paraId="603D15C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2278951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06FD20A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7DA531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ere are the words accepted: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DB2DB4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= 0; i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 i++)</w:t>
      </w:r>
    </w:p>
    <w:p w14:paraId="6192C3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qwords[i]);</w:t>
      </w:r>
    </w:p>
    <w:p w14:paraId="5657734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3EDB53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014E040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28FE575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0697EA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2A2D58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289D783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ret_val;</w:t>
      </w:r>
    </w:p>
    <w:p w14:paraId="3C1AA29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64DC39F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FA7D08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t_val = fgets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13F6CBA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ret_val)</w:t>
      </w:r>
    </w:p>
    <w:p w14:paraId="7DF01AB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7F3CBB4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7E9C85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3EB7B64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28D99C1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3F46CCD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must have words[i] == '\0'</w:t>
      </w:r>
    </w:p>
    <w:p w14:paraId="1A2D38D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getchar()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3E93BD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35A9440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9A39EB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et_val;</w:t>
      </w:r>
    </w:p>
    <w:p w14:paraId="550D2BC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4491D175" w14:textId="2FB39242" w:rsidR="005E1161" w:rsidRDefault="005E1161" w:rsidP="00BE3E87"/>
    <w:p w14:paraId="0A7A30FC" w14:textId="71E1EC48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/*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 xml:space="preserve">listing11.26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copy2.c -- strcpy() demo */</w:t>
      </w:r>
    </w:p>
    <w:p w14:paraId="0CB5E4E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391C267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declares strcpy()</w:t>
      </w:r>
    </w:p>
    <w:p w14:paraId="07FCC9A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WORD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beast"</w:t>
      </w:r>
    </w:p>
    <w:p w14:paraId="07D0A90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40</w:t>
      </w:r>
    </w:p>
    <w:p w14:paraId="6AF1C64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84FEC2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D2473A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4A75D0C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orig 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WORD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24D7D0A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py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Be the best that you can b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066BF5B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ps;</w:t>
      </w:r>
    </w:p>
    <w:p w14:paraId="76BDB0D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636EA2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orig);</w:t>
      </w:r>
    </w:p>
    <w:p w14:paraId="63C181F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copy);</w:t>
      </w:r>
    </w:p>
    <w:p w14:paraId="11A358C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s = strcpy(copy + 7, orig);</w:t>
      </w:r>
    </w:p>
    <w:p w14:paraId="42920D7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copy);</w:t>
      </w:r>
    </w:p>
    <w:p w14:paraId="781C083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ps);</w:t>
      </w:r>
    </w:p>
    <w:p w14:paraId="667317D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8667D6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3EE6B52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16FEC20D" w14:textId="08E31156" w:rsidR="005E1161" w:rsidRDefault="005E1161" w:rsidP="00BE3E87"/>
    <w:p w14:paraId="738AD33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listing 11.27 copy3.c -- strncpy() demo */</w:t>
      </w:r>
    </w:p>
    <w:p w14:paraId="2FD58F0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EDC628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declares strncpy() */</w:t>
      </w:r>
    </w:p>
    <w:p w14:paraId="57BD636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40</w:t>
      </w:r>
    </w:p>
    <w:p w14:paraId="179A8E3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TARG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7</w:t>
      </w:r>
    </w:p>
    <w:p w14:paraId="1F4F28E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5</w:t>
      </w:r>
    </w:p>
    <w:p w14:paraId="3AE1EE7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886AB1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15F6DD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3505F06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3FE47FB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qwords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TARG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3C03DF8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emp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;</w:t>
      </w:r>
    </w:p>
    <w:p w14:paraId="7BA30E4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39681B5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9ED357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%d words beginning with q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C28E8C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s_gets(temp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)</w:t>
      </w:r>
    </w:p>
    <w:p w14:paraId="5877E0C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09F6359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temp[0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q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573984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s doesn't begin with q!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temp);</w:t>
      </w:r>
    </w:p>
    <w:p w14:paraId="7EA5F09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</w:p>
    <w:p w14:paraId="3F0C13B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4D5E4B1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trncpy(qwords[i], temp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TARG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- 1);</w:t>
      </w:r>
    </w:p>
    <w:p w14:paraId="3573C73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qwords[i]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TARG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- 1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35AE473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79F0138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0A2AF5F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D2BEF2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ere are the words accepted: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982C23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= 0; i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 i++)</w:t>
      </w:r>
    </w:p>
    <w:p w14:paraId="7861E5B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qwords[i]);</w:t>
      </w:r>
    </w:p>
    <w:p w14:paraId="5EB7661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CD55A7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5FFBC78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922EA3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B7F840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5F9417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652015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ret_val;</w:t>
      </w:r>
    </w:p>
    <w:p w14:paraId="2309876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3F9B268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E21A27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t_val = fgets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B61B8F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ret_val)</w:t>
      </w:r>
    </w:p>
    <w:p w14:paraId="5F02D05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09FFCBA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3533F5D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256C34B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32E4B7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62129E1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must have words[i] == '\0'</w:t>
      </w:r>
    </w:p>
    <w:p w14:paraId="7F472A6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getchar()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6833642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1696DE6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4DED6E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et_val;</w:t>
      </w:r>
    </w:p>
    <w:p w14:paraId="63E752A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0A1CC213" w14:textId="5FFE8668" w:rsidR="005E1161" w:rsidRDefault="005E1161" w:rsidP="00BE3E87"/>
    <w:p w14:paraId="427721D1" w14:textId="77777777" w:rsidR="005E1161" w:rsidRDefault="005E1161" w:rsidP="00BE3E87"/>
    <w:p w14:paraId="74E37142" w14:textId="2E77B02B" w:rsidR="00967DCD" w:rsidRDefault="00967DCD" w:rsidP="00967DCD">
      <w:pPr>
        <w:pStyle w:val="2"/>
      </w:pPr>
      <w:r>
        <w:t>11.5 sorting strings</w:t>
      </w:r>
      <w:r w:rsidR="00934C3F">
        <w:t xml:space="preserve"> </w:t>
      </w:r>
      <w:r w:rsidR="00934C3F">
        <w:rPr>
          <w:rFonts w:hint="eastAsia"/>
        </w:rPr>
        <w:t>연습해라 이샛ㄱ야</w:t>
      </w:r>
    </w:p>
    <w:p w14:paraId="18893FF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listing11.29 sort_str.c -- reads in strings and sorts them */</w:t>
      </w:r>
    </w:p>
    <w:p w14:paraId="646692A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4E161BC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</w:p>
    <w:p w14:paraId="4134000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81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string length limit, including \0  */</w:t>
      </w:r>
      <w:bookmarkStart w:id="0" w:name="_GoBack"/>
      <w:bookmarkEnd w:id="0"/>
    </w:p>
    <w:p w14:paraId="02F1CD8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20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maximum number of lines to be read */</w:t>
      </w:r>
    </w:p>
    <w:p w14:paraId="1165BA3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defin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HAL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null string to stop input          */</w:t>
      </w:r>
    </w:p>
    <w:p w14:paraId="06A5762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tsrt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]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u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string-sort function */</w:t>
      </w:r>
    </w:p>
    <w:p w14:paraId="14B15F3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39DFC7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EEC6D3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F2722D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3B71352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nput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]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];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array to store input       */</w:t>
      </w:r>
    </w:p>
    <w:p w14:paraId="010FF95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ptstr[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];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array of pointer variables */</w:t>
      </w:r>
    </w:p>
    <w:p w14:paraId="5CDD945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t = 0;    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input count                */</w:t>
      </w:r>
    </w:p>
    <w:p w14:paraId="3B8F97C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k;         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output count               */</w:t>
      </w:r>
    </w:p>
    <w:p w14:paraId="0EBDB27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E75240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Input up to %d lines, and I will sort them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0EF4DAD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To stop, press the Enter key at a line's start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27D4FD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ct &lt;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LI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s_gets(input[ct]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IZ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 !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NULL</w:t>
      </w:r>
    </w:p>
    <w:p w14:paraId="7C6BBE3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&amp;&amp; input[ct][0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C6E4F0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3ED9A43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ptstr[ct] = input[ct];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set ptrs to strings        */</w:t>
      </w:r>
    </w:p>
    <w:p w14:paraId="3E7DBD6E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t++;</w:t>
      </w:r>
    </w:p>
    <w:p w14:paraId="78D8EA9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4ABB31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tsrt(ptstr, ct);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string sorter              */</w:t>
      </w:r>
    </w:p>
    <w:p w14:paraId="3A01465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\nHere's the sorted list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DF4C6DB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k = 0; k &lt; ct; k++)</w:t>
      </w:r>
    </w:p>
    <w:p w14:paraId="127DA96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puts(ptstr[k]);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sorted pointers            */</w:t>
      </w:r>
    </w:p>
    <w:p w14:paraId="79D9D40C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4A8D09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4B55F60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3BCD7DC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560384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string-pointer-sorting function */</w:t>
      </w:r>
    </w:p>
    <w:p w14:paraId="675CD47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tsrt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]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u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6F4FA1A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CFAA93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temp;</w:t>
      </w:r>
    </w:p>
    <w:p w14:paraId="173A798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op, seek;</w:t>
      </w:r>
    </w:p>
    <w:p w14:paraId="3954DBA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77B649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top = 0; top &lt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u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- 1; top++)</w:t>
      </w:r>
    </w:p>
    <w:p w14:paraId="23CDF2C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eek = top + 1; seek &lt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um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 seek++)</w:t>
      </w:r>
    </w:p>
    <w:p w14:paraId="2EE7AFE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trcmp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top],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seek]) &gt; 0)</w:t>
      </w:r>
    </w:p>
    <w:p w14:paraId="09543B8A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7F7CD1F4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temp =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top];</w:t>
      </w:r>
    </w:p>
    <w:p w14:paraId="728F8003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top] =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seek];</w:t>
      </w:r>
    </w:p>
    <w:p w14:paraId="062EF56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ring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[seek] = temp;</w:t>
      </w:r>
    </w:p>
    <w:p w14:paraId="5288D25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65FB669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789AC3A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44FFA7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s_gets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6B486E2F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4B801C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ret_val;</w:t>
      </w:r>
    </w:p>
    <w:p w14:paraId="3229F1B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0E2A9D9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3ECBF3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t_val = fgets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stdi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C6F6EA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ret_val)</w:t>
      </w:r>
    </w:p>
    <w:p w14:paraId="59F4CAD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1F159F27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amp;&amp;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B874BE0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i++;</w:t>
      </w:r>
    </w:p>
    <w:p w14:paraId="3076866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E0ECF78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[i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0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293A1552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must have words[i] == '\0'</w:t>
      </w:r>
    </w:p>
    <w:p w14:paraId="3450C5C1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getchar()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9BF443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59A900A5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438A8DC9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et_val;</w:t>
      </w:r>
    </w:p>
    <w:p w14:paraId="356E3BAD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60F425A6" w14:textId="77777777" w:rsidR="005E1161" w:rsidRDefault="005E1161" w:rsidP="005E11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428A3CF" w14:textId="77777777" w:rsidR="005E1161" w:rsidRDefault="005E1161" w:rsidP="00BE3E87"/>
    <w:p w14:paraId="46CBDF1D" w14:textId="593AFC4C" w:rsidR="00EB1259" w:rsidRDefault="00EB1259" w:rsidP="00BE3E87">
      <w:r>
        <w:rPr>
          <w:noProof/>
        </w:rPr>
        <w:lastRenderedPageBreak/>
        <w:drawing>
          <wp:inline distT="0" distB="0" distL="0" distR="0" wp14:anchorId="0943A7A5" wp14:editId="0383254F">
            <wp:extent cx="5038725" cy="596265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DDD14" w14:textId="25E7D302" w:rsidR="00EB1259" w:rsidRDefault="00EB1259" w:rsidP="00BE3E87">
      <w:r>
        <w:rPr>
          <w:noProof/>
        </w:rPr>
        <w:lastRenderedPageBreak/>
        <w:drawing>
          <wp:inline distT="0" distB="0" distL="0" distR="0" wp14:anchorId="4996B643" wp14:editId="35DB0D92">
            <wp:extent cx="4733925" cy="6905625"/>
            <wp:effectExtent l="0" t="0" r="9525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690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821B2" w14:textId="60E2397D" w:rsidR="00EB1259" w:rsidRDefault="00EB1259" w:rsidP="00BE3E87">
      <w:r>
        <w:rPr>
          <w:noProof/>
        </w:rPr>
        <w:lastRenderedPageBreak/>
        <w:drawing>
          <wp:inline distT="0" distB="0" distL="0" distR="0" wp14:anchorId="61C4649F" wp14:editId="46551D66">
            <wp:extent cx="4648200" cy="69342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D5CF2" w14:textId="6C9E5DAC" w:rsidR="00EB1259" w:rsidRDefault="00EB1259" w:rsidP="00BE3E87">
      <w:r>
        <w:rPr>
          <w:noProof/>
        </w:rPr>
        <w:lastRenderedPageBreak/>
        <w:drawing>
          <wp:inline distT="0" distB="0" distL="0" distR="0" wp14:anchorId="127C8FFD" wp14:editId="4FACA42B">
            <wp:extent cx="5191125" cy="7010400"/>
            <wp:effectExtent l="0" t="0" r="952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70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AB9BA" w14:textId="4F29E93E" w:rsidR="00EB1259" w:rsidRDefault="00EB1259" w:rsidP="00BE3E87">
      <w:r>
        <w:rPr>
          <w:noProof/>
        </w:rPr>
        <w:lastRenderedPageBreak/>
        <w:drawing>
          <wp:inline distT="0" distB="0" distL="0" distR="0" wp14:anchorId="15E5DAAC" wp14:editId="2E02C896">
            <wp:extent cx="4953000" cy="7019925"/>
            <wp:effectExtent l="0" t="0" r="0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701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2ADE7" w14:textId="590FB382" w:rsidR="00EB1259" w:rsidRDefault="00EB1259" w:rsidP="00BE3E87">
      <w:r>
        <w:rPr>
          <w:noProof/>
        </w:rPr>
        <w:lastRenderedPageBreak/>
        <w:drawing>
          <wp:inline distT="0" distB="0" distL="0" distR="0" wp14:anchorId="4A665D57" wp14:editId="5417A7A6">
            <wp:extent cx="5334000" cy="50101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01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63E9D" w14:textId="34CA24A8" w:rsidR="00EB1259" w:rsidRDefault="00EB1259" w:rsidP="00BE3E87"/>
    <w:p w14:paraId="49ED00CC" w14:textId="6528A603" w:rsidR="00EB1259" w:rsidRDefault="00EB1259" w:rsidP="00BE3E87"/>
    <w:p w14:paraId="6375A245" w14:textId="41ECC82C" w:rsidR="00EB1259" w:rsidRDefault="00EB1259" w:rsidP="00BE3E87"/>
    <w:p w14:paraId="33C818A0" w14:textId="77777777" w:rsidR="00EB1259" w:rsidRPr="00BE3E87" w:rsidRDefault="00EB1259" w:rsidP="00BE3E87"/>
    <w:sectPr w:rsidR="00EB1259" w:rsidRPr="00BE3E8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A360BD" w14:textId="77777777" w:rsidR="00B6136A" w:rsidRDefault="00B6136A" w:rsidP="00837584">
      <w:pPr>
        <w:spacing w:after="0" w:line="240" w:lineRule="auto"/>
      </w:pPr>
      <w:r>
        <w:separator/>
      </w:r>
    </w:p>
  </w:endnote>
  <w:endnote w:type="continuationSeparator" w:id="0">
    <w:p w14:paraId="57B7DCB0" w14:textId="77777777" w:rsidR="00B6136A" w:rsidRDefault="00B6136A" w:rsidP="00837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StoneSerifStd-MediumItalic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toneSerifStd-Medium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TCFranklinGothicStd-Med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D14A1E" w14:textId="77777777" w:rsidR="00B6136A" w:rsidRDefault="00B6136A" w:rsidP="00837584">
      <w:pPr>
        <w:spacing w:after="0" w:line="240" w:lineRule="auto"/>
      </w:pPr>
      <w:r>
        <w:separator/>
      </w:r>
    </w:p>
  </w:footnote>
  <w:footnote w:type="continuationSeparator" w:id="0">
    <w:p w14:paraId="5D3C5032" w14:textId="77777777" w:rsidR="00B6136A" w:rsidRDefault="00B6136A" w:rsidP="00837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94043"/>
    <w:multiLevelType w:val="hybridMultilevel"/>
    <w:tmpl w:val="F2647EDA"/>
    <w:lvl w:ilvl="0" w:tplc="47D662B4">
      <w:start w:val="1"/>
      <w:numFmt w:val="bullet"/>
      <w:pStyle w:val="5"/>
      <w:lvlText w:val=""/>
      <w:lvlJc w:val="left"/>
      <w:pPr>
        <w:ind w:left="10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50" w:hanging="400"/>
      </w:pPr>
      <w:rPr>
        <w:rFonts w:ascii="Wingdings" w:hAnsi="Wingdings" w:hint="default"/>
      </w:rPr>
    </w:lvl>
  </w:abstractNum>
  <w:abstractNum w:abstractNumId="1" w15:restartNumberingAfterBreak="0">
    <w:nsid w:val="11DF5DEC"/>
    <w:multiLevelType w:val="hybridMultilevel"/>
    <w:tmpl w:val="C69606E6"/>
    <w:lvl w:ilvl="0" w:tplc="B4E8BC66">
      <w:start w:val="1"/>
      <w:numFmt w:val="bullet"/>
      <w:lvlText w:val=""/>
      <w:lvlJc w:val="left"/>
      <w:pPr>
        <w:ind w:left="-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</w:abstractNum>
  <w:abstractNum w:abstractNumId="2" w15:restartNumberingAfterBreak="0">
    <w:nsid w:val="14622A8E"/>
    <w:multiLevelType w:val="hybridMultilevel"/>
    <w:tmpl w:val="2A266CD0"/>
    <w:lvl w:ilvl="0" w:tplc="B27E2AAA">
      <w:start w:val="1"/>
      <w:numFmt w:val="bullet"/>
      <w:pStyle w:val="4"/>
      <w:lvlText w:val=""/>
      <w:lvlJc w:val="left"/>
      <w:pPr>
        <w:ind w:left="9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3" w15:restartNumberingAfterBreak="0">
    <w:nsid w:val="33976DA3"/>
    <w:multiLevelType w:val="hybridMultilevel"/>
    <w:tmpl w:val="9D36CC7C"/>
    <w:lvl w:ilvl="0" w:tplc="DE52AC5A">
      <w:start w:val="1"/>
      <w:numFmt w:val="bullet"/>
      <w:lvlText w:val=""/>
      <w:lvlJc w:val="left"/>
      <w:pPr>
        <w:ind w:left="-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300" w:hanging="400"/>
      </w:pPr>
      <w:rPr>
        <w:rFonts w:ascii="Wingdings" w:hAnsi="Wingdings" w:hint="default"/>
      </w:rPr>
    </w:lvl>
  </w:abstractNum>
  <w:abstractNum w:abstractNumId="4" w15:restartNumberingAfterBreak="0">
    <w:nsid w:val="3FF96FE1"/>
    <w:multiLevelType w:val="hybridMultilevel"/>
    <w:tmpl w:val="AA90C9A2"/>
    <w:lvl w:ilvl="0" w:tplc="9540441E">
      <w:start w:val="1"/>
      <w:numFmt w:val="bullet"/>
      <w:lvlText w:val=""/>
      <w:lvlJc w:val="left"/>
      <w:pPr>
        <w:ind w:left="-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</w:abstractNum>
  <w:abstractNum w:abstractNumId="5" w15:restartNumberingAfterBreak="0">
    <w:nsid w:val="4DB9742F"/>
    <w:multiLevelType w:val="hybridMultilevel"/>
    <w:tmpl w:val="058ABD64"/>
    <w:lvl w:ilvl="0" w:tplc="42BE0712">
      <w:start w:val="1"/>
      <w:numFmt w:val="bullet"/>
      <w:lvlText w:val=""/>
      <w:lvlJc w:val="left"/>
      <w:pPr>
        <w:ind w:left="11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0" w:hanging="400"/>
      </w:pPr>
      <w:rPr>
        <w:rFonts w:ascii="Wingdings" w:hAnsi="Wingdings" w:hint="default"/>
      </w:rPr>
    </w:lvl>
  </w:abstractNum>
  <w:abstractNum w:abstractNumId="6" w15:restartNumberingAfterBreak="0">
    <w:nsid w:val="62D4289B"/>
    <w:multiLevelType w:val="hybridMultilevel"/>
    <w:tmpl w:val="CF8233CA"/>
    <w:lvl w:ilvl="0" w:tplc="76B6C6EC">
      <w:start w:val="1"/>
      <w:numFmt w:val="bullet"/>
      <w:pStyle w:val="3"/>
      <w:lvlText w:val=""/>
      <w:lvlJc w:val="left"/>
      <w:pPr>
        <w:ind w:left="-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300" w:hanging="400"/>
      </w:pPr>
      <w:rPr>
        <w:rFonts w:ascii="Wingdings" w:hAnsi="Wingdings" w:hint="default"/>
      </w:rPr>
    </w:lvl>
  </w:abstractNum>
  <w:abstractNum w:abstractNumId="7" w15:restartNumberingAfterBreak="0">
    <w:nsid w:val="64B41AF8"/>
    <w:multiLevelType w:val="hybridMultilevel"/>
    <w:tmpl w:val="9D5A297A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AC2674B"/>
    <w:multiLevelType w:val="hybridMultilevel"/>
    <w:tmpl w:val="D37A6FDC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E97AA3A4">
      <w:numFmt w:val="bullet"/>
      <w:lvlText w:val="■"/>
      <w:lvlJc w:val="left"/>
      <w:pPr>
        <w:ind w:left="1560" w:hanging="360"/>
      </w:pPr>
      <w:rPr>
        <w:rFonts w:ascii="바탕" w:eastAsia="바탕" w:hAnsi="바탕" w:cs="바탕" w:hint="eastAsia"/>
        <w:sz w:val="8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E9922A3"/>
    <w:multiLevelType w:val="hybridMultilevel"/>
    <w:tmpl w:val="024A34FE"/>
    <w:lvl w:ilvl="0" w:tplc="B61A7B40">
      <w:start w:val="1"/>
      <w:numFmt w:val="bullet"/>
      <w:pStyle w:val="6"/>
      <w:lvlText w:val="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6"/>
  </w:num>
  <w:num w:numId="8">
    <w:abstractNumId w:val="2"/>
  </w:num>
  <w:num w:numId="9">
    <w:abstractNumId w:val="0"/>
  </w:num>
  <w:num w:numId="10">
    <w:abstractNumId w:val="9"/>
  </w:num>
  <w:num w:numId="11">
    <w:abstractNumId w:val="6"/>
  </w:num>
  <w:num w:numId="12">
    <w:abstractNumId w:val="6"/>
  </w:num>
  <w:num w:numId="13">
    <w:abstractNumId w:val="2"/>
  </w:num>
  <w:num w:numId="14">
    <w:abstractNumId w:val="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LawMDO0MLY0NzNT0lEKTi0uzszPAykwNKgFAEsQsh0tAAAA"/>
  </w:docVars>
  <w:rsids>
    <w:rsidRoot w:val="008D7C36"/>
    <w:rsid w:val="0000000D"/>
    <w:rsid w:val="00000311"/>
    <w:rsid w:val="00015C5E"/>
    <w:rsid w:val="000463D0"/>
    <w:rsid w:val="0005478B"/>
    <w:rsid w:val="00062656"/>
    <w:rsid w:val="0009495C"/>
    <w:rsid w:val="000A11D3"/>
    <w:rsid w:val="000A3758"/>
    <w:rsid w:val="000B6949"/>
    <w:rsid w:val="000C7FDB"/>
    <w:rsid w:val="000D4315"/>
    <w:rsid w:val="000E104B"/>
    <w:rsid w:val="00130B87"/>
    <w:rsid w:val="00140DD6"/>
    <w:rsid w:val="00145E33"/>
    <w:rsid w:val="00164413"/>
    <w:rsid w:val="00182D03"/>
    <w:rsid w:val="00196D7C"/>
    <w:rsid w:val="001B4E75"/>
    <w:rsid w:val="001D76C6"/>
    <w:rsid w:val="001E0F77"/>
    <w:rsid w:val="001E3E5F"/>
    <w:rsid w:val="0021246B"/>
    <w:rsid w:val="00234591"/>
    <w:rsid w:val="0026391E"/>
    <w:rsid w:val="002B24FD"/>
    <w:rsid w:val="002B6AF4"/>
    <w:rsid w:val="002E35AA"/>
    <w:rsid w:val="002F13D2"/>
    <w:rsid w:val="002F3F1B"/>
    <w:rsid w:val="003039E3"/>
    <w:rsid w:val="00330FE9"/>
    <w:rsid w:val="0033466B"/>
    <w:rsid w:val="0034710D"/>
    <w:rsid w:val="0036021F"/>
    <w:rsid w:val="0036797E"/>
    <w:rsid w:val="00375860"/>
    <w:rsid w:val="0038429F"/>
    <w:rsid w:val="00391296"/>
    <w:rsid w:val="003D0E54"/>
    <w:rsid w:val="003E7C00"/>
    <w:rsid w:val="003E7C82"/>
    <w:rsid w:val="003F00AD"/>
    <w:rsid w:val="00403099"/>
    <w:rsid w:val="00420482"/>
    <w:rsid w:val="00450E50"/>
    <w:rsid w:val="00464630"/>
    <w:rsid w:val="004B5FF4"/>
    <w:rsid w:val="004C7D73"/>
    <w:rsid w:val="004D25A1"/>
    <w:rsid w:val="004E0C6F"/>
    <w:rsid w:val="004F72C1"/>
    <w:rsid w:val="005351FA"/>
    <w:rsid w:val="00536A5A"/>
    <w:rsid w:val="00551919"/>
    <w:rsid w:val="0055645E"/>
    <w:rsid w:val="0056307B"/>
    <w:rsid w:val="00582BAB"/>
    <w:rsid w:val="00585613"/>
    <w:rsid w:val="005969A8"/>
    <w:rsid w:val="005B1ED0"/>
    <w:rsid w:val="005C6AF2"/>
    <w:rsid w:val="005D03F1"/>
    <w:rsid w:val="005E1161"/>
    <w:rsid w:val="005E6104"/>
    <w:rsid w:val="005F0701"/>
    <w:rsid w:val="00606816"/>
    <w:rsid w:val="006379AE"/>
    <w:rsid w:val="00644B95"/>
    <w:rsid w:val="00645A0D"/>
    <w:rsid w:val="006925FD"/>
    <w:rsid w:val="0069313F"/>
    <w:rsid w:val="006940D9"/>
    <w:rsid w:val="006A3CC1"/>
    <w:rsid w:val="006E4A66"/>
    <w:rsid w:val="00736E53"/>
    <w:rsid w:val="00737710"/>
    <w:rsid w:val="0074063A"/>
    <w:rsid w:val="00745079"/>
    <w:rsid w:val="00756F4B"/>
    <w:rsid w:val="00766253"/>
    <w:rsid w:val="00766B7F"/>
    <w:rsid w:val="00792694"/>
    <w:rsid w:val="007A7E2F"/>
    <w:rsid w:val="007D2EA5"/>
    <w:rsid w:val="007F10F7"/>
    <w:rsid w:val="007F1CBB"/>
    <w:rsid w:val="008045F4"/>
    <w:rsid w:val="00837584"/>
    <w:rsid w:val="0084027B"/>
    <w:rsid w:val="00850559"/>
    <w:rsid w:val="008562BE"/>
    <w:rsid w:val="00874E10"/>
    <w:rsid w:val="00877721"/>
    <w:rsid w:val="00882BB6"/>
    <w:rsid w:val="008B247D"/>
    <w:rsid w:val="008B6862"/>
    <w:rsid w:val="008D7C36"/>
    <w:rsid w:val="008F129C"/>
    <w:rsid w:val="00901A6E"/>
    <w:rsid w:val="00934988"/>
    <w:rsid w:val="00934C3F"/>
    <w:rsid w:val="009504F3"/>
    <w:rsid w:val="00953D34"/>
    <w:rsid w:val="009621F7"/>
    <w:rsid w:val="00965068"/>
    <w:rsid w:val="00967DCD"/>
    <w:rsid w:val="009A54A6"/>
    <w:rsid w:val="009C2AA0"/>
    <w:rsid w:val="009D4D7A"/>
    <w:rsid w:val="00A07336"/>
    <w:rsid w:val="00A1197A"/>
    <w:rsid w:val="00A13626"/>
    <w:rsid w:val="00A16C69"/>
    <w:rsid w:val="00A22D6B"/>
    <w:rsid w:val="00A31E86"/>
    <w:rsid w:val="00A6431E"/>
    <w:rsid w:val="00A66181"/>
    <w:rsid w:val="00A67F87"/>
    <w:rsid w:val="00A7615A"/>
    <w:rsid w:val="00A76DBA"/>
    <w:rsid w:val="00A8369B"/>
    <w:rsid w:val="00A84F01"/>
    <w:rsid w:val="00AA233A"/>
    <w:rsid w:val="00AA2D6A"/>
    <w:rsid w:val="00AD1600"/>
    <w:rsid w:val="00B07DE6"/>
    <w:rsid w:val="00B43599"/>
    <w:rsid w:val="00B57828"/>
    <w:rsid w:val="00B57AE9"/>
    <w:rsid w:val="00B6136A"/>
    <w:rsid w:val="00B614AD"/>
    <w:rsid w:val="00B767BA"/>
    <w:rsid w:val="00B930A5"/>
    <w:rsid w:val="00B97E34"/>
    <w:rsid w:val="00BA6882"/>
    <w:rsid w:val="00BB20BF"/>
    <w:rsid w:val="00BE02FB"/>
    <w:rsid w:val="00BE3E87"/>
    <w:rsid w:val="00BE7AFD"/>
    <w:rsid w:val="00C15D0A"/>
    <w:rsid w:val="00C203D4"/>
    <w:rsid w:val="00C22113"/>
    <w:rsid w:val="00C42FF3"/>
    <w:rsid w:val="00C74056"/>
    <w:rsid w:val="00CA1705"/>
    <w:rsid w:val="00CA3869"/>
    <w:rsid w:val="00CD3BDF"/>
    <w:rsid w:val="00CE2C6C"/>
    <w:rsid w:val="00CE3401"/>
    <w:rsid w:val="00CF35AF"/>
    <w:rsid w:val="00D0391C"/>
    <w:rsid w:val="00D05CA2"/>
    <w:rsid w:val="00D06156"/>
    <w:rsid w:val="00D27EBB"/>
    <w:rsid w:val="00D45C9D"/>
    <w:rsid w:val="00D83B0F"/>
    <w:rsid w:val="00D84AFE"/>
    <w:rsid w:val="00D90F29"/>
    <w:rsid w:val="00D9192A"/>
    <w:rsid w:val="00D93030"/>
    <w:rsid w:val="00DE71D7"/>
    <w:rsid w:val="00DF1DFC"/>
    <w:rsid w:val="00DF2134"/>
    <w:rsid w:val="00DF6C43"/>
    <w:rsid w:val="00E07FB0"/>
    <w:rsid w:val="00E57817"/>
    <w:rsid w:val="00E672C1"/>
    <w:rsid w:val="00E903EF"/>
    <w:rsid w:val="00EA05D9"/>
    <w:rsid w:val="00EA0B07"/>
    <w:rsid w:val="00EA5542"/>
    <w:rsid w:val="00EB1259"/>
    <w:rsid w:val="00EC576C"/>
    <w:rsid w:val="00EC7415"/>
    <w:rsid w:val="00ED119B"/>
    <w:rsid w:val="00F14573"/>
    <w:rsid w:val="00F14FE6"/>
    <w:rsid w:val="00F37AC1"/>
    <w:rsid w:val="00F57C91"/>
    <w:rsid w:val="00F768DB"/>
    <w:rsid w:val="00F95321"/>
    <w:rsid w:val="00F964AC"/>
    <w:rsid w:val="00FA7060"/>
    <w:rsid w:val="00FB563E"/>
    <w:rsid w:val="00FC0C58"/>
    <w:rsid w:val="00FC1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05700"/>
  <w15:chartTrackingRefBased/>
  <w15:docId w15:val="{0C51F4BE-28FD-4582-8A7F-E85DB8D4A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0C58"/>
    <w:pPr>
      <w:widowControl w:val="0"/>
      <w:wordWrap w:val="0"/>
      <w:autoSpaceDE w:val="0"/>
      <w:autoSpaceDN w:val="0"/>
      <w:spacing w:after="200" w:line="276" w:lineRule="auto"/>
    </w:pPr>
  </w:style>
  <w:style w:type="paragraph" w:styleId="1">
    <w:name w:val="heading 1"/>
    <w:basedOn w:val="a"/>
    <w:next w:val="a"/>
    <w:link w:val="1Char"/>
    <w:uiPriority w:val="9"/>
    <w:qFormat/>
    <w:rsid w:val="005E6104"/>
    <w:pPr>
      <w:keepNext/>
      <w:outlineLvl w:val="0"/>
    </w:pPr>
    <w:rPr>
      <w:rFonts w:asciiTheme="majorHAnsi" w:eastAsiaTheme="majorEastAsia" w:hAnsiTheme="majorHAnsi" w:cstheme="majorBidi"/>
      <w:color w:val="FF0000"/>
      <w:sz w:val="36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5E6104"/>
    <w:pPr>
      <w:keepNext/>
      <w:outlineLvl w:val="1"/>
    </w:pPr>
    <w:rPr>
      <w:rFonts w:asciiTheme="majorHAnsi" w:eastAsiaTheme="majorEastAsia" w:hAnsiTheme="majorHAnsi" w:cstheme="majorBidi"/>
      <w:color w:val="C00000"/>
      <w:sz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5E6104"/>
    <w:pPr>
      <w:keepNext/>
      <w:numPr>
        <w:numId w:val="12"/>
      </w:numPr>
      <w:ind w:hangingChars="200" w:hanging="200"/>
      <w:outlineLvl w:val="2"/>
    </w:pPr>
    <w:rPr>
      <w:rFonts w:asciiTheme="majorHAnsi" w:eastAsiaTheme="majorEastAsia" w:hAnsiTheme="majorHAnsi" w:cstheme="majorBidi"/>
      <w:sz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5E6104"/>
    <w:pPr>
      <w:keepNext/>
      <w:numPr>
        <w:numId w:val="13"/>
      </w:numPr>
      <w:ind w:leftChars="150" w:left="150" w:hangingChars="200" w:hanging="200"/>
      <w:outlineLvl w:val="3"/>
    </w:pPr>
    <w:rPr>
      <w:b/>
      <w:bCs/>
      <w:sz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5E6104"/>
    <w:pPr>
      <w:keepNext/>
      <w:numPr>
        <w:numId w:val="14"/>
      </w:numPr>
      <w:ind w:leftChars="250" w:left="250" w:hangingChars="200" w:hanging="200"/>
      <w:outlineLvl w:val="4"/>
    </w:pPr>
    <w:rPr>
      <w:rFonts w:asciiTheme="majorHAnsi" w:eastAsiaTheme="majorEastAsia" w:hAnsiTheme="majorHAnsi" w:cstheme="majorBidi"/>
      <w:color w:val="0070C0"/>
      <w:sz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5E6104"/>
    <w:pPr>
      <w:keepNext/>
      <w:numPr>
        <w:numId w:val="15"/>
      </w:numPr>
      <w:ind w:leftChars="400" w:left="400" w:hangingChars="200" w:hanging="200"/>
      <w:outlineLvl w:val="5"/>
    </w:pPr>
    <w:rPr>
      <w:b/>
      <w:bCs/>
      <w:color w:val="00B0F0"/>
      <w:sz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745079"/>
    <w:pPr>
      <w:keepNext/>
      <w:framePr w:wrap="around" w:vAnchor="text" w:hAnchor="text" w:y="1"/>
      <w:ind w:leftChars="500" w:left="700" w:hangingChars="200" w:hanging="200"/>
      <w:jc w:val="left"/>
      <w:outlineLvl w:val="6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307B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5E6104"/>
    <w:rPr>
      <w:rFonts w:asciiTheme="majorHAnsi" w:eastAsiaTheme="majorEastAsia" w:hAnsiTheme="majorHAnsi" w:cstheme="majorBidi"/>
      <w:color w:val="FF0000"/>
      <w:sz w:val="36"/>
      <w:szCs w:val="28"/>
    </w:rPr>
  </w:style>
  <w:style w:type="character" w:customStyle="1" w:styleId="2Char">
    <w:name w:val="제목 2 Char"/>
    <w:basedOn w:val="a0"/>
    <w:link w:val="2"/>
    <w:uiPriority w:val="9"/>
    <w:rsid w:val="005E6104"/>
    <w:rPr>
      <w:rFonts w:asciiTheme="majorHAnsi" w:eastAsiaTheme="majorEastAsia" w:hAnsiTheme="majorHAnsi" w:cstheme="majorBidi"/>
      <w:color w:val="C00000"/>
      <w:sz w:val="36"/>
    </w:rPr>
  </w:style>
  <w:style w:type="character" w:customStyle="1" w:styleId="3Char">
    <w:name w:val="제목 3 Char"/>
    <w:basedOn w:val="a0"/>
    <w:link w:val="3"/>
    <w:uiPriority w:val="9"/>
    <w:rsid w:val="005E6104"/>
    <w:rPr>
      <w:rFonts w:asciiTheme="majorHAnsi" w:eastAsiaTheme="majorEastAsia" w:hAnsiTheme="majorHAnsi" w:cstheme="majorBidi"/>
      <w:sz w:val="32"/>
    </w:rPr>
  </w:style>
  <w:style w:type="character" w:customStyle="1" w:styleId="4Char">
    <w:name w:val="제목 4 Char"/>
    <w:basedOn w:val="a0"/>
    <w:link w:val="4"/>
    <w:uiPriority w:val="9"/>
    <w:rsid w:val="005E6104"/>
    <w:rPr>
      <w:b/>
      <w:bCs/>
      <w:sz w:val="28"/>
    </w:rPr>
  </w:style>
  <w:style w:type="character" w:customStyle="1" w:styleId="5Char">
    <w:name w:val="제목 5 Char"/>
    <w:basedOn w:val="a0"/>
    <w:link w:val="5"/>
    <w:uiPriority w:val="9"/>
    <w:rsid w:val="005E6104"/>
    <w:rPr>
      <w:rFonts w:asciiTheme="majorHAnsi" w:eastAsiaTheme="majorEastAsia" w:hAnsiTheme="majorHAnsi" w:cstheme="majorBidi"/>
      <w:color w:val="0070C0"/>
      <w:sz w:val="28"/>
    </w:rPr>
  </w:style>
  <w:style w:type="character" w:customStyle="1" w:styleId="6Char">
    <w:name w:val="제목 6 Char"/>
    <w:basedOn w:val="a0"/>
    <w:link w:val="6"/>
    <w:uiPriority w:val="9"/>
    <w:rsid w:val="005E6104"/>
    <w:rPr>
      <w:b/>
      <w:bCs/>
      <w:color w:val="00B0F0"/>
      <w:sz w:val="24"/>
    </w:rPr>
  </w:style>
  <w:style w:type="paragraph" w:styleId="a4">
    <w:name w:val="header"/>
    <w:basedOn w:val="a"/>
    <w:link w:val="Char"/>
    <w:uiPriority w:val="99"/>
    <w:unhideWhenUsed/>
    <w:rsid w:val="00837584"/>
    <w:pPr>
      <w:tabs>
        <w:tab w:val="center" w:pos="4680"/>
        <w:tab w:val="right" w:pos="9360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37584"/>
  </w:style>
  <w:style w:type="paragraph" w:styleId="a5">
    <w:name w:val="footer"/>
    <w:basedOn w:val="a"/>
    <w:link w:val="Char0"/>
    <w:uiPriority w:val="99"/>
    <w:unhideWhenUsed/>
    <w:rsid w:val="00837584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37584"/>
  </w:style>
  <w:style w:type="paragraph" w:styleId="a6">
    <w:name w:val="No Spacing"/>
    <w:uiPriority w:val="1"/>
    <w:qFormat/>
    <w:rsid w:val="0021246B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7Char">
    <w:name w:val="제목 7 Char"/>
    <w:basedOn w:val="a0"/>
    <w:link w:val="7"/>
    <w:uiPriority w:val="9"/>
    <w:rsid w:val="00745079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30</Pages>
  <Words>2470</Words>
  <Characters>14081</Characters>
  <Application>Microsoft Office Word</Application>
  <DocSecurity>0</DocSecurity>
  <Lines>117</Lines>
  <Paragraphs>3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hee Hong</dc:creator>
  <cp:keywords/>
  <dc:description/>
  <cp:lastModifiedBy>user</cp:lastModifiedBy>
  <cp:revision>169</cp:revision>
  <dcterms:created xsi:type="dcterms:W3CDTF">2018-12-06T00:23:00Z</dcterms:created>
  <dcterms:modified xsi:type="dcterms:W3CDTF">2019-11-26T02:27:00Z</dcterms:modified>
</cp:coreProperties>
</file>